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F3086" w14:textId="0C437C5F" w:rsidR="001C2D13" w:rsidRPr="0018497D" w:rsidRDefault="00E01117" w:rsidP="003502B3">
      <w:pPr>
        <w:spacing w:line="360" w:lineRule="auto"/>
        <w:jc w:val="center"/>
        <w:rPr>
          <w:rFonts w:asciiTheme="majorHAnsi" w:hAnsiTheme="majorHAnsi" w:cstheme="majorHAnsi"/>
          <w:b/>
          <w:sz w:val="24"/>
          <w:szCs w:val="24"/>
          <w:lang w:val="af-ZA"/>
        </w:rPr>
      </w:pPr>
      <w:r w:rsidRPr="0018497D">
        <w:rPr>
          <w:rFonts w:asciiTheme="majorHAnsi" w:hAnsiTheme="majorHAnsi" w:cstheme="majorHAnsi"/>
          <w:b/>
          <w:sz w:val="24"/>
          <w:szCs w:val="24"/>
          <w:lang w:val="af-ZA"/>
        </w:rPr>
        <w:t xml:space="preserve">HỘI THẢO </w:t>
      </w:r>
      <w:r w:rsidR="003502B3" w:rsidRPr="0018497D">
        <w:rPr>
          <w:rFonts w:asciiTheme="majorHAnsi" w:hAnsiTheme="majorHAnsi" w:cstheme="majorHAnsi"/>
          <w:b/>
          <w:sz w:val="24"/>
          <w:szCs w:val="24"/>
          <w:lang w:val="af-ZA"/>
        </w:rPr>
        <w:t>MÔ HÌNH CẤP QUỐC GIA VỀ NỀN TẢNG TÀI NGUYÊN GIÁO DỤC NGHỀ NGHIỆP MỞ</w:t>
      </w:r>
    </w:p>
    <w:p w14:paraId="428A8E18" w14:textId="63664C0E" w:rsidR="002C0F74" w:rsidRPr="0018497D" w:rsidRDefault="00E25F4D" w:rsidP="009B057F">
      <w:pPr>
        <w:pStyle w:val="BodyText3"/>
        <w:tabs>
          <w:tab w:val="center" w:pos="6237"/>
        </w:tabs>
        <w:spacing w:after="0" w:line="360" w:lineRule="auto"/>
        <w:jc w:val="center"/>
        <w:rPr>
          <w:rFonts w:asciiTheme="majorHAnsi" w:hAnsiTheme="majorHAnsi" w:cstheme="majorHAnsi"/>
          <w:bCs/>
          <w:sz w:val="24"/>
          <w:szCs w:val="24"/>
          <w:lang w:val="af-ZA"/>
        </w:rPr>
      </w:pPr>
      <w:r w:rsidRPr="0018497D">
        <w:rPr>
          <w:rFonts w:asciiTheme="majorHAnsi" w:hAnsiTheme="majorHAnsi" w:cstheme="majorHAnsi"/>
          <w:b/>
          <w:sz w:val="24"/>
          <w:szCs w:val="24"/>
          <w:lang w:val="af-ZA"/>
        </w:rPr>
        <w:t xml:space="preserve"> </w:t>
      </w:r>
      <w:r w:rsidR="00BE63F5" w:rsidRPr="0018497D">
        <w:rPr>
          <w:rFonts w:asciiTheme="majorHAnsi" w:hAnsiTheme="majorHAnsi" w:cstheme="majorHAnsi"/>
          <w:bCs/>
          <w:sz w:val="24"/>
          <w:szCs w:val="24"/>
          <w:lang w:val="af-ZA"/>
        </w:rPr>
        <w:t>Đơn vị tư vấn</w:t>
      </w:r>
      <w:r w:rsidR="002C0F74" w:rsidRPr="0018497D">
        <w:rPr>
          <w:rFonts w:asciiTheme="majorHAnsi" w:hAnsiTheme="majorHAnsi" w:cstheme="majorHAnsi"/>
          <w:bCs/>
          <w:sz w:val="24"/>
          <w:szCs w:val="24"/>
          <w:lang w:val="af-ZA"/>
        </w:rPr>
        <w:t xml:space="preserve">: </w:t>
      </w:r>
      <w:r w:rsidR="00BE63F5" w:rsidRPr="0018497D">
        <w:rPr>
          <w:rFonts w:asciiTheme="majorHAnsi" w:hAnsiTheme="majorHAnsi" w:cstheme="majorHAnsi"/>
          <w:bCs/>
          <w:sz w:val="24"/>
          <w:szCs w:val="24"/>
          <w:lang w:val="af-ZA"/>
        </w:rPr>
        <w:t>Công ty</w:t>
      </w:r>
      <w:r w:rsidR="003315BC" w:rsidRPr="0018497D">
        <w:rPr>
          <w:rFonts w:asciiTheme="majorHAnsi" w:hAnsiTheme="majorHAnsi" w:cstheme="majorHAnsi"/>
          <w:bCs/>
          <w:sz w:val="24"/>
          <w:szCs w:val="24"/>
          <w:lang w:val="af-ZA"/>
        </w:rPr>
        <w:t xml:space="preserve"> Cổ phần Tư vấn và Tích hợp </w:t>
      </w:r>
      <w:r w:rsidR="003C572F" w:rsidRPr="0018497D">
        <w:rPr>
          <w:rFonts w:asciiTheme="majorHAnsi" w:hAnsiTheme="majorHAnsi" w:cstheme="majorHAnsi"/>
          <w:bCs/>
          <w:sz w:val="24"/>
          <w:szCs w:val="24"/>
          <w:lang w:val="af-ZA"/>
        </w:rPr>
        <w:t>C</w:t>
      </w:r>
      <w:r w:rsidR="003315BC" w:rsidRPr="0018497D">
        <w:rPr>
          <w:rFonts w:asciiTheme="majorHAnsi" w:hAnsiTheme="majorHAnsi" w:cstheme="majorHAnsi"/>
          <w:bCs/>
          <w:sz w:val="24"/>
          <w:szCs w:val="24"/>
          <w:lang w:val="af-ZA"/>
        </w:rPr>
        <w:t>ông nghệ D&amp;L</w:t>
      </w:r>
    </w:p>
    <w:p w14:paraId="4C11BCB6" w14:textId="646570A0" w:rsidR="00BC4714" w:rsidRPr="0018497D" w:rsidRDefault="00E551FF" w:rsidP="54EF1ECE">
      <w:pPr>
        <w:spacing w:line="360" w:lineRule="auto"/>
        <w:jc w:val="center"/>
        <w:rPr>
          <w:rFonts w:asciiTheme="majorHAnsi" w:hAnsiTheme="majorHAnsi" w:cstheme="majorBidi"/>
          <w:sz w:val="24"/>
          <w:szCs w:val="24"/>
          <w:lang w:val="af-ZA"/>
        </w:rPr>
      </w:pPr>
      <w:r w:rsidRPr="0018497D">
        <w:rPr>
          <w:rFonts w:asciiTheme="majorHAnsi" w:hAnsiTheme="majorHAnsi" w:cstheme="majorBidi"/>
          <w:sz w:val="24"/>
          <w:szCs w:val="24"/>
          <w:lang w:val="af-ZA"/>
        </w:rPr>
        <w:t>Thờ</w:t>
      </w:r>
      <w:r w:rsidR="1327B4FA" w:rsidRPr="0018497D">
        <w:rPr>
          <w:rFonts w:asciiTheme="majorHAnsi" w:hAnsiTheme="majorHAnsi" w:cstheme="majorBidi"/>
          <w:sz w:val="24"/>
          <w:szCs w:val="24"/>
          <w:lang w:val="af-ZA"/>
        </w:rPr>
        <w:t>i</w:t>
      </w:r>
      <w:r w:rsidRPr="0018497D">
        <w:rPr>
          <w:rFonts w:asciiTheme="majorHAnsi" w:hAnsiTheme="majorHAnsi" w:cstheme="majorBidi"/>
          <w:sz w:val="24"/>
          <w:szCs w:val="24"/>
          <w:lang w:val="af-ZA"/>
        </w:rPr>
        <w:t xml:space="preserve"> gian</w:t>
      </w:r>
      <w:r w:rsidR="00AB77C3" w:rsidRPr="0018497D">
        <w:rPr>
          <w:rFonts w:asciiTheme="majorHAnsi" w:hAnsiTheme="majorHAnsi" w:cstheme="majorBidi"/>
          <w:sz w:val="24"/>
          <w:szCs w:val="24"/>
          <w:lang w:val="af-ZA"/>
        </w:rPr>
        <w:t>: 9:00</w:t>
      </w:r>
      <w:r w:rsidR="008331BC" w:rsidRPr="0018497D">
        <w:rPr>
          <w:rFonts w:asciiTheme="majorHAnsi" w:hAnsiTheme="majorHAnsi" w:cstheme="majorBidi"/>
          <w:sz w:val="24"/>
          <w:szCs w:val="24"/>
          <w:lang w:val="af-ZA"/>
        </w:rPr>
        <w:t xml:space="preserve"> – 1</w:t>
      </w:r>
      <w:r w:rsidR="003C572F" w:rsidRPr="0018497D">
        <w:rPr>
          <w:rFonts w:asciiTheme="majorHAnsi" w:hAnsiTheme="majorHAnsi" w:cstheme="majorBidi"/>
          <w:sz w:val="24"/>
          <w:szCs w:val="24"/>
          <w:lang w:val="af-ZA"/>
        </w:rPr>
        <w:t>1</w:t>
      </w:r>
      <w:r w:rsidR="008331BC" w:rsidRPr="0018497D">
        <w:rPr>
          <w:rFonts w:asciiTheme="majorHAnsi" w:hAnsiTheme="majorHAnsi" w:cstheme="majorBidi"/>
          <w:sz w:val="24"/>
          <w:szCs w:val="24"/>
          <w:lang w:val="af-ZA"/>
        </w:rPr>
        <w:t>:00</w:t>
      </w:r>
      <w:r w:rsidR="00AB77C3" w:rsidRPr="0018497D">
        <w:rPr>
          <w:rFonts w:asciiTheme="majorHAnsi" w:hAnsiTheme="majorHAnsi" w:cstheme="majorBidi"/>
          <w:sz w:val="24"/>
          <w:szCs w:val="24"/>
          <w:lang w:val="af-ZA"/>
        </w:rPr>
        <w:t xml:space="preserve">, </w:t>
      </w:r>
      <w:r w:rsidR="00432FE0" w:rsidRPr="0018497D">
        <w:rPr>
          <w:rFonts w:asciiTheme="majorHAnsi" w:hAnsiTheme="majorHAnsi" w:cstheme="majorBidi"/>
          <w:sz w:val="24"/>
          <w:szCs w:val="24"/>
          <w:lang w:val="af-ZA"/>
        </w:rPr>
        <w:t>31</w:t>
      </w:r>
      <w:r w:rsidR="008331BC" w:rsidRPr="0018497D">
        <w:rPr>
          <w:rFonts w:asciiTheme="majorHAnsi" w:hAnsiTheme="majorHAnsi" w:cstheme="majorBidi"/>
          <w:sz w:val="24"/>
          <w:szCs w:val="24"/>
          <w:lang w:val="af-ZA"/>
        </w:rPr>
        <w:t>/</w:t>
      </w:r>
      <w:r w:rsidR="002F6300" w:rsidRPr="0018497D">
        <w:rPr>
          <w:rFonts w:asciiTheme="majorHAnsi" w:hAnsiTheme="majorHAnsi" w:cstheme="majorBidi"/>
          <w:sz w:val="24"/>
          <w:szCs w:val="24"/>
          <w:lang w:val="af-ZA"/>
        </w:rPr>
        <w:t>05</w:t>
      </w:r>
      <w:r w:rsidRPr="0018497D">
        <w:rPr>
          <w:rFonts w:asciiTheme="majorHAnsi" w:hAnsiTheme="majorHAnsi" w:cstheme="majorBidi"/>
          <w:sz w:val="24"/>
          <w:szCs w:val="24"/>
          <w:lang w:val="af-ZA"/>
        </w:rPr>
        <w:t>/</w:t>
      </w:r>
      <w:r w:rsidR="00AB77C3" w:rsidRPr="0018497D">
        <w:rPr>
          <w:rFonts w:asciiTheme="majorHAnsi" w:hAnsiTheme="majorHAnsi" w:cstheme="majorBidi"/>
          <w:sz w:val="24"/>
          <w:szCs w:val="24"/>
          <w:lang w:val="af-ZA"/>
        </w:rPr>
        <w:t>20</w:t>
      </w:r>
      <w:r w:rsidR="00DA5041" w:rsidRPr="0018497D">
        <w:rPr>
          <w:rFonts w:asciiTheme="majorHAnsi" w:hAnsiTheme="majorHAnsi" w:cstheme="majorBidi"/>
          <w:sz w:val="24"/>
          <w:szCs w:val="24"/>
          <w:lang w:val="af-ZA"/>
        </w:rPr>
        <w:t>2</w:t>
      </w:r>
      <w:r w:rsidR="003C572F" w:rsidRPr="0018497D">
        <w:rPr>
          <w:rFonts w:asciiTheme="majorHAnsi" w:hAnsiTheme="majorHAnsi" w:cstheme="majorBidi"/>
          <w:sz w:val="24"/>
          <w:szCs w:val="24"/>
          <w:lang w:val="af-ZA"/>
        </w:rPr>
        <w:t>2</w:t>
      </w:r>
    </w:p>
    <w:p w14:paraId="0E6238EB" w14:textId="624F6654" w:rsidR="00BA6B37" w:rsidRPr="0018497D" w:rsidRDefault="00E551FF" w:rsidP="54EF1ECE">
      <w:pPr>
        <w:pStyle w:val="ListParagraph"/>
        <w:numPr>
          <w:ilvl w:val="0"/>
          <w:numId w:val="8"/>
        </w:numPr>
        <w:spacing w:line="360" w:lineRule="auto"/>
        <w:jc w:val="both"/>
        <w:rPr>
          <w:rFonts w:asciiTheme="majorHAnsi" w:hAnsiTheme="majorHAnsi" w:cstheme="majorBidi"/>
          <w:b/>
          <w:bCs/>
          <w:sz w:val="24"/>
          <w:szCs w:val="24"/>
          <w:lang w:val="af-ZA"/>
        </w:rPr>
      </w:pPr>
      <w:r w:rsidRPr="0018497D">
        <w:rPr>
          <w:rFonts w:asciiTheme="majorHAnsi" w:hAnsiTheme="majorHAnsi" w:cstheme="majorBidi"/>
          <w:b/>
          <w:bCs/>
          <w:sz w:val="24"/>
          <w:szCs w:val="24"/>
          <w:lang w:val="af-ZA"/>
        </w:rPr>
        <w:t>Tổng quan</w:t>
      </w:r>
    </w:p>
    <w:p w14:paraId="5109E1DB" w14:textId="59A5E207" w:rsidR="00964EC2" w:rsidRPr="0018497D" w:rsidRDefault="00016E7E" w:rsidP="00964EC2">
      <w:pPr>
        <w:spacing w:line="360" w:lineRule="auto"/>
        <w:jc w:val="both"/>
        <w:rPr>
          <w:rFonts w:asciiTheme="majorHAnsi" w:hAnsiTheme="majorHAnsi" w:cstheme="majorBidi"/>
          <w:sz w:val="24"/>
          <w:szCs w:val="24"/>
          <w:lang w:val="af-ZA"/>
        </w:rPr>
      </w:pPr>
      <w:r w:rsidRPr="0018497D">
        <w:rPr>
          <w:rFonts w:asciiTheme="majorHAnsi" w:hAnsiTheme="majorHAnsi" w:cstheme="majorBidi"/>
          <w:sz w:val="24"/>
          <w:szCs w:val="24"/>
          <w:lang w:val="af-ZA"/>
        </w:rPr>
        <w:t>T</w:t>
      </w:r>
      <w:r w:rsidR="0081664F" w:rsidRPr="0018497D">
        <w:rPr>
          <w:rFonts w:asciiTheme="majorHAnsi" w:hAnsiTheme="majorHAnsi" w:cstheme="majorBidi"/>
          <w:sz w:val="24"/>
          <w:szCs w:val="24"/>
          <w:lang w:val="af-ZA"/>
        </w:rPr>
        <w:t>ừ t</w:t>
      </w:r>
      <w:r w:rsidRPr="0018497D">
        <w:rPr>
          <w:rFonts w:asciiTheme="majorHAnsi" w:hAnsiTheme="majorHAnsi" w:cstheme="majorBidi"/>
          <w:sz w:val="24"/>
          <w:szCs w:val="24"/>
          <w:lang w:val="af-ZA"/>
        </w:rPr>
        <w:t xml:space="preserve">háng 11/2021 </w:t>
      </w:r>
      <w:r w:rsidR="0081664F" w:rsidRPr="0018497D">
        <w:rPr>
          <w:rFonts w:asciiTheme="majorHAnsi" w:hAnsiTheme="majorHAnsi" w:cstheme="majorBidi"/>
          <w:sz w:val="24"/>
          <w:szCs w:val="24"/>
          <w:lang w:val="af-ZA"/>
        </w:rPr>
        <w:t>đến</w:t>
      </w:r>
      <w:r w:rsidRPr="0018497D">
        <w:rPr>
          <w:rFonts w:asciiTheme="majorHAnsi" w:hAnsiTheme="majorHAnsi" w:cstheme="majorBidi"/>
          <w:sz w:val="24"/>
          <w:szCs w:val="24"/>
          <w:lang w:val="af-ZA"/>
        </w:rPr>
        <w:t xml:space="preserve"> tháng </w:t>
      </w:r>
      <w:r w:rsidR="0081664F" w:rsidRPr="0018497D">
        <w:rPr>
          <w:rFonts w:asciiTheme="majorHAnsi" w:hAnsiTheme="majorHAnsi" w:cstheme="majorBidi"/>
          <w:sz w:val="24"/>
          <w:szCs w:val="24"/>
          <w:lang w:val="af-ZA"/>
        </w:rPr>
        <w:t xml:space="preserve">04/2022, </w:t>
      </w:r>
      <w:r w:rsidR="00B37172" w:rsidRPr="0018497D">
        <w:rPr>
          <w:rFonts w:asciiTheme="majorHAnsi" w:hAnsiTheme="majorHAnsi" w:cstheme="majorBidi"/>
          <w:sz w:val="24"/>
          <w:szCs w:val="24"/>
          <w:lang w:val="af-ZA"/>
        </w:rPr>
        <w:t>Chương trình Đổi mới đào tạo nghề Việt Nam</w:t>
      </w:r>
      <w:r w:rsidR="008E3447" w:rsidRPr="0018497D">
        <w:rPr>
          <w:rFonts w:asciiTheme="majorHAnsi" w:hAnsiTheme="majorHAnsi" w:cstheme="majorBidi"/>
          <w:sz w:val="24"/>
          <w:szCs w:val="24"/>
          <w:lang w:val="af-ZA"/>
        </w:rPr>
        <w:t xml:space="preserve"> đã</w:t>
      </w:r>
      <w:r w:rsidR="00B37172" w:rsidRPr="0018497D">
        <w:rPr>
          <w:rFonts w:asciiTheme="majorHAnsi" w:hAnsiTheme="majorHAnsi" w:cstheme="majorBidi"/>
          <w:sz w:val="24"/>
          <w:szCs w:val="24"/>
          <w:lang w:val="af-ZA"/>
        </w:rPr>
        <w:t xml:space="preserve"> phối hợp với Tổng cục GDNN xây dựng và triển khai</w:t>
      </w:r>
      <w:r w:rsidR="008E3447" w:rsidRPr="0018497D">
        <w:rPr>
          <w:rFonts w:asciiTheme="majorHAnsi" w:hAnsiTheme="majorHAnsi" w:cstheme="majorBidi"/>
          <w:sz w:val="24"/>
          <w:szCs w:val="24"/>
          <w:lang w:val="af-ZA"/>
        </w:rPr>
        <w:t xml:space="preserve"> thành công</w:t>
      </w:r>
      <w:r w:rsidR="00B37172" w:rsidRPr="0018497D">
        <w:rPr>
          <w:rFonts w:asciiTheme="majorHAnsi" w:hAnsiTheme="majorHAnsi" w:cstheme="majorBidi"/>
          <w:sz w:val="24"/>
          <w:szCs w:val="24"/>
          <w:lang w:val="af-ZA"/>
        </w:rPr>
        <w:t xml:space="preserve"> Nền tảng Tài nguyên Giáo dục nghề nghiệp mở (OVETR)</w:t>
      </w:r>
      <w:r w:rsidR="008E3447" w:rsidRPr="0018497D">
        <w:rPr>
          <w:rFonts w:asciiTheme="majorHAnsi" w:hAnsiTheme="majorHAnsi" w:cstheme="majorBidi"/>
          <w:sz w:val="24"/>
          <w:szCs w:val="24"/>
          <w:lang w:val="af-ZA"/>
        </w:rPr>
        <w:t xml:space="preserve"> thí điểm</w:t>
      </w:r>
      <w:r w:rsidR="00B37172" w:rsidRPr="0018497D">
        <w:rPr>
          <w:rFonts w:asciiTheme="majorHAnsi" w:hAnsiTheme="majorHAnsi" w:cstheme="majorBidi"/>
          <w:sz w:val="24"/>
          <w:szCs w:val="24"/>
          <w:lang w:val="af-ZA"/>
        </w:rPr>
        <w:t xml:space="preserve"> dùng chung cho cộng đồng 11 trường cao đẳng đối tác của GIZ và </w:t>
      </w:r>
      <w:r w:rsidR="008E3447" w:rsidRPr="0018497D">
        <w:rPr>
          <w:rFonts w:asciiTheme="majorHAnsi" w:hAnsiTheme="majorHAnsi" w:cstheme="majorBidi"/>
          <w:sz w:val="24"/>
          <w:szCs w:val="24"/>
          <w:lang w:val="af-ZA"/>
        </w:rPr>
        <w:t>các</w:t>
      </w:r>
      <w:r w:rsidR="00B37172" w:rsidRPr="0018497D">
        <w:rPr>
          <w:rFonts w:asciiTheme="majorHAnsi" w:hAnsiTheme="majorHAnsi" w:cstheme="majorBidi"/>
          <w:sz w:val="24"/>
          <w:szCs w:val="24"/>
          <w:lang w:val="af-ZA"/>
        </w:rPr>
        <w:t xml:space="preserve"> doanh nghiệp liên kết.</w:t>
      </w:r>
      <w:r w:rsidR="008E3447" w:rsidRPr="0018497D">
        <w:rPr>
          <w:rFonts w:asciiTheme="majorHAnsi" w:hAnsiTheme="majorHAnsi" w:cstheme="majorBidi"/>
          <w:sz w:val="24"/>
          <w:szCs w:val="24"/>
          <w:lang w:val="af-ZA"/>
        </w:rPr>
        <w:t xml:space="preserve"> </w:t>
      </w:r>
      <w:r w:rsidR="00AC3859" w:rsidRPr="0018497D">
        <w:rPr>
          <w:rFonts w:asciiTheme="majorHAnsi" w:hAnsiTheme="majorHAnsi" w:cstheme="majorBidi"/>
          <w:sz w:val="24"/>
          <w:szCs w:val="24"/>
          <w:lang w:val="af-ZA"/>
        </w:rPr>
        <w:t xml:space="preserve">Mục tiêu xây dựng nền tảng OVETR </w:t>
      </w:r>
      <w:r w:rsidR="002C041F" w:rsidRPr="0018497D">
        <w:rPr>
          <w:rFonts w:asciiTheme="majorHAnsi" w:hAnsiTheme="majorHAnsi" w:cstheme="majorBidi"/>
          <w:sz w:val="24"/>
          <w:szCs w:val="24"/>
          <w:lang w:val="af-ZA"/>
        </w:rPr>
        <w:t xml:space="preserve">là </w:t>
      </w:r>
      <w:r w:rsidR="00AC3859" w:rsidRPr="0018497D">
        <w:rPr>
          <w:rFonts w:asciiTheme="majorHAnsi" w:hAnsiTheme="majorHAnsi" w:cstheme="majorBidi"/>
          <w:sz w:val="24"/>
          <w:szCs w:val="24"/>
          <w:lang w:val="af-ZA"/>
        </w:rPr>
        <w:t>nhằm thúc đẩy việc sản xuất và chia sẻ nguồn tài nguyên học liệu số, thiết lập và thử nghiệm cơ chế quản lý và vận hành kho học liệu dùng chung, từ đó rút ra bài học kinh nghiệm</w:t>
      </w:r>
      <w:r w:rsidR="00C01F5A" w:rsidRPr="0018497D">
        <w:rPr>
          <w:rFonts w:asciiTheme="majorHAnsi" w:hAnsiTheme="majorHAnsi" w:cstheme="majorBidi"/>
          <w:sz w:val="24"/>
          <w:szCs w:val="24"/>
          <w:lang w:val="af-ZA"/>
        </w:rPr>
        <w:t>,</w:t>
      </w:r>
      <w:r w:rsidR="00AC3859" w:rsidRPr="0018497D">
        <w:rPr>
          <w:rFonts w:asciiTheme="majorHAnsi" w:hAnsiTheme="majorHAnsi" w:cstheme="majorBidi"/>
          <w:sz w:val="24"/>
          <w:szCs w:val="24"/>
          <w:lang w:val="af-ZA"/>
        </w:rPr>
        <w:t xml:space="preserve"> tạo tiền đề phát triển và mở rộng nền tảng OVETR cho toàn hệ thống GDNN Việt Nam</w:t>
      </w:r>
      <w:r w:rsidR="00C01F5A" w:rsidRPr="0018497D">
        <w:rPr>
          <w:rFonts w:asciiTheme="majorHAnsi" w:hAnsiTheme="majorHAnsi" w:cstheme="majorBidi"/>
          <w:sz w:val="24"/>
          <w:szCs w:val="24"/>
          <w:lang w:val="af-ZA"/>
        </w:rPr>
        <w:t>.</w:t>
      </w:r>
      <w:r w:rsidR="00E74C5A" w:rsidRPr="0018497D">
        <w:rPr>
          <w:rFonts w:asciiTheme="majorHAnsi" w:hAnsiTheme="majorHAnsi" w:cstheme="majorBidi"/>
          <w:sz w:val="24"/>
          <w:szCs w:val="24"/>
          <w:lang w:val="af-ZA"/>
        </w:rPr>
        <w:t xml:space="preserve"> </w:t>
      </w:r>
      <w:r w:rsidR="003F4C09" w:rsidRPr="0018497D">
        <w:rPr>
          <w:rFonts w:asciiTheme="majorHAnsi" w:hAnsiTheme="majorHAnsi" w:cstheme="majorBidi"/>
          <w:sz w:val="24"/>
          <w:szCs w:val="24"/>
          <w:lang w:val="af-ZA"/>
        </w:rPr>
        <w:t>Đ</w:t>
      </w:r>
      <w:r w:rsidR="00853F63" w:rsidRPr="0018497D">
        <w:rPr>
          <w:rFonts w:asciiTheme="majorHAnsi" w:hAnsiTheme="majorHAnsi" w:cstheme="majorBidi"/>
          <w:sz w:val="24"/>
          <w:szCs w:val="24"/>
          <w:lang w:val="af-ZA"/>
        </w:rPr>
        <w:t xml:space="preserve">ể </w:t>
      </w:r>
      <w:r w:rsidR="001931AF" w:rsidRPr="0018497D">
        <w:rPr>
          <w:rFonts w:asciiTheme="majorHAnsi" w:hAnsiTheme="majorHAnsi" w:cstheme="majorBidi"/>
          <w:sz w:val="24"/>
          <w:szCs w:val="24"/>
          <w:lang w:val="af-ZA"/>
        </w:rPr>
        <w:t>nâng cấp</w:t>
      </w:r>
      <w:r w:rsidR="00853F63" w:rsidRPr="0018497D">
        <w:rPr>
          <w:rFonts w:asciiTheme="majorHAnsi" w:hAnsiTheme="majorHAnsi" w:cstheme="majorBidi"/>
          <w:sz w:val="24"/>
          <w:szCs w:val="24"/>
          <w:lang w:val="af-ZA"/>
        </w:rPr>
        <w:t xml:space="preserve"> OVETR </w:t>
      </w:r>
      <w:r w:rsidR="00A12BF7" w:rsidRPr="0018497D">
        <w:rPr>
          <w:rFonts w:asciiTheme="majorHAnsi" w:hAnsiTheme="majorHAnsi" w:cstheme="majorBidi"/>
          <w:sz w:val="24"/>
          <w:szCs w:val="24"/>
          <w:lang w:val="af-ZA"/>
        </w:rPr>
        <w:t>lên</w:t>
      </w:r>
      <w:r w:rsidR="006A4189" w:rsidRPr="0018497D">
        <w:rPr>
          <w:rFonts w:asciiTheme="majorHAnsi" w:hAnsiTheme="majorHAnsi" w:cstheme="majorBidi"/>
          <w:sz w:val="24"/>
          <w:szCs w:val="24"/>
          <w:lang w:val="af-ZA"/>
        </w:rPr>
        <w:t xml:space="preserve"> cấp </w:t>
      </w:r>
      <w:r w:rsidR="003F4C09" w:rsidRPr="0018497D">
        <w:rPr>
          <w:rFonts w:asciiTheme="majorHAnsi" w:hAnsiTheme="majorHAnsi" w:cstheme="majorBidi"/>
          <w:sz w:val="24"/>
          <w:szCs w:val="24"/>
          <w:lang w:val="af-ZA"/>
        </w:rPr>
        <w:t>q</w:t>
      </w:r>
      <w:r w:rsidR="006A4189" w:rsidRPr="0018497D">
        <w:rPr>
          <w:rFonts w:asciiTheme="majorHAnsi" w:hAnsiTheme="majorHAnsi" w:cstheme="majorBidi"/>
          <w:sz w:val="24"/>
          <w:szCs w:val="24"/>
          <w:lang w:val="af-ZA"/>
        </w:rPr>
        <w:t>uốc gia</w:t>
      </w:r>
      <w:r w:rsidR="008F1F96" w:rsidRPr="0018497D">
        <w:rPr>
          <w:rFonts w:asciiTheme="majorHAnsi" w:hAnsiTheme="majorHAnsi" w:cstheme="majorBidi"/>
          <w:sz w:val="24"/>
          <w:szCs w:val="24"/>
          <w:lang w:val="af-ZA"/>
        </w:rPr>
        <w:t>,</w:t>
      </w:r>
      <w:r w:rsidR="006A4189" w:rsidRPr="0018497D">
        <w:rPr>
          <w:rFonts w:asciiTheme="majorHAnsi" w:hAnsiTheme="majorHAnsi" w:cstheme="majorBidi"/>
          <w:sz w:val="24"/>
          <w:szCs w:val="24"/>
          <w:lang w:val="af-ZA"/>
        </w:rPr>
        <w:t xml:space="preserve"> nền tảng </w:t>
      </w:r>
      <w:r w:rsidR="00DA7360" w:rsidRPr="0018497D">
        <w:rPr>
          <w:rFonts w:asciiTheme="majorHAnsi" w:hAnsiTheme="majorHAnsi" w:cstheme="majorBidi"/>
          <w:sz w:val="24"/>
          <w:szCs w:val="24"/>
          <w:lang w:val="af-ZA"/>
        </w:rPr>
        <w:t xml:space="preserve">này </w:t>
      </w:r>
      <w:r w:rsidR="006A4189" w:rsidRPr="0018497D">
        <w:rPr>
          <w:rFonts w:asciiTheme="majorHAnsi" w:hAnsiTheme="majorHAnsi" w:cstheme="majorBidi"/>
          <w:sz w:val="24"/>
          <w:szCs w:val="24"/>
          <w:lang w:val="af-ZA"/>
        </w:rPr>
        <w:t xml:space="preserve">cần phải được </w:t>
      </w:r>
      <w:r w:rsidR="008F1F96" w:rsidRPr="0018497D">
        <w:rPr>
          <w:rFonts w:asciiTheme="majorHAnsi" w:hAnsiTheme="majorHAnsi" w:cstheme="majorBidi"/>
          <w:sz w:val="24"/>
          <w:szCs w:val="24"/>
          <w:lang w:val="af-ZA"/>
        </w:rPr>
        <w:t xml:space="preserve">phát triển </w:t>
      </w:r>
      <w:r w:rsidR="00DA7360" w:rsidRPr="0018497D">
        <w:rPr>
          <w:rFonts w:asciiTheme="majorHAnsi" w:hAnsiTheme="majorHAnsi" w:cstheme="majorBidi"/>
          <w:sz w:val="24"/>
          <w:szCs w:val="24"/>
          <w:lang w:val="af-ZA"/>
        </w:rPr>
        <w:t xml:space="preserve"> thêm</w:t>
      </w:r>
      <w:r w:rsidR="006A4189" w:rsidRPr="0018497D">
        <w:rPr>
          <w:rFonts w:asciiTheme="majorHAnsi" w:hAnsiTheme="majorHAnsi" w:cstheme="majorBidi"/>
          <w:sz w:val="24"/>
          <w:szCs w:val="24"/>
          <w:lang w:val="af-ZA"/>
        </w:rPr>
        <w:t xml:space="preserve"> </w:t>
      </w:r>
      <w:r w:rsidR="00A12BF7" w:rsidRPr="0018497D">
        <w:rPr>
          <w:rFonts w:asciiTheme="majorHAnsi" w:hAnsiTheme="majorHAnsi" w:cstheme="majorBidi"/>
          <w:sz w:val="24"/>
          <w:szCs w:val="24"/>
          <w:lang w:val="af-ZA"/>
        </w:rPr>
        <w:t xml:space="preserve">cả </w:t>
      </w:r>
      <w:r w:rsidR="006A4189" w:rsidRPr="0018497D">
        <w:rPr>
          <w:rFonts w:asciiTheme="majorHAnsi" w:hAnsiTheme="majorHAnsi" w:cstheme="majorBidi"/>
          <w:sz w:val="24"/>
          <w:szCs w:val="24"/>
          <w:lang w:val="af-ZA"/>
        </w:rPr>
        <w:t xml:space="preserve">về </w:t>
      </w:r>
      <w:r w:rsidR="00EF4E3B" w:rsidRPr="0018497D">
        <w:rPr>
          <w:rFonts w:asciiTheme="majorHAnsi" w:hAnsiTheme="majorHAnsi" w:cstheme="majorBidi"/>
          <w:sz w:val="24"/>
          <w:szCs w:val="24"/>
          <w:lang w:val="af-ZA"/>
        </w:rPr>
        <w:t xml:space="preserve">mặt </w:t>
      </w:r>
      <w:r w:rsidR="00237645" w:rsidRPr="0018497D">
        <w:rPr>
          <w:rFonts w:asciiTheme="majorHAnsi" w:hAnsiTheme="majorHAnsi" w:cstheme="majorBidi"/>
          <w:sz w:val="24"/>
          <w:szCs w:val="24"/>
          <w:lang w:val="af-ZA"/>
        </w:rPr>
        <w:t xml:space="preserve">mô hình, </w:t>
      </w:r>
      <w:r w:rsidR="00EF4E3B" w:rsidRPr="0018497D">
        <w:rPr>
          <w:rFonts w:asciiTheme="majorHAnsi" w:hAnsiTheme="majorHAnsi" w:cstheme="majorBidi"/>
          <w:sz w:val="24"/>
          <w:szCs w:val="24"/>
          <w:lang w:val="af-ZA"/>
        </w:rPr>
        <w:t>hạ tầng và tính năng.</w:t>
      </w:r>
    </w:p>
    <w:p w14:paraId="3710E9AB" w14:textId="72AB35EC" w:rsidR="008331BC" w:rsidRPr="0018497D" w:rsidRDefault="008331BC" w:rsidP="54EF1ECE">
      <w:pPr>
        <w:pStyle w:val="ListParagraph"/>
        <w:numPr>
          <w:ilvl w:val="0"/>
          <w:numId w:val="8"/>
        </w:numPr>
        <w:spacing w:line="360" w:lineRule="auto"/>
        <w:jc w:val="both"/>
        <w:rPr>
          <w:rFonts w:asciiTheme="majorHAnsi" w:hAnsiTheme="majorHAnsi" w:cstheme="majorBidi"/>
          <w:b/>
          <w:bCs/>
          <w:sz w:val="24"/>
          <w:szCs w:val="24"/>
          <w:lang w:val="af-ZA"/>
        </w:rPr>
      </w:pPr>
      <w:bookmarkStart w:id="0" w:name="_Hlk77919044"/>
      <w:r w:rsidRPr="0018497D">
        <w:rPr>
          <w:rFonts w:asciiTheme="majorHAnsi" w:hAnsiTheme="majorHAnsi" w:cstheme="majorBidi"/>
          <w:b/>
          <w:bCs/>
          <w:sz w:val="24"/>
          <w:szCs w:val="24"/>
          <w:lang w:val="af-ZA"/>
        </w:rPr>
        <w:t xml:space="preserve">Mục tiêu </w:t>
      </w:r>
      <w:r w:rsidR="00B30B6F" w:rsidRPr="0018497D">
        <w:rPr>
          <w:rFonts w:asciiTheme="majorHAnsi" w:hAnsiTheme="majorHAnsi" w:cstheme="majorBidi"/>
          <w:b/>
          <w:bCs/>
          <w:sz w:val="24"/>
          <w:szCs w:val="24"/>
          <w:lang w:val="af-ZA"/>
        </w:rPr>
        <w:t>hội thảo</w:t>
      </w:r>
    </w:p>
    <w:p w14:paraId="532233A9" w14:textId="40A50D4A" w:rsidR="00AB7FB6" w:rsidRPr="0018497D" w:rsidRDefault="00E66F82" w:rsidP="00AB7FB6">
      <w:pPr>
        <w:spacing w:line="360" w:lineRule="auto"/>
        <w:jc w:val="both"/>
        <w:rPr>
          <w:rFonts w:asciiTheme="majorHAnsi" w:hAnsiTheme="majorHAnsi" w:cstheme="majorBidi"/>
          <w:sz w:val="24"/>
          <w:szCs w:val="24"/>
          <w:lang w:val="af-ZA"/>
        </w:rPr>
      </w:pPr>
      <w:r w:rsidRPr="0018497D">
        <w:rPr>
          <w:rFonts w:asciiTheme="majorHAnsi" w:hAnsiTheme="majorHAnsi" w:cstheme="majorBidi"/>
          <w:sz w:val="24"/>
          <w:szCs w:val="24"/>
          <w:lang w:val="af-ZA"/>
        </w:rPr>
        <w:t xml:space="preserve">Hội thảo nhằm </w:t>
      </w:r>
      <w:r w:rsidR="001E31BC" w:rsidRPr="0018497D">
        <w:rPr>
          <w:rFonts w:asciiTheme="majorHAnsi" w:hAnsiTheme="majorHAnsi" w:cstheme="majorBidi"/>
          <w:sz w:val="24"/>
          <w:szCs w:val="24"/>
          <w:lang w:val="af-ZA"/>
        </w:rPr>
        <w:t xml:space="preserve">các </w:t>
      </w:r>
      <w:r w:rsidRPr="0018497D">
        <w:rPr>
          <w:rFonts w:asciiTheme="majorHAnsi" w:hAnsiTheme="majorHAnsi" w:cstheme="majorBidi"/>
          <w:sz w:val="24"/>
          <w:szCs w:val="24"/>
          <w:lang w:val="af-ZA"/>
        </w:rPr>
        <w:t xml:space="preserve">mục tiêu cung cấp cho người tham dự </w:t>
      </w:r>
      <w:r w:rsidR="00B60996" w:rsidRPr="0018497D">
        <w:rPr>
          <w:rFonts w:asciiTheme="majorHAnsi" w:hAnsiTheme="majorHAnsi" w:cstheme="majorBidi"/>
          <w:sz w:val="24"/>
          <w:szCs w:val="24"/>
          <w:lang w:val="af-ZA"/>
        </w:rPr>
        <w:t>khái niệm chung</w:t>
      </w:r>
      <w:r w:rsidR="00FD1AD8" w:rsidRPr="0018497D">
        <w:rPr>
          <w:rFonts w:asciiTheme="majorHAnsi" w:hAnsiTheme="majorHAnsi" w:cstheme="majorBidi"/>
          <w:sz w:val="24"/>
          <w:szCs w:val="24"/>
          <w:lang w:val="af-ZA"/>
        </w:rPr>
        <w:t xml:space="preserve"> cũng như sự phát triển của</w:t>
      </w:r>
      <w:r w:rsidR="00B60996" w:rsidRPr="0018497D">
        <w:rPr>
          <w:rFonts w:asciiTheme="majorHAnsi" w:hAnsiTheme="majorHAnsi" w:cstheme="majorBidi"/>
          <w:sz w:val="24"/>
          <w:szCs w:val="24"/>
          <w:lang w:val="af-ZA"/>
        </w:rPr>
        <w:t xml:space="preserve"> </w:t>
      </w:r>
      <w:r w:rsidR="00FD1AD8" w:rsidRPr="0018497D">
        <w:rPr>
          <w:rFonts w:asciiTheme="majorHAnsi" w:hAnsiTheme="majorHAnsi" w:cstheme="majorBidi"/>
          <w:sz w:val="24"/>
          <w:szCs w:val="24"/>
          <w:lang w:val="af-ZA"/>
        </w:rPr>
        <w:t>t</w:t>
      </w:r>
      <w:r w:rsidR="001C1EB2" w:rsidRPr="0018497D">
        <w:rPr>
          <w:rFonts w:asciiTheme="majorHAnsi" w:hAnsiTheme="majorHAnsi" w:cstheme="majorBidi"/>
          <w:sz w:val="24"/>
          <w:szCs w:val="24"/>
          <w:lang w:val="af-ZA"/>
        </w:rPr>
        <w:t>ài nguyên giáo dục mở (</w:t>
      </w:r>
      <w:r w:rsidR="00B60996" w:rsidRPr="0018497D">
        <w:rPr>
          <w:rFonts w:asciiTheme="majorHAnsi" w:hAnsiTheme="majorHAnsi" w:cstheme="majorBidi"/>
          <w:sz w:val="24"/>
          <w:szCs w:val="24"/>
          <w:lang w:val="af-ZA"/>
        </w:rPr>
        <w:t>OER</w:t>
      </w:r>
      <w:r w:rsidR="001C1EB2" w:rsidRPr="0018497D">
        <w:rPr>
          <w:rFonts w:asciiTheme="majorHAnsi" w:hAnsiTheme="majorHAnsi" w:cstheme="majorBidi"/>
          <w:sz w:val="24"/>
          <w:szCs w:val="24"/>
          <w:lang w:val="af-ZA"/>
        </w:rPr>
        <w:t>)</w:t>
      </w:r>
      <w:r w:rsidR="00CA1EEC" w:rsidRPr="0018497D">
        <w:rPr>
          <w:rFonts w:asciiTheme="majorHAnsi" w:hAnsiTheme="majorHAnsi" w:cstheme="majorBidi"/>
          <w:sz w:val="24"/>
          <w:szCs w:val="24"/>
          <w:lang w:val="af-ZA"/>
        </w:rPr>
        <w:t xml:space="preserve"> trên thế giới </w:t>
      </w:r>
      <w:r w:rsidR="00FD1AD8" w:rsidRPr="0018497D">
        <w:rPr>
          <w:rFonts w:asciiTheme="majorHAnsi" w:hAnsiTheme="majorHAnsi" w:cstheme="majorBidi"/>
          <w:sz w:val="24"/>
          <w:szCs w:val="24"/>
          <w:lang w:val="af-ZA"/>
        </w:rPr>
        <w:t>và</w:t>
      </w:r>
      <w:r w:rsidR="00CA1EEC" w:rsidRPr="0018497D">
        <w:rPr>
          <w:rFonts w:asciiTheme="majorHAnsi" w:hAnsiTheme="majorHAnsi" w:cstheme="majorBidi"/>
          <w:sz w:val="24"/>
          <w:szCs w:val="24"/>
          <w:lang w:val="af-ZA"/>
        </w:rPr>
        <w:t xml:space="preserve"> tại Việt Nam</w:t>
      </w:r>
      <w:r w:rsidR="00FD1AD8" w:rsidRPr="0018497D">
        <w:rPr>
          <w:rFonts w:asciiTheme="majorHAnsi" w:hAnsiTheme="majorHAnsi" w:cstheme="majorBidi"/>
          <w:sz w:val="24"/>
          <w:szCs w:val="24"/>
          <w:lang w:val="af-ZA"/>
        </w:rPr>
        <w:t xml:space="preserve">. Bên cạnh đó, </w:t>
      </w:r>
      <w:r w:rsidR="00C33786" w:rsidRPr="0018497D">
        <w:rPr>
          <w:rFonts w:asciiTheme="majorHAnsi" w:hAnsiTheme="majorHAnsi" w:cstheme="majorBidi"/>
          <w:sz w:val="24"/>
          <w:szCs w:val="24"/>
          <w:lang w:val="af-ZA"/>
        </w:rPr>
        <w:t xml:space="preserve">Hội thảo </w:t>
      </w:r>
      <w:r w:rsidR="00E44355" w:rsidRPr="0018497D">
        <w:rPr>
          <w:rFonts w:asciiTheme="majorHAnsi" w:hAnsiTheme="majorHAnsi" w:cstheme="majorBidi"/>
          <w:sz w:val="24"/>
          <w:szCs w:val="24"/>
          <w:lang w:val="af-ZA"/>
        </w:rPr>
        <w:t>giới thiệu</w:t>
      </w:r>
      <w:r w:rsidR="006B17DF" w:rsidRPr="0018497D">
        <w:rPr>
          <w:rFonts w:asciiTheme="majorHAnsi" w:hAnsiTheme="majorHAnsi" w:cstheme="majorBidi"/>
          <w:sz w:val="24"/>
          <w:szCs w:val="24"/>
          <w:lang w:val="af-ZA"/>
        </w:rPr>
        <w:t xml:space="preserve"> tới người tham dự </w:t>
      </w:r>
      <w:r w:rsidR="008727FE" w:rsidRPr="0018497D">
        <w:rPr>
          <w:rFonts w:asciiTheme="majorHAnsi" w:hAnsiTheme="majorHAnsi" w:cstheme="majorBidi"/>
          <w:sz w:val="24"/>
          <w:szCs w:val="24"/>
          <w:lang w:val="af-ZA"/>
        </w:rPr>
        <w:t>nền tảng Tài nguyên Giáo dục Nghề nghiệp mở (OVETR)</w:t>
      </w:r>
      <w:r w:rsidR="004A7E49" w:rsidRPr="0018497D">
        <w:rPr>
          <w:rFonts w:asciiTheme="majorHAnsi" w:hAnsiTheme="majorHAnsi" w:cstheme="majorBidi"/>
          <w:sz w:val="24"/>
          <w:szCs w:val="24"/>
          <w:lang w:val="af-ZA"/>
        </w:rPr>
        <w:t xml:space="preserve"> thí điểm</w:t>
      </w:r>
      <w:r w:rsidR="008727FE" w:rsidRPr="0018497D">
        <w:rPr>
          <w:rFonts w:asciiTheme="majorHAnsi" w:hAnsiTheme="majorHAnsi" w:cstheme="majorBidi"/>
          <w:sz w:val="24"/>
          <w:szCs w:val="24"/>
          <w:lang w:val="af-ZA"/>
        </w:rPr>
        <w:t xml:space="preserve"> </w:t>
      </w:r>
      <w:r w:rsidR="004A7E49" w:rsidRPr="0018497D">
        <w:rPr>
          <w:rFonts w:asciiTheme="majorHAnsi" w:hAnsiTheme="majorHAnsi" w:cstheme="majorBidi"/>
          <w:sz w:val="24"/>
          <w:szCs w:val="24"/>
          <w:lang w:val="af-ZA"/>
        </w:rPr>
        <w:t xml:space="preserve">dùng chung cho cộng đồng 11 trường cao đẳng đối tác của GIZ và </w:t>
      </w:r>
      <w:r w:rsidR="001C257B" w:rsidRPr="0018497D">
        <w:rPr>
          <w:rFonts w:asciiTheme="majorHAnsi" w:hAnsiTheme="majorHAnsi" w:cstheme="majorBidi"/>
          <w:sz w:val="24"/>
          <w:szCs w:val="24"/>
          <w:lang w:val="af-ZA"/>
        </w:rPr>
        <w:t>các</w:t>
      </w:r>
      <w:r w:rsidR="004A7E49" w:rsidRPr="0018497D">
        <w:rPr>
          <w:rFonts w:asciiTheme="majorHAnsi" w:hAnsiTheme="majorHAnsi" w:cstheme="majorBidi"/>
          <w:sz w:val="24"/>
          <w:szCs w:val="24"/>
          <w:lang w:val="af-ZA"/>
        </w:rPr>
        <w:t xml:space="preserve"> doanh nghiệp liên kết, </w:t>
      </w:r>
      <w:r w:rsidR="00AC73F6" w:rsidRPr="0018497D">
        <w:rPr>
          <w:rFonts w:asciiTheme="majorHAnsi" w:hAnsiTheme="majorHAnsi" w:cstheme="majorBidi"/>
          <w:sz w:val="24"/>
          <w:szCs w:val="24"/>
          <w:lang w:val="af-ZA"/>
        </w:rPr>
        <w:t xml:space="preserve">do </w:t>
      </w:r>
      <w:r w:rsidR="003D0685" w:rsidRPr="0018497D">
        <w:rPr>
          <w:rFonts w:asciiTheme="majorHAnsi" w:hAnsiTheme="majorHAnsi" w:cstheme="majorBidi"/>
          <w:sz w:val="24"/>
          <w:szCs w:val="24"/>
          <w:lang w:val="af-ZA"/>
        </w:rPr>
        <w:t>Chương trình Đổi mới đào tạo nghề Việt Nam phối hợp với Tổng cục GDNN</w:t>
      </w:r>
      <w:r w:rsidR="00C33786" w:rsidRPr="0018497D">
        <w:rPr>
          <w:rFonts w:asciiTheme="majorHAnsi" w:hAnsiTheme="majorHAnsi" w:cstheme="majorBidi"/>
          <w:sz w:val="24"/>
          <w:szCs w:val="24"/>
          <w:lang w:val="af-ZA"/>
        </w:rPr>
        <w:t>, Công ty D&amp;L</w:t>
      </w:r>
      <w:r w:rsidR="003D0685" w:rsidRPr="0018497D">
        <w:rPr>
          <w:rFonts w:asciiTheme="majorHAnsi" w:hAnsiTheme="majorHAnsi" w:cstheme="majorBidi"/>
          <w:sz w:val="24"/>
          <w:szCs w:val="24"/>
          <w:lang w:val="af-ZA"/>
        </w:rPr>
        <w:t xml:space="preserve"> xây dựng và triển khai</w:t>
      </w:r>
      <w:r w:rsidR="00A644AD" w:rsidRPr="0018497D">
        <w:rPr>
          <w:rFonts w:asciiTheme="majorHAnsi" w:hAnsiTheme="majorHAnsi" w:cstheme="majorBidi"/>
          <w:sz w:val="24"/>
          <w:szCs w:val="24"/>
          <w:lang w:val="af-ZA"/>
        </w:rPr>
        <w:t xml:space="preserve">. </w:t>
      </w:r>
      <w:r w:rsidR="006008FF" w:rsidRPr="0018497D">
        <w:rPr>
          <w:rFonts w:asciiTheme="majorHAnsi" w:hAnsiTheme="majorHAnsi" w:cstheme="majorBidi"/>
          <w:sz w:val="24"/>
          <w:szCs w:val="24"/>
          <w:lang w:val="af-ZA"/>
        </w:rPr>
        <w:t xml:space="preserve">Hội thảo </w:t>
      </w:r>
      <w:r w:rsidR="00727AE0" w:rsidRPr="0018497D">
        <w:rPr>
          <w:rFonts w:asciiTheme="majorHAnsi" w:hAnsiTheme="majorHAnsi" w:cstheme="majorBidi"/>
          <w:sz w:val="24"/>
          <w:szCs w:val="24"/>
          <w:lang w:val="af-ZA"/>
        </w:rPr>
        <w:t>tạo</w:t>
      </w:r>
      <w:r w:rsidR="006008FF" w:rsidRPr="0018497D">
        <w:rPr>
          <w:rFonts w:asciiTheme="majorHAnsi" w:hAnsiTheme="majorHAnsi" w:cstheme="majorBidi"/>
          <w:sz w:val="24"/>
          <w:szCs w:val="24"/>
          <w:lang w:val="af-ZA"/>
        </w:rPr>
        <w:t xml:space="preserve"> diễn đàn</w:t>
      </w:r>
      <w:r w:rsidR="00727AE0" w:rsidRPr="0018497D">
        <w:rPr>
          <w:rFonts w:asciiTheme="majorHAnsi" w:hAnsiTheme="majorHAnsi" w:cstheme="majorBidi"/>
          <w:sz w:val="24"/>
          <w:szCs w:val="24"/>
          <w:lang w:val="af-ZA"/>
        </w:rPr>
        <w:t xml:space="preserve"> mở cho các nhà quản lý,</w:t>
      </w:r>
      <w:r w:rsidR="00A644AD" w:rsidRPr="0018497D">
        <w:rPr>
          <w:rFonts w:asciiTheme="majorHAnsi" w:hAnsiTheme="majorHAnsi" w:cstheme="majorBidi"/>
          <w:sz w:val="24"/>
          <w:szCs w:val="24"/>
          <w:lang w:val="af-ZA"/>
        </w:rPr>
        <w:t xml:space="preserve"> </w:t>
      </w:r>
      <w:r w:rsidR="00B57389" w:rsidRPr="0018497D">
        <w:rPr>
          <w:rFonts w:asciiTheme="majorHAnsi" w:hAnsiTheme="majorHAnsi" w:cstheme="majorBidi"/>
          <w:sz w:val="24"/>
          <w:szCs w:val="24"/>
          <w:lang w:val="af-ZA"/>
        </w:rPr>
        <w:t>nhà tư vấn</w:t>
      </w:r>
      <w:r w:rsidR="00727AE0" w:rsidRPr="0018497D">
        <w:rPr>
          <w:rFonts w:asciiTheme="majorHAnsi" w:hAnsiTheme="majorHAnsi" w:cstheme="majorBidi"/>
          <w:sz w:val="24"/>
          <w:szCs w:val="24"/>
          <w:lang w:val="af-ZA"/>
        </w:rPr>
        <w:t xml:space="preserve">, công ty công nghệ, cán bộ và giảng viên </w:t>
      </w:r>
      <w:r w:rsidR="00887E53" w:rsidRPr="0018497D">
        <w:rPr>
          <w:rFonts w:asciiTheme="majorHAnsi" w:hAnsiTheme="majorHAnsi" w:cstheme="majorBidi"/>
          <w:sz w:val="24"/>
          <w:szCs w:val="24"/>
          <w:lang w:val="af-ZA"/>
        </w:rPr>
        <w:t>trong hệ thống GDNN</w:t>
      </w:r>
      <w:r w:rsidR="00B57389" w:rsidRPr="0018497D">
        <w:rPr>
          <w:rFonts w:asciiTheme="majorHAnsi" w:hAnsiTheme="majorHAnsi" w:cstheme="majorBidi"/>
          <w:sz w:val="24"/>
          <w:szCs w:val="24"/>
          <w:lang w:val="af-ZA"/>
        </w:rPr>
        <w:t xml:space="preserve"> </w:t>
      </w:r>
      <w:r w:rsidR="00887E53" w:rsidRPr="0018497D">
        <w:rPr>
          <w:rFonts w:asciiTheme="majorHAnsi" w:hAnsiTheme="majorHAnsi" w:cstheme="majorBidi"/>
          <w:sz w:val="24"/>
          <w:szCs w:val="24"/>
          <w:lang w:val="af-ZA"/>
        </w:rPr>
        <w:t xml:space="preserve">thảo luận, trao đổi, </w:t>
      </w:r>
      <w:r w:rsidR="00B57389" w:rsidRPr="0018497D">
        <w:rPr>
          <w:rFonts w:asciiTheme="majorHAnsi" w:hAnsiTheme="majorHAnsi" w:cstheme="majorBidi"/>
          <w:sz w:val="24"/>
          <w:szCs w:val="24"/>
          <w:lang w:val="af-ZA"/>
        </w:rPr>
        <w:t>đưa ra</w:t>
      </w:r>
      <w:r w:rsidR="00A644AD" w:rsidRPr="0018497D">
        <w:rPr>
          <w:rFonts w:asciiTheme="majorHAnsi" w:hAnsiTheme="majorHAnsi" w:cstheme="majorBidi"/>
          <w:sz w:val="24"/>
          <w:szCs w:val="24"/>
          <w:lang w:val="af-ZA"/>
        </w:rPr>
        <w:t xml:space="preserve"> c</w:t>
      </w:r>
      <w:r w:rsidR="007E3F19" w:rsidRPr="0018497D">
        <w:rPr>
          <w:rFonts w:asciiTheme="majorHAnsi" w:hAnsiTheme="majorHAnsi" w:cstheme="majorBidi"/>
          <w:sz w:val="24"/>
          <w:szCs w:val="24"/>
          <w:lang w:val="af-ZA"/>
        </w:rPr>
        <w:t>ác đề xuất</w:t>
      </w:r>
      <w:r w:rsidR="00A644AD" w:rsidRPr="0018497D">
        <w:rPr>
          <w:rFonts w:asciiTheme="majorHAnsi" w:hAnsiTheme="majorHAnsi" w:cstheme="majorBidi"/>
          <w:sz w:val="24"/>
          <w:szCs w:val="24"/>
          <w:lang w:val="af-ZA"/>
        </w:rPr>
        <w:t>,</w:t>
      </w:r>
      <w:r w:rsidR="007E3F19" w:rsidRPr="0018497D">
        <w:rPr>
          <w:rFonts w:asciiTheme="majorHAnsi" w:hAnsiTheme="majorHAnsi" w:cstheme="majorBidi"/>
          <w:sz w:val="24"/>
          <w:szCs w:val="24"/>
          <w:lang w:val="af-ZA"/>
        </w:rPr>
        <w:t xml:space="preserve"> tư vấn</w:t>
      </w:r>
      <w:r w:rsidR="006A5D7D" w:rsidRPr="0018497D">
        <w:rPr>
          <w:rFonts w:asciiTheme="majorHAnsi" w:hAnsiTheme="majorHAnsi" w:cstheme="majorBidi"/>
          <w:sz w:val="24"/>
          <w:szCs w:val="24"/>
          <w:lang w:val="af-ZA"/>
        </w:rPr>
        <w:t xml:space="preserve"> </w:t>
      </w:r>
      <w:r w:rsidR="00887E53" w:rsidRPr="0018497D">
        <w:rPr>
          <w:rFonts w:asciiTheme="majorHAnsi" w:hAnsiTheme="majorHAnsi" w:cstheme="majorBidi"/>
          <w:sz w:val="24"/>
          <w:szCs w:val="24"/>
          <w:lang w:val="af-ZA"/>
        </w:rPr>
        <w:t xml:space="preserve">cho mô hình </w:t>
      </w:r>
      <w:r w:rsidR="00F64638" w:rsidRPr="0018497D">
        <w:rPr>
          <w:rFonts w:asciiTheme="majorHAnsi" w:hAnsiTheme="majorHAnsi" w:cstheme="majorBidi"/>
          <w:sz w:val="24"/>
          <w:szCs w:val="24"/>
          <w:lang w:val="af-ZA"/>
        </w:rPr>
        <w:t xml:space="preserve">OVETR cấp </w:t>
      </w:r>
      <w:r w:rsidR="00887E53" w:rsidRPr="0018497D">
        <w:rPr>
          <w:rFonts w:asciiTheme="majorHAnsi" w:hAnsiTheme="majorHAnsi" w:cstheme="majorBidi"/>
          <w:sz w:val="24"/>
          <w:szCs w:val="24"/>
          <w:lang w:val="af-ZA"/>
        </w:rPr>
        <w:t>q</w:t>
      </w:r>
      <w:r w:rsidR="00F64638" w:rsidRPr="0018497D">
        <w:rPr>
          <w:rFonts w:asciiTheme="majorHAnsi" w:hAnsiTheme="majorHAnsi" w:cstheme="majorBidi"/>
          <w:sz w:val="24"/>
          <w:szCs w:val="24"/>
          <w:lang w:val="af-ZA"/>
        </w:rPr>
        <w:t xml:space="preserve">uốc gia. </w:t>
      </w:r>
    </w:p>
    <w:p w14:paraId="08CDCC99" w14:textId="2F1AED5E" w:rsidR="00656F47" w:rsidRPr="0018497D" w:rsidRDefault="00E551FF" w:rsidP="54EF1ECE">
      <w:pPr>
        <w:pStyle w:val="ListParagraph"/>
        <w:numPr>
          <w:ilvl w:val="0"/>
          <w:numId w:val="8"/>
        </w:numPr>
        <w:spacing w:line="360" w:lineRule="auto"/>
        <w:jc w:val="both"/>
        <w:rPr>
          <w:rFonts w:asciiTheme="majorHAnsi" w:hAnsiTheme="majorHAnsi" w:cstheme="majorBidi"/>
          <w:b/>
          <w:bCs/>
          <w:sz w:val="24"/>
          <w:szCs w:val="24"/>
          <w:lang w:val="af-ZA"/>
        </w:rPr>
      </w:pPr>
      <w:r w:rsidRPr="0018497D">
        <w:rPr>
          <w:rFonts w:asciiTheme="majorHAnsi" w:hAnsiTheme="majorHAnsi" w:cstheme="majorBidi"/>
          <w:b/>
          <w:bCs/>
          <w:sz w:val="24"/>
          <w:szCs w:val="24"/>
          <w:lang w:val="af-ZA"/>
        </w:rPr>
        <w:t>Nội dung chính</w:t>
      </w:r>
    </w:p>
    <w:p w14:paraId="744023A9" w14:textId="3907D88F" w:rsidR="00DA5041" w:rsidRPr="0018497D" w:rsidRDefault="00E551FF" w:rsidP="54EF1ECE">
      <w:pPr>
        <w:pStyle w:val="ListParagraph"/>
        <w:numPr>
          <w:ilvl w:val="0"/>
          <w:numId w:val="14"/>
        </w:numPr>
        <w:spacing w:line="360" w:lineRule="auto"/>
        <w:jc w:val="both"/>
        <w:rPr>
          <w:rFonts w:asciiTheme="majorHAnsi" w:hAnsiTheme="majorHAnsi" w:cstheme="majorBidi"/>
          <w:sz w:val="24"/>
          <w:szCs w:val="24"/>
          <w:lang w:val="af-ZA"/>
        </w:rPr>
      </w:pPr>
      <w:r w:rsidRPr="0018497D">
        <w:rPr>
          <w:rFonts w:asciiTheme="majorHAnsi" w:hAnsiTheme="majorHAnsi" w:cstheme="majorBidi"/>
          <w:sz w:val="24"/>
          <w:szCs w:val="24"/>
          <w:lang w:val="af-ZA"/>
        </w:rPr>
        <w:t>Nội dung</w:t>
      </w:r>
      <w:r w:rsidR="00DA5041" w:rsidRPr="0018497D">
        <w:rPr>
          <w:rFonts w:asciiTheme="majorHAnsi" w:hAnsiTheme="majorHAnsi" w:cstheme="majorBidi"/>
          <w:sz w:val="24"/>
          <w:szCs w:val="24"/>
          <w:lang w:val="af-ZA"/>
        </w:rPr>
        <w:t xml:space="preserve"> </w:t>
      </w:r>
      <w:r w:rsidR="00C43341" w:rsidRPr="0018497D">
        <w:rPr>
          <w:rFonts w:asciiTheme="majorHAnsi" w:hAnsiTheme="majorHAnsi" w:cstheme="majorBidi"/>
          <w:sz w:val="24"/>
          <w:szCs w:val="24"/>
          <w:lang w:val="af-ZA"/>
        </w:rPr>
        <w:t>1</w:t>
      </w:r>
      <w:r w:rsidR="00DA5041" w:rsidRPr="0018497D">
        <w:rPr>
          <w:rFonts w:asciiTheme="majorHAnsi" w:hAnsiTheme="majorHAnsi" w:cstheme="majorBidi"/>
          <w:sz w:val="24"/>
          <w:szCs w:val="24"/>
          <w:lang w:val="af-ZA"/>
        </w:rPr>
        <w:t>:</w:t>
      </w:r>
      <w:r w:rsidR="00C43341" w:rsidRPr="0018497D">
        <w:rPr>
          <w:rFonts w:asciiTheme="majorHAnsi" w:hAnsiTheme="majorHAnsi" w:cstheme="majorBidi"/>
          <w:sz w:val="24"/>
          <w:szCs w:val="24"/>
          <w:lang w:val="af-ZA"/>
        </w:rPr>
        <w:t xml:space="preserve"> </w:t>
      </w:r>
      <w:r w:rsidR="00904325" w:rsidRPr="0018497D">
        <w:rPr>
          <w:rFonts w:asciiTheme="majorHAnsi" w:hAnsiTheme="majorHAnsi" w:cstheme="majorBidi"/>
          <w:sz w:val="24"/>
          <w:szCs w:val="24"/>
          <w:lang w:val="af-ZA"/>
        </w:rPr>
        <w:t>Khái niệm OER và sự phát triển của OER trên thế giới và tại Việt Nam</w:t>
      </w:r>
    </w:p>
    <w:p w14:paraId="1AC70B0F" w14:textId="16FB9ABD" w:rsidR="00DA5041" w:rsidRPr="0018497D" w:rsidRDefault="00E551FF" w:rsidP="54EF1ECE">
      <w:pPr>
        <w:pStyle w:val="ListParagraph"/>
        <w:numPr>
          <w:ilvl w:val="0"/>
          <w:numId w:val="14"/>
        </w:numPr>
        <w:spacing w:line="360" w:lineRule="auto"/>
        <w:jc w:val="both"/>
        <w:rPr>
          <w:rFonts w:asciiTheme="majorHAnsi" w:hAnsiTheme="majorHAnsi" w:cstheme="majorBidi"/>
          <w:sz w:val="24"/>
          <w:szCs w:val="24"/>
          <w:lang w:val="af-ZA"/>
        </w:rPr>
      </w:pPr>
      <w:r w:rsidRPr="0018497D">
        <w:rPr>
          <w:rFonts w:asciiTheme="majorHAnsi" w:hAnsiTheme="majorHAnsi" w:cstheme="majorBidi"/>
          <w:sz w:val="24"/>
          <w:szCs w:val="24"/>
          <w:lang w:val="af-ZA"/>
        </w:rPr>
        <w:t xml:space="preserve">Nội dung </w:t>
      </w:r>
      <w:r w:rsidR="00DA5041" w:rsidRPr="0018497D">
        <w:rPr>
          <w:rFonts w:asciiTheme="majorHAnsi" w:hAnsiTheme="majorHAnsi" w:cstheme="majorBidi"/>
          <w:sz w:val="24"/>
          <w:szCs w:val="24"/>
          <w:lang w:val="af-ZA"/>
        </w:rPr>
        <w:t>2:</w:t>
      </w:r>
      <w:r w:rsidR="00C43341" w:rsidRPr="0018497D">
        <w:rPr>
          <w:rFonts w:asciiTheme="majorHAnsi" w:hAnsiTheme="majorHAnsi" w:cstheme="majorBidi"/>
          <w:sz w:val="24"/>
          <w:szCs w:val="24"/>
          <w:lang w:val="af-ZA"/>
        </w:rPr>
        <w:t xml:space="preserve"> </w:t>
      </w:r>
      <w:r w:rsidR="006F262A" w:rsidRPr="0018497D">
        <w:rPr>
          <w:rFonts w:asciiTheme="majorHAnsi" w:hAnsiTheme="majorHAnsi" w:cstheme="majorBidi"/>
          <w:sz w:val="24"/>
          <w:szCs w:val="24"/>
          <w:lang w:val="af-ZA"/>
        </w:rPr>
        <w:t xml:space="preserve">Giới thiệu </w:t>
      </w:r>
      <w:r w:rsidR="00353794" w:rsidRPr="0018497D">
        <w:rPr>
          <w:rFonts w:asciiTheme="majorHAnsi" w:hAnsiTheme="majorHAnsi" w:cstheme="majorBidi"/>
          <w:sz w:val="24"/>
          <w:szCs w:val="24"/>
          <w:lang w:val="af-ZA"/>
        </w:rPr>
        <w:t xml:space="preserve">quá trình xây dựng và phát triển </w:t>
      </w:r>
      <w:r w:rsidR="006F262A" w:rsidRPr="0018497D">
        <w:rPr>
          <w:rFonts w:asciiTheme="majorHAnsi" w:hAnsiTheme="majorHAnsi" w:cstheme="majorBidi"/>
          <w:sz w:val="24"/>
          <w:szCs w:val="24"/>
          <w:lang w:val="af-ZA"/>
        </w:rPr>
        <w:t>nền tảng Tài nguyên Giáo dục Nghề nghiệp mở (OVETR) thí điểm</w:t>
      </w:r>
      <w:r w:rsidR="009021FF" w:rsidRPr="0018497D">
        <w:rPr>
          <w:rFonts w:asciiTheme="majorHAnsi" w:hAnsiTheme="majorHAnsi" w:cstheme="majorBidi"/>
          <w:sz w:val="24"/>
          <w:szCs w:val="24"/>
          <w:lang w:val="af-ZA"/>
        </w:rPr>
        <w:t xml:space="preserve">, </w:t>
      </w:r>
      <w:r w:rsidR="00677AF4" w:rsidRPr="0018497D">
        <w:rPr>
          <w:rFonts w:asciiTheme="majorHAnsi" w:hAnsiTheme="majorHAnsi" w:cstheme="majorBidi"/>
          <w:sz w:val="24"/>
          <w:szCs w:val="24"/>
          <w:lang w:val="af-ZA"/>
        </w:rPr>
        <w:t>những</w:t>
      </w:r>
      <w:r w:rsidR="009021FF" w:rsidRPr="0018497D">
        <w:rPr>
          <w:rFonts w:asciiTheme="majorHAnsi" w:hAnsiTheme="majorHAnsi" w:cstheme="majorBidi"/>
          <w:sz w:val="24"/>
          <w:szCs w:val="24"/>
          <w:lang w:val="af-ZA"/>
        </w:rPr>
        <w:t xml:space="preserve"> kết quả nổi bật</w:t>
      </w:r>
      <w:r w:rsidR="00677AF4" w:rsidRPr="0018497D">
        <w:rPr>
          <w:rFonts w:asciiTheme="majorHAnsi" w:hAnsiTheme="majorHAnsi" w:cstheme="majorBidi"/>
          <w:sz w:val="24"/>
          <w:szCs w:val="24"/>
          <w:lang w:val="af-ZA"/>
        </w:rPr>
        <w:t xml:space="preserve"> và một số bài học kinh nghiệm</w:t>
      </w:r>
    </w:p>
    <w:p w14:paraId="7D824636" w14:textId="39D5ABFD" w:rsidR="008331BC" w:rsidRPr="0018497D" w:rsidRDefault="00E551FF" w:rsidP="00AA5F3F">
      <w:pPr>
        <w:pStyle w:val="ListParagraph"/>
        <w:numPr>
          <w:ilvl w:val="0"/>
          <w:numId w:val="14"/>
        </w:numPr>
        <w:spacing w:line="360" w:lineRule="auto"/>
        <w:jc w:val="both"/>
        <w:rPr>
          <w:rFonts w:asciiTheme="majorHAnsi" w:hAnsiTheme="majorHAnsi" w:cstheme="majorBidi"/>
          <w:sz w:val="24"/>
          <w:szCs w:val="24"/>
          <w:lang w:val="af-ZA"/>
        </w:rPr>
      </w:pPr>
      <w:r w:rsidRPr="0018497D">
        <w:rPr>
          <w:rFonts w:asciiTheme="majorHAnsi" w:hAnsiTheme="majorHAnsi" w:cstheme="majorBidi"/>
          <w:sz w:val="24"/>
          <w:szCs w:val="24"/>
          <w:lang w:val="af-ZA"/>
        </w:rPr>
        <w:t xml:space="preserve">Nội dung </w:t>
      </w:r>
      <w:r w:rsidR="00DA5041" w:rsidRPr="0018497D">
        <w:rPr>
          <w:rFonts w:asciiTheme="majorHAnsi" w:hAnsiTheme="majorHAnsi" w:cstheme="majorBidi"/>
          <w:sz w:val="24"/>
          <w:szCs w:val="24"/>
          <w:lang w:val="af-ZA"/>
        </w:rPr>
        <w:t>3:</w:t>
      </w:r>
      <w:r w:rsidR="00C43341" w:rsidRPr="0018497D">
        <w:rPr>
          <w:rFonts w:asciiTheme="majorHAnsi" w:hAnsiTheme="majorHAnsi" w:cstheme="majorBidi"/>
          <w:sz w:val="24"/>
          <w:szCs w:val="24"/>
          <w:lang w:val="af-ZA"/>
        </w:rPr>
        <w:t xml:space="preserve"> </w:t>
      </w:r>
      <w:r w:rsidR="00677AF4" w:rsidRPr="0018497D">
        <w:rPr>
          <w:rFonts w:asciiTheme="majorHAnsi" w:hAnsiTheme="majorHAnsi" w:cstheme="majorBidi"/>
          <w:sz w:val="24"/>
          <w:szCs w:val="24"/>
          <w:lang w:val="af-ZA"/>
        </w:rPr>
        <w:t>Đề xuất mô hình</w:t>
      </w:r>
      <w:r w:rsidR="003929E2" w:rsidRPr="0018497D">
        <w:rPr>
          <w:rFonts w:asciiTheme="majorHAnsi" w:hAnsiTheme="majorHAnsi" w:cstheme="majorBidi"/>
          <w:sz w:val="24"/>
          <w:szCs w:val="24"/>
          <w:lang w:val="af-ZA"/>
        </w:rPr>
        <w:t>,</w:t>
      </w:r>
      <w:r w:rsidR="00677AF4" w:rsidRPr="0018497D">
        <w:rPr>
          <w:rFonts w:asciiTheme="majorHAnsi" w:hAnsiTheme="majorHAnsi" w:cstheme="majorBidi"/>
          <w:sz w:val="24"/>
          <w:szCs w:val="24"/>
          <w:lang w:val="af-ZA"/>
        </w:rPr>
        <w:t xml:space="preserve"> giải pháp công nghệ </w:t>
      </w:r>
      <w:r w:rsidR="003929E2" w:rsidRPr="0018497D">
        <w:rPr>
          <w:rFonts w:asciiTheme="majorHAnsi" w:hAnsiTheme="majorHAnsi" w:cstheme="majorBidi"/>
          <w:sz w:val="24"/>
          <w:szCs w:val="24"/>
          <w:lang w:val="af-ZA"/>
        </w:rPr>
        <w:t>và lộ trình</w:t>
      </w:r>
      <w:r w:rsidR="00DF7F8D" w:rsidRPr="0018497D">
        <w:rPr>
          <w:rFonts w:asciiTheme="majorHAnsi" w:hAnsiTheme="majorHAnsi" w:cstheme="majorBidi"/>
          <w:sz w:val="24"/>
          <w:szCs w:val="24"/>
          <w:lang w:val="af-ZA"/>
        </w:rPr>
        <w:t xml:space="preserve">phát triển </w:t>
      </w:r>
      <w:r w:rsidR="009021FF" w:rsidRPr="0018497D">
        <w:rPr>
          <w:rFonts w:asciiTheme="majorHAnsi" w:hAnsiTheme="majorHAnsi" w:cstheme="majorBidi"/>
          <w:sz w:val="24"/>
          <w:szCs w:val="24"/>
          <w:lang w:val="af-ZA"/>
        </w:rPr>
        <w:t xml:space="preserve">nền tảng OVETR </w:t>
      </w:r>
      <w:r w:rsidR="002057FB" w:rsidRPr="0018497D">
        <w:rPr>
          <w:rFonts w:asciiTheme="majorHAnsi" w:hAnsiTheme="majorHAnsi" w:cstheme="majorBidi"/>
          <w:sz w:val="24"/>
          <w:szCs w:val="24"/>
          <w:lang w:val="af-ZA"/>
        </w:rPr>
        <w:t xml:space="preserve">cấp </w:t>
      </w:r>
      <w:r w:rsidR="008340F0" w:rsidRPr="0018497D">
        <w:rPr>
          <w:rFonts w:asciiTheme="majorHAnsi" w:hAnsiTheme="majorHAnsi" w:cstheme="majorBidi"/>
          <w:sz w:val="24"/>
          <w:szCs w:val="24"/>
          <w:lang w:val="af-ZA"/>
        </w:rPr>
        <w:t>q</w:t>
      </w:r>
      <w:r w:rsidR="002057FB" w:rsidRPr="0018497D">
        <w:rPr>
          <w:rFonts w:asciiTheme="majorHAnsi" w:hAnsiTheme="majorHAnsi" w:cstheme="majorBidi"/>
          <w:sz w:val="24"/>
          <w:szCs w:val="24"/>
          <w:lang w:val="af-ZA"/>
        </w:rPr>
        <w:t>uốc gia</w:t>
      </w:r>
    </w:p>
    <w:p w14:paraId="2787C3D1" w14:textId="19EBBC26" w:rsidR="00A231B4" w:rsidRPr="0018497D" w:rsidRDefault="00A231B4" w:rsidP="54EF1ECE">
      <w:pPr>
        <w:pStyle w:val="ListParagraph"/>
        <w:numPr>
          <w:ilvl w:val="0"/>
          <w:numId w:val="14"/>
        </w:numPr>
        <w:spacing w:line="360" w:lineRule="auto"/>
        <w:jc w:val="both"/>
        <w:rPr>
          <w:rFonts w:asciiTheme="majorHAnsi" w:hAnsiTheme="majorHAnsi" w:cstheme="majorBidi"/>
          <w:sz w:val="24"/>
          <w:szCs w:val="24"/>
          <w:lang w:val="af-ZA"/>
        </w:rPr>
      </w:pPr>
      <w:r w:rsidRPr="0018497D">
        <w:rPr>
          <w:rFonts w:asciiTheme="majorHAnsi" w:hAnsiTheme="majorHAnsi" w:cstheme="majorBidi"/>
          <w:sz w:val="24"/>
          <w:szCs w:val="24"/>
          <w:lang w:val="af-ZA"/>
        </w:rPr>
        <w:t xml:space="preserve">Nội dung </w:t>
      </w:r>
      <w:r w:rsidR="001B71BA" w:rsidRPr="0018497D">
        <w:rPr>
          <w:rFonts w:asciiTheme="majorHAnsi" w:hAnsiTheme="majorHAnsi" w:cstheme="majorBidi"/>
          <w:sz w:val="24"/>
          <w:szCs w:val="24"/>
          <w:lang w:val="af-ZA"/>
        </w:rPr>
        <w:t>4</w:t>
      </w:r>
      <w:r w:rsidRPr="0018497D">
        <w:rPr>
          <w:rFonts w:asciiTheme="majorHAnsi" w:hAnsiTheme="majorHAnsi" w:cstheme="majorBidi"/>
          <w:sz w:val="24"/>
          <w:szCs w:val="24"/>
          <w:lang w:val="af-ZA"/>
        </w:rPr>
        <w:t xml:space="preserve">: </w:t>
      </w:r>
      <w:r w:rsidR="003929E2" w:rsidRPr="0018497D">
        <w:rPr>
          <w:rFonts w:asciiTheme="majorHAnsi" w:hAnsiTheme="majorHAnsi" w:cstheme="majorBidi"/>
          <w:sz w:val="24"/>
          <w:szCs w:val="24"/>
          <w:lang w:val="af-ZA"/>
        </w:rPr>
        <w:t>Thảo luận và t</w:t>
      </w:r>
      <w:r w:rsidR="00606165" w:rsidRPr="0018497D">
        <w:rPr>
          <w:rFonts w:asciiTheme="majorHAnsi" w:hAnsiTheme="majorHAnsi" w:cstheme="majorBidi"/>
          <w:sz w:val="24"/>
          <w:szCs w:val="24"/>
          <w:lang w:val="af-ZA"/>
        </w:rPr>
        <w:t>rao đổi về các vấn đề liên quan tới việc nâng cấp nền tảng OVETR mô hình cấp Quốc gia</w:t>
      </w:r>
    </w:p>
    <w:p w14:paraId="2AE70B74" w14:textId="3268FFCB" w:rsidR="00A734EB" w:rsidRPr="0018497D" w:rsidRDefault="001B71BA" w:rsidP="00A734EB">
      <w:pPr>
        <w:pStyle w:val="ListParagraph"/>
        <w:numPr>
          <w:ilvl w:val="0"/>
          <w:numId w:val="14"/>
        </w:numPr>
        <w:spacing w:line="360" w:lineRule="auto"/>
        <w:jc w:val="both"/>
        <w:rPr>
          <w:rFonts w:asciiTheme="majorHAnsi" w:hAnsiTheme="majorHAnsi" w:cstheme="majorBidi"/>
          <w:sz w:val="24"/>
          <w:szCs w:val="24"/>
          <w:lang w:val="af-ZA"/>
        </w:rPr>
      </w:pPr>
      <w:r w:rsidRPr="0018497D">
        <w:rPr>
          <w:rFonts w:asciiTheme="majorHAnsi" w:hAnsiTheme="majorHAnsi" w:cstheme="majorBidi"/>
          <w:sz w:val="24"/>
          <w:szCs w:val="24"/>
          <w:lang w:val="af-ZA"/>
        </w:rPr>
        <w:t xml:space="preserve">Nội dung 5: </w:t>
      </w:r>
      <w:r w:rsidR="00A734EB" w:rsidRPr="0018497D">
        <w:rPr>
          <w:rFonts w:asciiTheme="majorHAnsi" w:hAnsiTheme="majorHAnsi" w:cstheme="majorBidi"/>
          <w:sz w:val="24"/>
          <w:szCs w:val="24"/>
          <w:lang w:val="af-ZA"/>
        </w:rPr>
        <w:t xml:space="preserve">Kết luận về chủ trương và </w:t>
      </w:r>
      <w:r w:rsidR="0087664A" w:rsidRPr="0018497D">
        <w:rPr>
          <w:rFonts w:asciiTheme="majorHAnsi" w:hAnsiTheme="majorHAnsi" w:cstheme="majorBidi"/>
          <w:sz w:val="24"/>
          <w:szCs w:val="24"/>
          <w:lang w:val="af-ZA"/>
        </w:rPr>
        <w:t xml:space="preserve">bước đầu </w:t>
      </w:r>
      <w:r w:rsidR="00A734EB" w:rsidRPr="0018497D">
        <w:rPr>
          <w:rFonts w:asciiTheme="majorHAnsi" w:hAnsiTheme="majorHAnsi" w:cstheme="majorBidi"/>
          <w:sz w:val="24"/>
          <w:szCs w:val="24"/>
          <w:lang w:val="af-ZA"/>
        </w:rPr>
        <w:t xml:space="preserve">định hướng phát triển nền tảng </w:t>
      </w:r>
      <w:r w:rsidR="0087664A" w:rsidRPr="0018497D">
        <w:rPr>
          <w:rFonts w:asciiTheme="majorHAnsi" w:hAnsiTheme="majorHAnsi" w:cstheme="majorBidi"/>
          <w:sz w:val="24"/>
          <w:szCs w:val="24"/>
          <w:lang w:val="af-ZA"/>
        </w:rPr>
        <w:t xml:space="preserve">OVETR của </w:t>
      </w:r>
      <w:r w:rsidR="00A734EB" w:rsidRPr="0018497D">
        <w:rPr>
          <w:rFonts w:asciiTheme="majorHAnsi" w:hAnsiTheme="majorHAnsi" w:cstheme="majorBidi"/>
          <w:sz w:val="24"/>
          <w:szCs w:val="24"/>
          <w:lang w:val="af-ZA"/>
        </w:rPr>
        <w:t>Tổng cục GDNN</w:t>
      </w:r>
    </w:p>
    <w:bookmarkEnd w:id="0"/>
    <w:p w14:paraId="6D3A1D39" w14:textId="0D22448E" w:rsidR="00C53F97" w:rsidRPr="0018497D" w:rsidRDefault="00DF19BF" w:rsidP="00C53F97">
      <w:pPr>
        <w:pStyle w:val="ListParagraph"/>
        <w:numPr>
          <w:ilvl w:val="0"/>
          <w:numId w:val="8"/>
        </w:numPr>
        <w:spacing w:line="360" w:lineRule="auto"/>
        <w:jc w:val="both"/>
        <w:rPr>
          <w:rFonts w:asciiTheme="majorHAnsi" w:hAnsiTheme="majorHAnsi" w:cstheme="majorBidi"/>
          <w:b/>
          <w:bCs/>
          <w:sz w:val="24"/>
          <w:szCs w:val="24"/>
          <w:lang w:val="af-ZA"/>
        </w:rPr>
      </w:pPr>
      <w:r w:rsidRPr="0018497D">
        <w:rPr>
          <w:rFonts w:asciiTheme="majorHAnsi" w:hAnsiTheme="majorHAnsi" w:cstheme="majorBidi"/>
          <w:b/>
          <w:bCs/>
          <w:sz w:val="24"/>
          <w:szCs w:val="24"/>
          <w:lang w:val="af-ZA"/>
        </w:rPr>
        <w:lastRenderedPageBreak/>
        <w:t>Đối tượng tham dự:</w:t>
      </w:r>
    </w:p>
    <w:p w14:paraId="68893DC8" w14:textId="79AB30C0" w:rsidR="00CB45D3" w:rsidRPr="0018497D" w:rsidRDefault="00CB45D3" w:rsidP="00CB45D3">
      <w:pPr>
        <w:pStyle w:val="ListParagraph"/>
        <w:numPr>
          <w:ilvl w:val="0"/>
          <w:numId w:val="20"/>
        </w:numPr>
        <w:spacing w:after="160" w:line="360" w:lineRule="auto"/>
        <w:ind w:left="630"/>
        <w:jc w:val="both"/>
        <w:rPr>
          <w:sz w:val="24"/>
          <w:szCs w:val="24"/>
        </w:rPr>
      </w:pPr>
      <w:proofErr w:type="spellStart"/>
      <w:r w:rsidRPr="0018497D">
        <w:rPr>
          <w:b/>
          <w:bCs/>
          <w:sz w:val="24"/>
          <w:szCs w:val="24"/>
        </w:rPr>
        <w:t>Đối</w:t>
      </w:r>
      <w:proofErr w:type="spellEnd"/>
      <w:r w:rsidRPr="0018497D">
        <w:rPr>
          <w:b/>
          <w:bCs/>
          <w:sz w:val="24"/>
          <w:szCs w:val="24"/>
        </w:rPr>
        <w:t xml:space="preserve"> </w:t>
      </w:r>
      <w:proofErr w:type="spellStart"/>
      <w:r w:rsidRPr="0018497D">
        <w:rPr>
          <w:b/>
          <w:bCs/>
          <w:sz w:val="24"/>
          <w:szCs w:val="24"/>
        </w:rPr>
        <w:t>tượng</w:t>
      </w:r>
      <w:proofErr w:type="spellEnd"/>
      <w:r w:rsidRPr="0018497D">
        <w:rPr>
          <w:b/>
          <w:bCs/>
          <w:sz w:val="24"/>
          <w:szCs w:val="24"/>
        </w:rPr>
        <w:t xml:space="preserve">: </w:t>
      </w:r>
      <w:r w:rsidR="00AB543A" w:rsidRPr="0018497D">
        <w:rPr>
          <w:rFonts w:asciiTheme="majorHAnsi" w:hAnsiTheme="majorHAnsi" w:cstheme="majorBidi"/>
          <w:sz w:val="24"/>
          <w:szCs w:val="24"/>
          <w:lang w:val="af-ZA"/>
        </w:rPr>
        <w:t xml:space="preserve">Tổng cục GDNN, GIZ, Cty D&amp;L, </w:t>
      </w:r>
      <w:r w:rsidR="00B44394">
        <w:rPr>
          <w:rFonts w:asciiTheme="majorHAnsi" w:hAnsiTheme="majorHAnsi" w:cstheme="majorBidi"/>
          <w:sz w:val="24"/>
          <w:szCs w:val="24"/>
          <w:lang w:val="af-ZA"/>
        </w:rPr>
        <w:t>c</w:t>
      </w:r>
      <w:r w:rsidR="00AB543A" w:rsidRPr="0018497D">
        <w:rPr>
          <w:rFonts w:asciiTheme="majorHAnsi" w:hAnsiTheme="majorHAnsi" w:cstheme="majorBidi"/>
          <w:sz w:val="24"/>
          <w:szCs w:val="24"/>
          <w:lang w:val="af-ZA"/>
        </w:rPr>
        <w:t>ác cơ sở GDNN (bao gồm</w:t>
      </w:r>
      <w:r w:rsidR="00F27208">
        <w:rPr>
          <w:rFonts w:asciiTheme="majorHAnsi" w:hAnsiTheme="majorHAnsi" w:cstheme="majorBidi"/>
          <w:sz w:val="24"/>
          <w:szCs w:val="24"/>
          <w:lang w:val="af-ZA"/>
        </w:rPr>
        <w:t xml:space="preserve"> cả</w:t>
      </w:r>
      <w:r w:rsidR="00AB543A" w:rsidRPr="0018497D">
        <w:rPr>
          <w:rFonts w:asciiTheme="majorHAnsi" w:hAnsiTheme="majorHAnsi" w:cstheme="majorBidi"/>
          <w:sz w:val="24"/>
          <w:szCs w:val="24"/>
          <w:lang w:val="af-ZA"/>
        </w:rPr>
        <w:t xml:space="preserve"> 11 trường CĐ đối tác của GIZ), </w:t>
      </w:r>
      <w:r w:rsidR="00F27208">
        <w:rPr>
          <w:rFonts w:asciiTheme="majorHAnsi" w:hAnsiTheme="majorHAnsi" w:cstheme="majorBidi"/>
          <w:sz w:val="24"/>
          <w:szCs w:val="24"/>
          <w:lang w:val="af-ZA"/>
        </w:rPr>
        <w:t>các doanh nghiệp liên kết</w:t>
      </w:r>
      <w:r w:rsidR="00AB543A" w:rsidRPr="0018497D">
        <w:rPr>
          <w:rFonts w:asciiTheme="majorHAnsi" w:hAnsiTheme="majorHAnsi" w:cstheme="majorBidi"/>
          <w:sz w:val="24"/>
          <w:szCs w:val="24"/>
          <w:lang w:val="af-ZA"/>
        </w:rPr>
        <w:t xml:space="preserve"> và các chuyên gia</w:t>
      </w:r>
      <w:r w:rsidR="00DC6EC0">
        <w:rPr>
          <w:rFonts w:asciiTheme="majorHAnsi" w:hAnsiTheme="majorHAnsi" w:cstheme="majorBidi"/>
          <w:sz w:val="24"/>
          <w:szCs w:val="24"/>
          <w:lang w:val="af-ZA"/>
        </w:rPr>
        <w:t xml:space="preserve"> (GS. Hồ Tú Bảo, TS. Nguyễn Nhật Quang)</w:t>
      </w:r>
      <w:r w:rsidR="00AB543A" w:rsidRPr="0018497D">
        <w:rPr>
          <w:rFonts w:asciiTheme="majorHAnsi" w:hAnsiTheme="majorHAnsi" w:cstheme="majorBidi"/>
          <w:sz w:val="24"/>
          <w:szCs w:val="24"/>
          <w:lang w:val="af-ZA"/>
        </w:rPr>
        <w:t>.</w:t>
      </w:r>
    </w:p>
    <w:p w14:paraId="76ACA34C" w14:textId="2D227F01" w:rsidR="00CB45D3" w:rsidRPr="0018497D" w:rsidRDefault="00CB45D3" w:rsidP="00CB45D3">
      <w:pPr>
        <w:pStyle w:val="ListParagraph"/>
        <w:numPr>
          <w:ilvl w:val="0"/>
          <w:numId w:val="20"/>
        </w:numPr>
        <w:spacing w:after="160" w:line="360" w:lineRule="auto"/>
        <w:ind w:left="630"/>
        <w:jc w:val="both"/>
        <w:rPr>
          <w:sz w:val="24"/>
          <w:szCs w:val="24"/>
        </w:rPr>
      </w:pPr>
      <w:proofErr w:type="spellStart"/>
      <w:r w:rsidRPr="0018497D">
        <w:rPr>
          <w:b/>
          <w:bCs/>
          <w:sz w:val="24"/>
          <w:szCs w:val="24"/>
        </w:rPr>
        <w:t>Số</w:t>
      </w:r>
      <w:proofErr w:type="spellEnd"/>
      <w:r w:rsidRPr="0018497D">
        <w:rPr>
          <w:b/>
          <w:bCs/>
          <w:sz w:val="24"/>
          <w:szCs w:val="24"/>
        </w:rPr>
        <w:t xml:space="preserve"> </w:t>
      </w:r>
      <w:proofErr w:type="spellStart"/>
      <w:r w:rsidRPr="0018497D">
        <w:rPr>
          <w:b/>
          <w:bCs/>
          <w:sz w:val="24"/>
          <w:szCs w:val="24"/>
        </w:rPr>
        <w:t>lượng</w:t>
      </w:r>
      <w:proofErr w:type="spellEnd"/>
      <w:r w:rsidRPr="0018497D">
        <w:rPr>
          <w:b/>
          <w:bCs/>
          <w:sz w:val="24"/>
          <w:szCs w:val="24"/>
        </w:rPr>
        <w:t xml:space="preserve"> </w:t>
      </w:r>
      <w:proofErr w:type="spellStart"/>
      <w:r w:rsidRPr="0018497D">
        <w:rPr>
          <w:b/>
          <w:bCs/>
          <w:sz w:val="24"/>
          <w:szCs w:val="24"/>
        </w:rPr>
        <w:t>dự</w:t>
      </w:r>
      <w:proofErr w:type="spellEnd"/>
      <w:r w:rsidRPr="0018497D">
        <w:rPr>
          <w:b/>
          <w:bCs/>
          <w:sz w:val="24"/>
          <w:szCs w:val="24"/>
        </w:rPr>
        <w:t xml:space="preserve"> </w:t>
      </w:r>
      <w:proofErr w:type="spellStart"/>
      <w:r w:rsidRPr="0018497D">
        <w:rPr>
          <w:b/>
          <w:bCs/>
          <w:sz w:val="24"/>
          <w:szCs w:val="24"/>
        </w:rPr>
        <w:t>kiến</w:t>
      </w:r>
      <w:proofErr w:type="spellEnd"/>
      <w:r w:rsidRPr="0018497D">
        <w:rPr>
          <w:b/>
          <w:bCs/>
          <w:sz w:val="24"/>
          <w:szCs w:val="24"/>
        </w:rPr>
        <w:t>:</w:t>
      </w:r>
      <w:r w:rsidR="00CF6B35" w:rsidRPr="0018497D">
        <w:rPr>
          <w:b/>
          <w:bCs/>
          <w:sz w:val="24"/>
          <w:szCs w:val="24"/>
        </w:rPr>
        <w:t xml:space="preserve"> </w:t>
      </w:r>
      <w:proofErr w:type="spellStart"/>
      <w:r w:rsidR="009B2145" w:rsidRPr="0018497D">
        <w:rPr>
          <w:sz w:val="24"/>
          <w:szCs w:val="24"/>
        </w:rPr>
        <w:t>Không</w:t>
      </w:r>
      <w:proofErr w:type="spellEnd"/>
      <w:r w:rsidR="009B2145" w:rsidRPr="0018497D">
        <w:rPr>
          <w:sz w:val="24"/>
          <w:szCs w:val="24"/>
        </w:rPr>
        <w:t xml:space="preserve"> giới </w:t>
      </w:r>
      <w:proofErr w:type="spellStart"/>
      <w:r w:rsidR="009B2145" w:rsidRPr="0018497D">
        <w:rPr>
          <w:sz w:val="24"/>
          <w:szCs w:val="24"/>
        </w:rPr>
        <w:t>hạn</w:t>
      </w:r>
      <w:proofErr w:type="spellEnd"/>
    </w:p>
    <w:p w14:paraId="2223F036" w14:textId="6F4829A7" w:rsidR="00CB45D3" w:rsidRPr="0018497D" w:rsidRDefault="00CB45D3" w:rsidP="00CB45D3">
      <w:pPr>
        <w:pStyle w:val="ListParagraph"/>
        <w:numPr>
          <w:ilvl w:val="0"/>
          <w:numId w:val="8"/>
        </w:numPr>
        <w:spacing w:after="160" w:line="360" w:lineRule="auto"/>
        <w:jc w:val="both"/>
        <w:rPr>
          <w:b/>
          <w:bCs/>
          <w:sz w:val="24"/>
          <w:szCs w:val="24"/>
        </w:rPr>
      </w:pPr>
      <w:proofErr w:type="spellStart"/>
      <w:r w:rsidRPr="0018497D">
        <w:rPr>
          <w:b/>
          <w:bCs/>
          <w:sz w:val="24"/>
          <w:szCs w:val="24"/>
        </w:rPr>
        <w:t>Thông</w:t>
      </w:r>
      <w:proofErr w:type="spellEnd"/>
      <w:r w:rsidRPr="0018497D">
        <w:rPr>
          <w:b/>
          <w:bCs/>
          <w:sz w:val="24"/>
          <w:szCs w:val="24"/>
        </w:rPr>
        <w:t xml:space="preserve"> tin </w:t>
      </w:r>
      <w:proofErr w:type="spellStart"/>
      <w:r w:rsidRPr="0018497D">
        <w:rPr>
          <w:b/>
          <w:bCs/>
          <w:sz w:val="24"/>
          <w:szCs w:val="24"/>
        </w:rPr>
        <w:t>chung</w:t>
      </w:r>
      <w:proofErr w:type="spellEnd"/>
      <w:r w:rsidRPr="0018497D">
        <w:rPr>
          <w:b/>
          <w:bCs/>
          <w:sz w:val="24"/>
          <w:szCs w:val="24"/>
        </w:rPr>
        <w:t>:</w:t>
      </w:r>
    </w:p>
    <w:p w14:paraId="42A873E1" w14:textId="01D887EE" w:rsidR="0064159C" w:rsidRPr="0018497D" w:rsidRDefault="0064159C" w:rsidP="0064159C">
      <w:pPr>
        <w:pStyle w:val="ListParagraph"/>
        <w:numPr>
          <w:ilvl w:val="0"/>
          <w:numId w:val="21"/>
        </w:numPr>
        <w:spacing w:after="160" w:line="360" w:lineRule="auto"/>
        <w:rPr>
          <w:sz w:val="24"/>
          <w:szCs w:val="24"/>
        </w:rPr>
      </w:pPr>
      <w:proofErr w:type="spellStart"/>
      <w:r w:rsidRPr="0018497D">
        <w:rPr>
          <w:sz w:val="24"/>
          <w:szCs w:val="24"/>
        </w:rPr>
        <w:t>Thời</w:t>
      </w:r>
      <w:proofErr w:type="spellEnd"/>
      <w:r w:rsidRPr="0018497D">
        <w:rPr>
          <w:sz w:val="24"/>
          <w:szCs w:val="24"/>
        </w:rPr>
        <w:t xml:space="preserve"> </w:t>
      </w:r>
      <w:proofErr w:type="spellStart"/>
      <w:r w:rsidRPr="0018497D">
        <w:rPr>
          <w:sz w:val="24"/>
          <w:szCs w:val="24"/>
        </w:rPr>
        <w:t>gian</w:t>
      </w:r>
      <w:proofErr w:type="spellEnd"/>
      <w:r w:rsidRPr="0018497D">
        <w:rPr>
          <w:sz w:val="24"/>
          <w:szCs w:val="24"/>
        </w:rPr>
        <w:t xml:space="preserve"> </w:t>
      </w:r>
      <w:proofErr w:type="spellStart"/>
      <w:r w:rsidRPr="0018497D">
        <w:rPr>
          <w:sz w:val="24"/>
          <w:szCs w:val="24"/>
        </w:rPr>
        <w:t>tổ</w:t>
      </w:r>
      <w:proofErr w:type="spellEnd"/>
      <w:r w:rsidRPr="0018497D">
        <w:rPr>
          <w:sz w:val="24"/>
          <w:szCs w:val="24"/>
        </w:rPr>
        <w:t xml:space="preserve"> </w:t>
      </w:r>
      <w:proofErr w:type="spellStart"/>
      <w:r w:rsidRPr="0018497D">
        <w:rPr>
          <w:sz w:val="24"/>
          <w:szCs w:val="24"/>
        </w:rPr>
        <w:t>chức</w:t>
      </w:r>
      <w:proofErr w:type="spellEnd"/>
      <w:r w:rsidRPr="0018497D">
        <w:rPr>
          <w:sz w:val="24"/>
          <w:szCs w:val="24"/>
        </w:rPr>
        <w:t xml:space="preserve">: 9:00 – 11:00, </w:t>
      </w:r>
      <w:proofErr w:type="spellStart"/>
      <w:r w:rsidRPr="0018497D">
        <w:rPr>
          <w:sz w:val="24"/>
          <w:szCs w:val="24"/>
        </w:rPr>
        <w:t>ngày</w:t>
      </w:r>
      <w:proofErr w:type="spellEnd"/>
      <w:r w:rsidRPr="0018497D">
        <w:rPr>
          <w:sz w:val="24"/>
          <w:szCs w:val="24"/>
        </w:rPr>
        <w:t xml:space="preserve"> </w:t>
      </w:r>
      <w:r w:rsidR="00CF6B35" w:rsidRPr="0018497D">
        <w:rPr>
          <w:sz w:val="24"/>
          <w:szCs w:val="24"/>
        </w:rPr>
        <w:t>31</w:t>
      </w:r>
      <w:r w:rsidRPr="0018497D">
        <w:rPr>
          <w:sz w:val="24"/>
          <w:szCs w:val="24"/>
        </w:rPr>
        <w:t>/</w:t>
      </w:r>
      <w:r w:rsidR="002F6300" w:rsidRPr="0018497D">
        <w:rPr>
          <w:sz w:val="24"/>
          <w:szCs w:val="24"/>
        </w:rPr>
        <w:t>05</w:t>
      </w:r>
      <w:r w:rsidRPr="0018497D">
        <w:rPr>
          <w:sz w:val="24"/>
          <w:szCs w:val="24"/>
        </w:rPr>
        <w:t>/2022</w:t>
      </w:r>
    </w:p>
    <w:p w14:paraId="01B8411E" w14:textId="77777777" w:rsidR="0064159C" w:rsidRPr="0018497D" w:rsidRDefault="0064159C" w:rsidP="0064159C">
      <w:pPr>
        <w:pStyle w:val="ListParagraph"/>
        <w:numPr>
          <w:ilvl w:val="0"/>
          <w:numId w:val="21"/>
        </w:numPr>
        <w:spacing w:after="160" w:line="360" w:lineRule="auto"/>
        <w:rPr>
          <w:sz w:val="24"/>
          <w:szCs w:val="24"/>
        </w:rPr>
      </w:pPr>
      <w:proofErr w:type="spellStart"/>
      <w:r w:rsidRPr="0018497D">
        <w:rPr>
          <w:sz w:val="24"/>
          <w:szCs w:val="24"/>
        </w:rPr>
        <w:t>Ngôn</w:t>
      </w:r>
      <w:proofErr w:type="spellEnd"/>
      <w:r w:rsidRPr="0018497D">
        <w:rPr>
          <w:sz w:val="24"/>
          <w:szCs w:val="24"/>
        </w:rPr>
        <w:t xml:space="preserve"> </w:t>
      </w:r>
      <w:proofErr w:type="spellStart"/>
      <w:r w:rsidRPr="0018497D">
        <w:rPr>
          <w:sz w:val="24"/>
          <w:szCs w:val="24"/>
        </w:rPr>
        <w:t>ngữ</w:t>
      </w:r>
      <w:proofErr w:type="spellEnd"/>
      <w:r w:rsidRPr="0018497D">
        <w:rPr>
          <w:sz w:val="24"/>
          <w:szCs w:val="24"/>
        </w:rPr>
        <w:t xml:space="preserve">: </w:t>
      </w:r>
      <w:proofErr w:type="spellStart"/>
      <w:r w:rsidRPr="0018497D">
        <w:rPr>
          <w:sz w:val="24"/>
          <w:szCs w:val="24"/>
        </w:rPr>
        <w:t>Tiếng</w:t>
      </w:r>
      <w:proofErr w:type="spellEnd"/>
      <w:r w:rsidRPr="0018497D">
        <w:rPr>
          <w:sz w:val="24"/>
          <w:szCs w:val="24"/>
        </w:rPr>
        <w:t xml:space="preserve"> Việt</w:t>
      </w:r>
    </w:p>
    <w:p w14:paraId="70A0F711" w14:textId="77777777" w:rsidR="009B2145" w:rsidRPr="0018497D" w:rsidRDefault="009B2145" w:rsidP="009B2145">
      <w:pPr>
        <w:pStyle w:val="ListParagraph"/>
        <w:numPr>
          <w:ilvl w:val="0"/>
          <w:numId w:val="21"/>
        </w:numPr>
        <w:spacing w:after="160" w:line="360" w:lineRule="auto"/>
        <w:rPr>
          <w:sz w:val="24"/>
          <w:szCs w:val="24"/>
        </w:rPr>
      </w:pPr>
      <w:proofErr w:type="spellStart"/>
      <w:r w:rsidRPr="0018497D">
        <w:rPr>
          <w:sz w:val="24"/>
          <w:szCs w:val="24"/>
        </w:rPr>
        <w:t>Hình</w:t>
      </w:r>
      <w:proofErr w:type="spellEnd"/>
      <w:r w:rsidRPr="0018497D">
        <w:rPr>
          <w:sz w:val="24"/>
          <w:szCs w:val="24"/>
        </w:rPr>
        <w:t xml:space="preserve"> </w:t>
      </w:r>
      <w:proofErr w:type="spellStart"/>
      <w:r w:rsidRPr="0018497D">
        <w:rPr>
          <w:sz w:val="24"/>
          <w:szCs w:val="24"/>
        </w:rPr>
        <w:t>thức</w:t>
      </w:r>
      <w:proofErr w:type="spellEnd"/>
      <w:r w:rsidRPr="0018497D">
        <w:rPr>
          <w:sz w:val="24"/>
          <w:szCs w:val="24"/>
        </w:rPr>
        <w:t xml:space="preserve">: Hội </w:t>
      </w:r>
      <w:proofErr w:type="spellStart"/>
      <w:r w:rsidRPr="0018497D">
        <w:rPr>
          <w:sz w:val="24"/>
          <w:szCs w:val="24"/>
        </w:rPr>
        <w:t>thảo</w:t>
      </w:r>
      <w:proofErr w:type="spellEnd"/>
      <w:r w:rsidRPr="0018497D">
        <w:rPr>
          <w:sz w:val="24"/>
          <w:szCs w:val="24"/>
        </w:rPr>
        <w:t xml:space="preserve"> </w:t>
      </w:r>
      <w:proofErr w:type="spellStart"/>
      <w:r w:rsidRPr="0018497D">
        <w:rPr>
          <w:sz w:val="24"/>
          <w:szCs w:val="24"/>
        </w:rPr>
        <w:t>trực</w:t>
      </w:r>
      <w:proofErr w:type="spellEnd"/>
      <w:r w:rsidRPr="0018497D">
        <w:rPr>
          <w:sz w:val="24"/>
          <w:szCs w:val="24"/>
        </w:rPr>
        <w:t xml:space="preserve"> </w:t>
      </w:r>
      <w:proofErr w:type="spellStart"/>
      <w:r w:rsidRPr="0018497D">
        <w:rPr>
          <w:sz w:val="24"/>
          <w:szCs w:val="24"/>
        </w:rPr>
        <w:t>tuyến</w:t>
      </w:r>
      <w:proofErr w:type="spellEnd"/>
    </w:p>
    <w:p w14:paraId="3E72EFEB" w14:textId="3CE0DFEB" w:rsidR="00CB45D3" w:rsidRPr="0018497D" w:rsidRDefault="00F33173" w:rsidP="0064159C">
      <w:pPr>
        <w:pStyle w:val="ListParagraph"/>
        <w:numPr>
          <w:ilvl w:val="0"/>
          <w:numId w:val="21"/>
        </w:numPr>
        <w:spacing w:after="160" w:line="360" w:lineRule="auto"/>
        <w:rPr>
          <w:sz w:val="24"/>
          <w:szCs w:val="24"/>
        </w:rPr>
      </w:pPr>
      <w:r w:rsidRPr="0018497D">
        <w:rPr>
          <w:sz w:val="24"/>
          <w:szCs w:val="24"/>
        </w:rPr>
        <w:t xml:space="preserve">Link </w:t>
      </w:r>
      <w:proofErr w:type="spellStart"/>
      <w:r w:rsidRPr="0018497D">
        <w:rPr>
          <w:sz w:val="24"/>
          <w:szCs w:val="24"/>
        </w:rPr>
        <w:t>hội</w:t>
      </w:r>
      <w:proofErr w:type="spellEnd"/>
      <w:r w:rsidRPr="0018497D">
        <w:rPr>
          <w:sz w:val="24"/>
          <w:szCs w:val="24"/>
        </w:rPr>
        <w:t xml:space="preserve"> </w:t>
      </w:r>
      <w:proofErr w:type="spellStart"/>
      <w:r w:rsidRPr="0018497D">
        <w:rPr>
          <w:sz w:val="24"/>
          <w:szCs w:val="24"/>
        </w:rPr>
        <w:t>thảo</w:t>
      </w:r>
      <w:proofErr w:type="spellEnd"/>
      <w:r w:rsidRPr="0018497D">
        <w:rPr>
          <w:sz w:val="24"/>
          <w:szCs w:val="24"/>
        </w:rPr>
        <w:t xml:space="preserve"> </w:t>
      </w:r>
      <w:proofErr w:type="spellStart"/>
      <w:r w:rsidRPr="0018497D">
        <w:rPr>
          <w:sz w:val="24"/>
          <w:szCs w:val="24"/>
        </w:rPr>
        <w:t>trực</w:t>
      </w:r>
      <w:proofErr w:type="spellEnd"/>
      <w:r w:rsidRPr="0018497D">
        <w:rPr>
          <w:sz w:val="24"/>
          <w:szCs w:val="24"/>
        </w:rPr>
        <w:t xml:space="preserve"> </w:t>
      </w:r>
      <w:proofErr w:type="spellStart"/>
      <w:r w:rsidRPr="0018497D">
        <w:rPr>
          <w:sz w:val="24"/>
          <w:szCs w:val="24"/>
        </w:rPr>
        <w:t>tuyến</w:t>
      </w:r>
      <w:proofErr w:type="spellEnd"/>
      <w:r w:rsidR="0064159C" w:rsidRPr="0018497D">
        <w:rPr>
          <w:sz w:val="24"/>
          <w:szCs w:val="24"/>
        </w:rPr>
        <w:t>:</w:t>
      </w:r>
      <w:r w:rsidR="0016312D" w:rsidRPr="0018497D">
        <w:rPr>
          <w:sz w:val="24"/>
          <w:szCs w:val="24"/>
        </w:rPr>
        <w:t xml:space="preserve"> MS</w:t>
      </w:r>
      <w:r w:rsidR="00ED0F2F">
        <w:rPr>
          <w:sz w:val="24"/>
          <w:szCs w:val="24"/>
        </w:rPr>
        <w:t xml:space="preserve"> </w:t>
      </w:r>
      <w:r w:rsidR="0016312D" w:rsidRPr="0018497D">
        <w:rPr>
          <w:sz w:val="24"/>
          <w:szCs w:val="24"/>
        </w:rPr>
        <w:t>T</w:t>
      </w:r>
      <w:r w:rsidR="00ED0F2F">
        <w:rPr>
          <w:sz w:val="24"/>
          <w:szCs w:val="24"/>
        </w:rPr>
        <w:t>eam</w:t>
      </w:r>
      <w:r w:rsidR="00CE1A99" w:rsidRPr="0018497D">
        <w:rPr>
          <w:sz w:val="24"/>
          <w:szCs w:val="24"/>
        </w:rPr>
        <w:t xml:space="preserve"> (</w:t>
      </w:r>
      <w:proofErr w:type="spellStart"/>
      <w:r w:rsidR="00CE1A99" w:rsidRPr="0018497D">
        <w:rPr>
          <w:sz w:val="24"/>
          <w:szCs w:val="24"/>
        </w:rPr>
        <w:fldChar w:fldCharType="begin"/>
      </w:r>
      <w:r w:rsidR="00CE1A99" w:rsidRPr="0018497D">
        <w:rPr>
          <w:sz w:val="24"/>
          <w:szCs w:val="24"/>
        </w:rPr>
        <w:instrText xml:space="preserve"> HYPERLINK "https://eur01.safelinks.protection.outlook.com/ap/t-59584e83/?url=https%3A%2F%2Fteams.microsoft.com%2Fl%2Fmeetup-join%2F19%253ameeting_ZjM4YjBkZDYtMzk3ZC00MTdjLWIwYzQtMTIwNzYzOTFhNmQ1%2540thread.v2%2F0%3Fcontext%3D%257b%2522Tid%2522%253a%25225bbab28c-def3-4604-8822-5e707da8dba8%2522%252c%2522Oid%2522%253a%252289e1cf01-be0d-4824-becf-a394f7e762e9%2522%257d&amp;data=05%7C01%7Cquan.vopham%40giz.de%7Cbbba564acdfa4266fe6708da370e3b77%7C5bbab28cdef3460488225e707da8dba8%7C0%7C0%7C637882831500166740%7CUnknown%7CTWFpbGZsb3d8eyJWIjoiMC4wLjAwMDAiLCJQIjoiV2luMzIiLCJBTiI6Ik1haWwiLCJXVCI6Mn0%3D%7C3000%7C%7C%7C&amp;sdata=N3TfPX089wSbX1Ov78nDbv6GXBobE0eLeQPkRTAV1KE%3D&amp;reserved=0" </w:instrText>
      </w:r>
      <w:r w:rsidR="00CE1A99" w:rsidRPr="0018497D">
        <w:rPr>
          <w:sz w:val="24"/>
          <w:szCs w:val="24"/>
        </w:rPr>
        <w:fldChar w:fldCharType="separate"/>
      </w:r>
      <w:r w:rsidR="00CE1A99" w:rsidRPr="0018497D">
        <w:rPr>
          <w:rStyle w:val="Hyperlink"/>
          <w:sz w:val="24"/>
          <w:szCs w:val="24"/>
        </w:rPr>
        <w:t>Tại</w:t>
      </w:r>
      <w:proofErr w:type="spellEnd"/>
      <w:r w:rsidR="00CE1A99" w:rsidRPr="0018497D">
        <w:rPr>
          <w:rStyle w:val="Hyperlink"/>
          <w:sz w:val="24"/>
          <w:szCs w:val="24"/>
        </w:rPr>
        <w:t xml:space="preserve"> </w:t>
      </w:r>
      <w:proofErr w:type="spellStart"/>
      <w:r w:rsidR="00CE1A99" w:rsidRPr="0018497D">
        <w:rPr>
          <w:rStyle w:val="Hyperlink"/>
          <w:sz w:val="24"/>
          <w:szCs w:val="24"/>
        </w:rPr>
        <w:t>đây</w:t>
      </w:r>
      <w:proofErr w:type="spellEnd"/>
      <w:r w:rsidR="00CE1A99" w:rsidRPr="0018497D">
        <w:rPr>
          <w:sz w:val="24"/>
          <w:szCs w:val="24"/>
        </w:rPr>
        <w:fldChar w:fldCharType="end"/>
      </w:r>
      <w:r w:rsidR="00CE1A99" w:rsidRPr="0018497D">
        <w:rPr>
          <w:sz w:val="24"/>
          <w:szCs w:val="24"/>
        </w:rPr>
        <w:t>)</w:t>
      </w:r>
    </w:p>
    <w:p w14:paraId="0CA463C8" w14:textId="3C34E98C" w:rsidR="00491D40" w:rsidRPr="000551C1" w:rsidRDefault="00F04117" w:rsidP="000551C1">
      <w:pPr>
        <w:pStyle w:val="ListParagraph"/>
        <w:numPr>
          <w:ilvl w:val="0"/>
          <w:numId w:val="8"/>
        </w:numPr>
        <w:jc w:val="both"/>
        <w:rPr>
          <w:rFonts w:asciiTheme="majorHAnsi" w:hAnsiTheme="majorHAnsi" w:cstheme="majorBidi"/>
          <w:b/>
          <w:bCs/>
          <w:sz w:val="24"/>
          <w:szCs w:val="24"/>
          <w:lang w:val="af-ZA"/>
        </w:rPr>
      </w:pPr>
      <w:r w:rsidRPr="0018497D">
        <w:rPr>
          <w:rFonts w:asciiTheme="majorHAnsi" w:hAnsiTheme="majorHAnsi" w:cstheme="majorBidi"/>
          <w:b/>
          <w:bCs/>
          <w:sz w:val="24"/>
          <w:szCs w:val="24"/>
          <w:lang w:val="af-ZA"/>
        </w:rPr>
        <w:t>Chương trình</w:t>
      </w:r>
      <w:r w:rsidR="00F3655B" w:rsidRPr="0018497D">
        <w:rPr>
          <w:rFonts w:asciiTheme="majorHAnsi" w:hAnsiTheme="majorHAnsi" w:cstheme="majorBidi"/>
          <w:b/>
          <w:bCs/>
          <w:sz w:val="24"/>
          <w:szCs w:val="24"/>
          <w:lang w:val="af-ZA"/>
        </w:rPr>
        <w:t xml:space="preserve"> hội thảo</w:t>
      </w:r>
    </w:p>
    <w:tbl>
      <w:tblPr>
        <w:tblStyle w:val="TableGrid"/>
        <w:tblW w:w="9436" w:type="dxa"/>
        <w:tblInd w:w="-5" w:type="dxa"/>
        <w:tblLook w:val="04A0" w:firstRow="1" w:lastRow="0" w:firstColumn="1" w:lastColumn="0" w:noHBand="0" w:noVBand="1"/>
      </w:tblPr>
      <w:tblGrid>
        <w:gridCol w:w="1696"/>
        <w:gridCol w:w="5250"/>
        <w:gridCol w:w="2490"/>
      </w:tblGrid>
      <w:tr w:rsidR="00C8404C" w:rsidRPr="0018497D" w14:paraId="6A66FF4C" w14:textId="77777777" w:rsidTr="00BA1893">
        <w:tc>
          <w:tcPr>
            <w:tcW w:w="1696" w:type="dxa"/>
            <w:vAlign w:val="center"/>
          </w:tcPr>
          <w:p w14:paraId="6DD5B0EA" w14:textId="10211154" w:rsidR="0064159C" w:rsidRPr="0018497D" w:rsidRDefault="008D2F8C" w:rsidP="00C9372C">
            <w:pPr>
              <w:pStyle w:val="ListParagraph"/>
              <w:spacing w:line="360" w:lineRule="auto"/>
              <w:ind w:left="0"/>
              <w:jc w:val="center"/>
              <w:rPr>
                <w:rFonts w:asciiTheme="majorHAnsi" w:hAnsiTheme="majorHAnsi" w:cstheme="majorBidi"/>
                <w:b/>
                <w:bCs/>
                <w:sz w:val="24"/>
                <w:szCs w:val="24"/>
                <w:lang w:val="af-ZA"/>
              </w:rPr>
            </w:pPr>
            <w:r w:rsidRPr="0018497D">
              <w:rPr>
                <w:rFonts w:asciiTheme="majorHAnsi" w:hAnsiTheme="majorHAnsi" w:cstheme="majorBidi"/>
                <w:b/>
                <w:bCs/>
                <w:sz w:val="24"/>
                <w:szCs w:val="24"/>
                <w:lang w:val="af-ZA"/>
              </w:rPr>
              <w:t>Thời gian</w:t>
            </w:r>
          </w:p>
        </w:tc>
        <w:tc>
          <w:tcPr>
            <w:tcW w:w="5250" w:type="dxa"/>
            <w:vAlign w:val="center"/>
          </w:tcPr>
          <w:p w14:paraId="39F10329" w14:textId="3A552C74" w:rsidR="0064159C" w:rsidRPr="0018497D" w:rsidRDefault="008D2F8C" w:rsidP="00C9372C">
            <w:pPr>
              <w:pStyle w:val="ListParagraph"/>
              <w:spacing w:line="360" w:lineRule="auto"/>
              <w:ind w:left="0"/>
              <w:jc w:val="center"/>
              <w:rPr>
                <w:rFonts w:asciiTheme="majorHAnsi" w:hAnsiTheme="majorHAnsi" w:cstheme="majorBidi"/>
                <w:b/>
                <w:bCs/>
                <w:sz w:val="24"/>
                <w:szCs w:val="24"/>
                <w:lang w:val="af-ZA"/>
              </w:rPr>
            </w:pPr>
            <w:r w:rsidRPr="0018497D">
              <w:rPr>
                <w:rFonts w:asciiTheme="majorHAnsi" w:hAnsiTheme="majorHAnsi" w:cstheme="majorBidi"/>
                <w:b/>
                <w:bCs/>
                <w:sz w:val="24"/>
                <w:szCs w:val="24"/>
                <w:lang w:val="af-ZA"/>
              </w:rPr>
              <w:t>Nội dung</w:t>
            </w:r>
          </w:p>
        </w:tc>
        <w:tc>
          <w:tcPr>
            <w:tcW w:w="2490" w:type="dxa"/>
            <w:vAlign w:val="center"/>
          </w:tcPr>
          <w:p w14:paraId="6E130300" w14:textId="1E428A75" w:rsidR="0064159C" w:rsidRPr="0018497D" w:rsidRDefault="008D2F8C" w:rsidP="00C9372C">
            <w:pPr>
              <w:pStyle w:val="ListParagraph"/>
              <w:spacing w:line="360" w:lineRule="auto"/>
              <w:ind w:left="0"/>
              <w:jc w:val="center"/>
              <w:rPr>
                <w:rFonts w:asciiTheme="majorHAnsi" w:hAnsiTheme="majorHAnsi" w:cstheme="majorBidi"/>
                <w:b/>
                <w:bCs/>
                <w:sz w:val="24"/>
                <w:szCs w:val="24"/>
                <w:lang w:val="af-ZA"/>
              </w:rPr>
            </w:pPr>
            <w:r w:rsidRPr="0018497D">
              <w:rPr>
                <w:rFonts w:asciiTheme="majorHAnsi" w:hAnsiTheme="majorHAnsi" w:cstheme="majorBidi"/>
                <w:b/>
                <w:bCs/>
                <w:sz w:val="24"/>
                <w:szCs w:val="24"/>
                <w:lang w:val="af-ZA"/>
              </w:rPr>
              <w:t>Phụ trách</w:t>
            </w:r>
          </w:p>
        </w:tc>
      </w:tr>
      <w:tr w:rsidR="00C8404C" w:rsidRPr="0018497D" w14:paraId="328FEE69" w14:textId="77777777" w:rsidTr="00BA1893">
        <w:tc>
          <w:tcPr>
            <w:tcW w:w="1696" w:type="dxa"/>
            <w:vAlign w:val="center"/>
          </w:tcPr>
          <w:p w14:paraId="7E9FB576" w14:textId="0F9C1BF4" w:rsidR="0080123F" w:rsidRPr="0018497D" w:rsidRDefault="006B416C"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0</w:t>
            </w:r>
            <w:r w:rsidR="0080123F" w:rsidRPr="0018497D">
              <w:rPr>
                <w:rFonts w:asciiTheme="majorHAnsi" w:hAnsiTheme="majorHAnsi" w:cstheme="majorBidi"/>
                <w:sz w:val="24"/>
                <w:szCs w:val="24"/>
                <w:lang w:val="af-ZA"/>
              </w:rPr>
              <w:t>8</w:t>
            </w:r>
            <w:r w:rsidR="00902CD3" w:rsidRPr="0018497D">
              <w:rPr>
                <w:rFonts w:asciiTheme="majorHAnsi" w:hAnsiTheme="majorHAnsi" w:cstheme="majorBidi"/>
                <w:sz w:val="24"/>
                <w:szCs w:val="24"/>
                <w:lang w:val="af-ZA"/>
              </w:rPr>
              <w:t>:</w:t>
            </w:r>
            <w:r w:rsidR="0080123F" w:rsidRPr="0018497D">
              <w:rPr>
                <w:rFonts w:asciiTheme="majorHAnsi" w:hAnsiTheme="majorHAnsi" w:cstheme="majorBidi"/>
                <w:sz w:val="24"/>
                <w:szCs w:val="24"/>
                <w:lang w:val="af-ZA"/>
              </w:rPr>
              <w:t>30</w:t>
            </w:r>
            <w:r w:rsidR="00902CD3" w:rsidRPr="0018497D">
              <w:rPr>
                <w:rFonts w:asciiTheme="majorHAnsi" w:hAnsiTheme="majorHAnsi" w:cstheme="majorBidi"/>
                <w:sz w:val="24"/>
                <w:szCs w:val="24"/>
                <w:lang w:val="af-ZA"/>
              </w:rPr>
              <w:t xml:space="preserve"> – </w:t>
            </w:r>
            <w:r w:rsidRPr="0018497D">
              <w:rPr>
                <w:rFonts w:asciiTheme="majorHAnsi" w:hAnsiTheme="majorHAnsi" w:cstheme="majorBidi"/>
                <w:sz w:val="24"/>
                <w:szCs w:val="24"/>
                <w:lang w:val="af-ZA"/>
              </w:rPr>
              <w:t>0</w:t>
            </w:r>
            <w:r w:rsidR="0080123F" w:rsidRPr="0018497D">
              <w:rPr>
                <w:rFonts w:asciiTheme="majorHAnsi" w:hAnsiTheme="majorHAnsi" w:cstheme="majorBidi"/>
                <w:sz w:val="24"/>
                <w:szCs w:val="24"/>
                <w:lang w:val="af-ZA"/>
              </w:rPr>
              <w:t>9</w:t>
            </w:r>
            <w:r w:rsidR="00902CD3" w:rsidRPr="0018497D">
              <w:rPr>
                <w:rFonts w:asciiTheme="majorHAnsi" w:hAnsiTheme="majorHAnsi" w:cstheme="majorBidi"/>
                <w:sz w:val="24"/>
                <w:szCs w:val="24"/>
                <w:lang w:val="af-ZA"/>
              </w:rPr>
              <w:t>:</w:t>
            </w:r>
            <w:r w:rsidR="0080123F" w:rsidRPr="0018497D">
              <w:rPr>
                <w:rFonts w:asciiTheme="majorHAnsi" w:hAnsiTheme="majorHAnsi" w:cstheme="majorBidi"/>
                <w:sz w:val="24"/>
                <w:szCs w:val="24"/>
                <w:lang w:val="af-ZA"/>
              </w:rPr>
              <w:t>00</w:t>
            </w:r>
          </w:p>
        </w:tc>
        <w:tc>
          <w:tcPr>
            <w:tcW w:w="5250" w:type="dxa"/>
            <w:vAlign w:val="center"/>
          </w:tcPr>
          <w:p w14:paraId="50015D1D" w14:textId="289B0C12" w:rsidR="0080123F" w:rsidRPr="0018497D" w:rsidRDefault="0080123F"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 xml:space="preserve">Đón tiếp và hỗ trợ </w:t>
            </w:r>
            <w:r w:rsidR="00AE3757" w:rsidRPr="0018497D">
              <w:rPr>
                <w:rFonts w:asciiTheme="majorHAnsi" w:hAnsiTheme="majorHAnsi" w:cstheme="majorBidi"/>
                <w:sz w:val="24"/>
                <w:szCs w:val="24"/>
                <w:lang w:val="af-ZA"/>
              </w:rPr>
              <w:t xml:space="preserve">kỹ thuật cho </w:t>
            </w:r>
            <w:r w:rsidRPr="0018497D">
              <w:rPr>
                <w:rFonts w:asciiTheme="majorHAnsi" w:hAnsiTheme="majorHAnsi" w:cstheme="majorBidi"/>
                <w:sz w:val="24"/>
                <w:szCs w:val="24"/>
                <w:lang w:val="af-ZA"/>
              </w:rPr>
              <w:t>đại biểu tham gia hội thảo</w:t>
            </w:r>
            <w:r w:rsidR="00AE3757" w:rsidRPr="0018497D">
              <w:rPr>
                <w:rFonts w:asciiTheme="majorHAnsi" w:hAnsiTheme="majorHAnsi" w:cstheme="majorBidi"/>
                <w:sz w:val="24"/>
                <w:szCs w:val="24"/>
                <w:lang w:val="af-ZA"/>
              </w:rPr>
              <w:t xml:space="preserve"> trực tuyến</w:t>
            </w:r>
          </w:p>
        </w:tc>
        <w:tc>
          <w:tcPr>
            <w:tcW w:w="2490" w:type="dxa"/>
            <w:vAlign w:val="center"/>
          </w:tcPr>
          <w:p w14:paraId="5F5DF514" w14:textId="6E9D14C5" w:rsidR="0080123F" w:rsidRPr="0018497D" w:rsidRDefault="0080123F"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Ban tổ chức hội thảo</w:t>
            </w:r>
          </w:p>
        </w:tc>
      </w:tr>
      <w:tr w:rsidR="00C8404C" w:rsidRPr="0018497D" w14:paraId="16E7CD72" w14:textId="77777777" w:rsidTr="00BA1893">
        <w:tc>
          <w:tcPr>
            <w:tcW w:w="1696" w:type="dxa"/>
            <w:vAlign w:val="center"/>
          </w:tcPr>
          <w:p w14:paraId="0C5D00D2" w14:textId="732790B7" w:rsidR="0064159C" w:rsidRPr="0018497D" w:rsidRDefault="006B416C"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0</w:t>
            </w:r>
            <w:r w:rsidR="008D2F8C" w:rsidRPr="0018497D">
              <w:rPr>
                <w:rFonts w:asciiTheme="majorHAnsi" w:hAnsiTheme="majorHAnsi" w:cstheme="majorBidi"/>
                <w:sz w:val="24"/>
                <w:szCs w:val="24"/>
                <w:lang w:val="af-ZA"/>
              </w:rPr>
              <w:t xml:space="preserve">9:00 – </w:t>
            </w:r>
            <w:r w:rsidRPr="0018497D">
              <w:rPr>
                <w:rFonts w:asciiTheme="majorHAnsi" w:hAnsiTheme="majorHAnsi" w:cstheme="majorBidi"/>
                <w:sz w:val="24"/>
                <w:szCs w:val="24"/>
                <w:lang w:val="af-ZA"/>
              </w:rPr>
              <w:t>0</w:t>
            </w:r>
            <w:r w:rsidR="008D2F8C" w:rsidRPr="0018497D">
              <w:rPr>
                <w:rFonts w:asciiTheme="majorHAnsi" w:hAnsiTheme="majorHAnsi" w:cstheme="majorBidi"/>
                <w:sz w:val="24"/>
                <w:szCs w:val="24"/>
                <w:lang w:val="af-ZA"/>
              </w:rPr>
              <w:t>9:</w:t>
            </w:r>
            <w:r w:rsidR="002E6591" w:rsidRPr="0018497D">
              <w:rPr>
                <w:rFonts w:asciiTheme="majorHAnsi" w:hAnsiTheme="majorHAnsi" w:cstheme="majorBidi"/>
                <w:sz w:val="24"/>
                <w:szCs w:val="24"/>
                <w:lang w:val="af-ZA"/>
              </w:rPr>
              <w:t>10</w:t>
            </w:r>
          </w:p>
        </w:tc>
        <w:tc>
          <w:tcPr>
            <w:tcW w:w="5250" w:type="dxa"/>
            <w:vAlign w:val="center"/>
          </w:tcPr>
          <w:p w14:paraId="66F53594" w14:textId="558B2FFB" w:rsidR="008D2F8C" w:rsidRPr="0018497D" w:rsidRDefault="008D2F8C"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Phát biểu chào mừng</w:t>
            </w:r>
          </w:p>
        </w:tc>
        <w:tc>
          <w:tcPr>
            <w:tcW w:w="2490" w:type="dxa"/>
            <w:vAlign w:val="center"/>
          </w:tcPr>
          <w:p w14:paraId="68155EEE" w14:textId="4B02AB0E" w:rsidR="0064159C" w:rsidRPr="0018497D" w:rsidRDefault="001A5F67"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Đại diện LĐ Tổng cục GDNN và GIZ</w:t>
            </w:r>
          </w:p>
        </w:tc>
      </w:tr>
      <w:tr w:rsidR="006B416C" w:rsidRPr="0018497D" w14:paraId="55C5E2B2" w14:textId="77777777" w:rsidTr="00BA1893">
        <w:trPr>
          <w:trHeight w:val="2887"/>
        </w:trPr>
        <w:tc>
          <w:tcPr>
            <w:tcW w:w="1696" w:type="dxa"/>
            <w:vMerge w:val="restart"/>
            <w:vAlign w:val="center"/>
          </w:tcPr>
          <w:p w14:paraId="55C140FD" w14:textId="6509140B" w:rsidR="006B416C" w:rsidRPr="0018497D" w:rsidRDefault="006B416C"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09:10 – 09:50</w:t>
            </w:r>
          </w:p>
        </w:tc>
        <w:tc>
          <w:tcPr>
            <w:tcW w:w="5250" w:type="dxa"/>
            <w:vAlign w:val="center"/>
          </w:tcPr>
          <w:p w14:paraId="422F6369" w14:textId="77777777" w:rsidR="006B416C" w:rsidRPr="0018497D" w:rsidRDefault="006B416C"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 Bối cảnh tài nguyên giáo dục mở trên thế giới và tại Việt Nam</w:t>
            </w:r>
          </w:p>
          <w:p w14:paraId="71E71B0D" w14:textId="31DBA3F9" w:rsidR="006B416C" w:rsidRPr="0018497D" w:rsidRDefault="006B416C" w:rsidP="006874CE">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 Giới thiệu về nền tảng Tài nguyên Giáo dục Nghề nghiệp mở (OVETR) thí điểm: Quá trình xây dựng</w:t>
            </w:r>
            <w:r w:rsidR="00FB54FB" w:rsidRPr="0018497D">
              <w:rPr>
                <w:rFonts w:asciiTheme="majorHAnsi" w:hAnsiTheme="majorHAnsi" w:cstheme="majorBidi"/>
                <w:sz w:val="24"/>
                <w:szCs w:val="24"/>
                <w:lang w:val="af-ZA"/>
              </w:rPr>
              <w:t>,</w:t>
            </w:r>
            <w:r w:rsidRPr="0018497D">
              <w:rPr>
                <w:rFonts w:asciiTheme="majorHAnsi" w:hAnsiTheme="majorHAnsi" w:cstheme="majorBidi"/>
                <w:sz w:val="24"/>
                <w:szCs w:val="24"/>
                <w:lang w:val="af-ZA"/>
              </w:rPr>
              <w:t xml:space="preserve"> quan điểm về tài nguyên GDNN mở; Mô hình kiến trúc; Các tính năng nổi bật; Một số tồn tại, hạn chế và bài học</w:t>
            </w:r>
          </w:p>
        </w:tc>
        <w:tc>
          <w:tcPr>
            <w:tcW w:w="2490" w:type="dxa"/>
            <w:vMerge w:val="restart"/>
            <w:vAlign w:val="center"/>
          </w:tcPr>
          <w:p w14:paraId="380E6FE4" w14:textId="77777777" w:rsidR="006B416C" w:rsidRPr="0018497D" w:rsidRDefault="006B416C" w:rsidP="004C00EA">
            <w:pPr>
              <w:pStyle w:val="ListParagraph"/>
              <w:spacing w:line="360" w:lineRule="auto"/>
              <w:ind w:left="0"/>
              <w:jc w:val="both"/>
              <w:rPr>
                <w:rFonts w:asciiTheme="majorHAnsi" w:hAnsiTheme="majorHAnsi" w:cstheme="majorBidi"/>
                <w:sz w:val="24"/>
                <w:szCs w:val="24"/>
                <w:lang w:val="af-ZA"/>
              </w:rPr>
            </w:pPr>
          </w:p>
          <w:p w14:paraId="4A05A634" w14:textId="36961E20" w:rsidR="006B416C" w:rsidRPr="0018497D" w:rsidRDefault="006B416C"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Đại diện Công ty Cổ phần Tư vấn và Tích hợp Công nghệ D&amp;L</w:t>
            </w:r>
          </w:p>
        </w:tc>
      </w:tr>
      <w:tr w:rsidR="006B416C" w:rsidRPr="0018497D" w14:paraId="0EB11B4C" w14:textId="77777777" w:rsidTr="00BA1893">
        <w:trPr>
          <w:trHeight w:val="1114"/>
        </w:trPr>
        <w:tc>
          <w:tcPr>
            <w:tcW w:w="1696" w:type="dxa"/>
            <w:vMerge/>
            <w:vAlign w:val="center"/>
          </w:tcPr>
          <w:p w14:paraId="147D1227" w14:textId="119BF781" w:rsidR="006B416C" w:rsidRPr="0018497D" w:rsidRDefault="006B416C" w:rsidP="004C00EA">
            <w:pPr>
              <w:pStyle w:val="ListParagraph"/>
              <w:spacing w:line="360" w:lineRule="auto"/>
              <w:ind w:left="0"/>
              <w:jc w:val="both"/>
              <w:rPr>
                <w:rFonts w:asciiTheme="majorHAnsi" w:hAnsiTheme="majorHAnsi" w:cstheme="majorBidi"/>
                <w:sz w:val="24"/>
                <w:szCs w:val="24"/>
                <w:lang w:val="af-ZA"/>
              </w:rPr>
            </w:pPr>
          </w:p>
        </w:tc>
        <w:tc>
          <w:tcPr>
            <w:tcW w:w="5250" w:type="dxa"/>
            <w:vAlign w:val="center"/>
          </w:tcPr>
          <w:p w14:paraId="1D2E0B75" w14:textId="1E01DF43" w:rsidR="006B416C" w:rsidRPr="0018497D" w:rsidRDefault="002523FA" w:rsidP="002523FA">
            <w:pPr>
              <w:pStyle w:val="ListParagraph"/>
              <w:numPr>
                <w:ilvl w:val="0"/>
                <w:numId w:val="25"/>
              </w:numPr>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 xml:space="preserve">- </w:t>
            </w:r>
            <w:r w:rsidR="006B416C" w:rsidRPr="0018497D">
              <w:rPr>
                <w:rFonts w:asciiTheme="majorHAnsi" w:hAnsiTheme="majorHAnsi" w:cstheme="majorBidi"/>
                <w:sz w:val="24"/>
                <w:szCs w:val="24"/>
                <w:lang w:val="af-ZA"/>
              </w:rPr>
              <w:t xml:space="preserve">Đề xuất mô hình nền tảng OVETR cấp </w:t>
            </w:r>
            <w:r w:rsidR="00C3471F" w:rsidRPr="0018497D">
              <w:rPr>
                <w:rFonts w:asciiTheme="majorHAnsi" w:hAnsiTheme="majorHAnsi" w:cstheme="majorBidi"/>
                <w:sz w:val="24"/>
                <w:szCs w:val="24"/>
                <w:lang w:val="af-ZA"/>
              </w:rPr>
              <w:t>q</w:t>
            </w:r>
            <w:r w:rsidR="006B416C" w:rsidRPr="0018497D">
              <w:rPr>
                <w:rFonts w:asciiTheme="majorHAnsi" w:hAnsiTheme="majorHAnsi" w:cstheme="majorBidi"/>
                <w:sz w:val="24"/>
                <w:szCs w:val="24"/>
                <w:lang w:val="af-ZA"/>
              </w:rPr>
              <w:t>uốc gia: Mô hình kiến trúc đề xuất; Các tính năng đề xuất bổ sung; lộ trình xây dựng</w:t>
            </w:r>
          </w:p>
        </w:tc>
        <w:tc>
          <w:tcPr>
            <w:tcW w:w="2490" w:type="dxa"/>
            <w:vMerge/>
            <w:vAlign w:val="center"/>
          </w:tcPr>
          <w:p w14:paraId="0A7A3E35" w14:textId="77777777" w:rsidR="006B416C" w:rsidRPr="0018497D" w:rsidRDefault="006B416C" w:rsidP="004C00EA">
            <w:pPr>
              <w:pStyle w:val="ListParagraph"/>
              <w:spacing w:line="360" w:lineRule="auto"/>
              <w:ind w:left="0"/>
              <w:jc w:val="both"/>
              <w:rPr>
                <w:rFonts w:asciiTheme="majorHAnsi" w:hAnsiTheme="majorHAnsi" w:cstheme="majorBidi"/>
                <w:sz w:val="24"/>
                <w:szCs w:val="24"/>
                <w:lang w:val="af-ZA"/>
              </w:rPr>
            </w:pPr>
          </w:p>
        </w:tc>
      </w:tr>
      <w:tr w:rsidR="00C8404C" w:rsidRPr="0018497D" w14:paraId="595178D6" w14:textId="77777777" w:rsidTr="00BA1893">
        <w:tc>
          <w:tcPr>
            <w:tcW w:w="1696" w:type="dxa"/>
            <w:vAlign w:val="center"/>
          </w:tcPr>
          <w:p w14:paraId="3F1ACACE" w14:textId="3BA09E68" w:rsidR="00704DB5" w:rsidRPr="0018497D" w:rsidRDefault="00704DB5"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09:50 – 10:</w:t>
            </w:r>
            <w:r w:rsidR="00012DC1" w:rsidRPr="0018497D">
              <w:rPr>
                <w:rFonts w:asciiTheme="majorHAnsi" w:hAnsiTheme="majorHAnsi" w:cstheme="majorBidi"/>
                <w:sz w:val="24"/>
                <w:szCs w:val="24"/>
                <w:lang w:val="af-ZA"/>
              </w:rPr>
              <w:t>5</w:t>
            </w:r>
            <w:r w:rsidRPr="0018497D">
              <w:rPr>
                <w:rFonts w:asciiTheme="majorHAnsi" w:hAnsiTheme="majorHAnsi" w:cstheme="majorBidi"/>
                <w:sz w:val="24"/>
                <w:szCs w:val="24"/>
                <w:lang w:val="af-ZA"/>
              </w:rPr>
              <w:t>0</w:t>
            </w:r>
          </w:p>
        </w:tc>
        <w:tc>
          <w:tcPr>
            <w:tcW w:w="5250" w:type="dxa"/>
            <w:vAlign w:val="center"/>
          </w:tcPr>
          <w:p w14:paraId="01E324DF" w14:textId="1993AA4E" w:rsidR="00704DB5" w:rsidRPr="0018497D" w:rsidRDefault="006B416C"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Thảo luận</w:t>
            </w:r>
            <w:r w:rsidR="00C3471F" w:rsidRPr="0018497D">
              <w:rPr>
                <w:rFonts w:asciiTheme="majorHAnsi" w:hAnsiTheme="majorHAnsi" w:cstheme="majorBidi"/>
                <w:sz w:val="24"/>
                <w:szCs w:val="24"/>
                <w:lang w:val="af-ZA"/>
              </w:rPr>
              <w:t>, tư vấn và góp ý cho mô hình nền tảng OVETR cấp quốc gia</w:t>
            </w:r>
          </w:p>
        </w:tc>
        <w:tc>
          <w:tcPr>
            <w:tcW w:w="2490" w:type="dxa"/>
            <w:vAlign w:val="center"/>
          </w:tcPr>
          <w:p w14:paraId="61EAC7AB" w14:textId="77777777" w:rsidR="00C3471F" w:rsidRPr="0018497D" w:rsidRDefault="00C3471F"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Tổng cục GDNN chủ trì</w:t>
            </w:r>
          </w:p>
          <w:p w14:paraId="020A1EEF" w14:textId="1EAA35C8" w:rsidR="00704DB5" w:rsidRPr="0018497D" w:rsidRDefault="008A7985"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Chuyên gia</w:t>
            </w:r>
            <w:r w:rsidR="00DB005C" w:rsidRPr="0018497D">
              <w:rPr>
                <w:rFonts w:asciiTheme="majorHAnsi" w:hAnsiTheme="majorHAnsi" w:cstheme="majorBidi"/>
                <w:sz w:val="24"/>
                <w:szCs w:val="24"/>
                <w:lang w:val="af-ZA"/>
              </w:rPr>
              <w:t>, đại biểu góp ý</w:t>
            </w:r>
          </w:p>
        </w:tc>
      </w:tr>
      <w:tr w:rsidR="00C8404C" w:rsidRPr="0018497D" w14:paraId="4E9C2081" w14:textId="77777777" w:rsidTr="00BA1893">
        <w:tc>
          <w:tcPr>
            <w:tcW w:w="1696" w:type="dxa"/>
            <w:vAlign w:val="center"/>
          </w:tcPr>
          <w:p w14:paraId="3B70F43F" w14:textId="76AC0FCC" w:rsidR="0064159C" w:rsidRPr="0018497D" w:rsidRDefault="008D2F8C"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10:</w:t>
            </w:r>
            <w:r w:rsidR="00012DC1" w:rsidRPr="0018497D">
              <w:rPr>
                <w:rFonts w:asciiTheme="majorHAnsi" w:hAnsiTheme="majorHAnsi" w:cstheme="majorBidi"/>
                <w:sz w:val="24"/>
                <w:szCs w:val="24"/>
                <w:lang w:val="af-ZA"/>
              </w:rPr>
              <w:t>5</w:t>
            </w:r>
            <w:r w:rsidR="008F4567" w:rsidRPr="0018497D">
              <w:rPr>
                <w:rFonts w:asciiTheme="majorHAnsi" w:hAnsiTheme="majorHAnsi" w:cstheme="majorBidi"/>
                <w:sz w:val="24"/>
                <w:szCs w:val="24"/>
                <w:lang w:val="af-ZA"/>
              </w:rPr>
              <w:t>0</w:t>
            </w:r>
            <w:r w:rsidRPr="0018497D">
              <w:rPr>
                <w:rFonts w:asciiTheme="majorHAnsi" w:hAnsiTheme="majorHAnsi" w:cstheme="majorBidi"/>
                <w:sz w:val="24"/>
                <w:szCs w:val="24"/>
                <w:lang w:val="af-ZA"/>
              </w:rPr>
              <w:t xml:space="preserve"> – 11:00</w:t>
            </w:r>
          </w:p>
        </w:tc>
        <w:tc>
          <w:tcPr>
            <w:tcW w:w="5250" w:type="dxa"/>
            <w:vAlign w:val="center"/>
          </w:tcPr>
          <w:p w14:paraId="7756F338" w14:textId="22393BE7" w:rsidR="0064159C" w:rsidRPr="0018497D" w:rsidRDefault="00DB005C"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Kết luận</w:t>
            </w:r>
            <w:r w:rsidR="00913A23" w:rsidRPr="0018497D">
              <w:rPr>
                <w:rFonts w:asciiTheme="majorHAnsi" w:hAnsiTheme="majorHAnsi" w:cstheme="majorBidi"/>
                <w:sz w:val="24"/>
                <w:szCs w:val="24"/>
                <w:lang w:val="af-ZA"/>
              </w:rPr>
              <w:t xml:space="preserve"> </w:t>
            </w:r>
            <w:r w:rsidR="00B45E41" w:rsidRPr="0018497D">
              <w:rPr>
                <w:rFonts w:asciiTheme="majorHAnsi" w:hAnsiTheme="majorHAnsi" w:cstheme="majorBidi"/>
                <w:sz w:val="24"/>
                <w:szCs w:val="24"/>
                <w:lang w:val="af-ZA"/>
              </w:rPr>
              <w:t>và bế mạc</w:t>
            </w:r>
          </w:p>
        </w:tc>
        <w:tc>
          <w:tcPr>
            <w:tcW w:w="2490" w:type="dxa"/>
            <w:vAlign w:val="center"/>
          </w:tcPr>
          <w:p w14:paraId="5DBD9F7B" w14:textId="4F2CC987" w:rsidR="0064159C" w:rsidRPr="0018497D" w:rsidRDefault="00913A23" w:rsidP="004C00EA">
            <w:pPr>
              <w:pStyle w:val="ListParagraph"/>
              <w:spacing w:line="360" w:lineRule="auto"/>
              <w:ind w:left="0"/>
              <w:jc w:val="both"/>
              <w:rPr>
                <w:rFonts w:asciiTheme="majorHAnsi" w:hAnsiTheme="majorHAnsi" w:cstheme="majorBidi"/>
                <w:sz w:val="24"/>
                <w:szCs w:val="24"/>
                <w:lang w:val="af-ZA"/>
              </w:rPr>
            </w:pPr>
            <w:r w:rsidRPr="0018497D">
              <w:rPr>
                <w:rFonts w:asciiTheme="majorHAnsi" w:hAnsiTheme="majorHAnsi" w:cstheme="majorBidi"/>
                <w:sz w:val="24"/>
                <w:szCs w:val="24"/>
                <w:lang w:val="af-ZA"/>
              </w:rPr>
              <w:t>Tổng cục GDNN</w:t>
            </w:r>
          </w:p>
        </w:tc>
      </w:tr>
    </w:tbl>
    <w:p w14:paraId="4C6B3994" w14:textId="5C848F50" w:rsidR="0080726C" w:rsidRPr="00937231" w:rsidRDefault="0080726C" w:rsidP="54EF1ECE">
      <w:pPr>
        <w:spacing w:line="360" w:lineRule="auto"/>
        <w:jc w:val="both"/>
        <w:rPr>
          <w:rFonts w:asciiTheme="majorHAnsi" w:hAnsiTheme="majorHAnsi" w:cstheme="majorBidi"/>
          <w:sz w:val="24"/>
          <w:szCs w:val="24"/>
          <w:lang w:val="af-ZA"/>
        </w:rPr>
      </w:pPr>
    </w:p>
    <w:sectPr w:rsidR="0080726C" w:rsidRPr="00937231" w:rsidSect="00F27208">
      <w:headerReference w:type="default" r:id="rId11"/>
      <w:pgSz w:w="11906" w:h="16838"/>
      <w:pgMar w:top="232" w:right="1134" w:bottom="993"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F8E86" w14:textId="77777777" w:rsidR="00772C25" w:rsidRDefault="00772C25">
      <w:r>
        <w:separator/>
      </w:r>
    </w:p>
  </w:endnote>
  <w:endnote w:type="continuationSeparator" w:id="0">
    <w:p w14:paraId="48FB14A4" w14:textId="77777777" w:rsidR="00772C25" w:rsidRDefault="00772C25">
      <w:r>
        <w:continuationSeparator/>
      </w:r>
    </w:p>
  </w:endnote>
  <w:endnote w:type="continuationNotice" w:id="1">
    <w:p w14:paraId="1A88618A" w14:textId="77777777" w:rsidR="00772C25" w:rsidRDefault="00772C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DD159" w14:textId="77777777" w:rsidR="00772C25" w:rsidRDefault="00772C25">
      <w:r>
        <w:separator/>
      </w:r>
    </w:p>
  </w:footnote>
  <w:footnote w:type="continuationSeparator" w:id="0">
    <w:p w14:paraId="17D85B96" w14:textId="77777777" w:rsidR="00772C25" w:rsidRDefault="00772C25">
      <w:r>
        <w:continuationSeparator/>
      </w:r>
    </w:p>
  </w:footnote>
  <w:footnote w:type="continuationNotice" w:id="1">
    <w:p w14:paraId="0B7BC7D3" w14:textId="77777777" w:rsidR="00772C25" w:rsidRDefault="00772C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04A23" w14:textId="04D3BCCF" w:rsidR="00A85B01" w:rsidRDefault="00820E78">
    <w:pPr>
      <w:pStyle w:val="Header"/>
    </w:pPr>
    <w:r w:rsidRPr="00A85B01">
      <w:rPr>
        <w:rFonts w:ascii="Calibri" w:hAnsi="Calibri" w:cs="Calibri"/>
        <w:noProof/>
        <w:szCs w:val="24"/>
        <w:lang w:val="cy-GB"/>
      </w:rPr>
      <mc:AlternateContent>
        <mc:Choice Requires="wpg">
          <w:drawing>
            <wp:inline distT="0" distB="0" distL="0" distR="0" wp14:anchorId="49FF148F" wp14:editId="45BB152A">
              <wp:extent cx="6016625" cy="1518285"/>
              <wp:effectExtent l="0" t="0" r="3175" b="5715"/>
              <wp:docPr id="1" name="Group 1"/>
              <wp:cNvGraphicFramePr/>
              <a:graphic xmlns:a="http://schemas.openxmlformats.org/drawingml/2006/main">
                <a:graphicData uri="http://schemas.microsoft.com/office/word/2010/wordprocessingGroup">
                  <wpg:wgp>
                    <wpg:cNvGrpSpPr/>
                    <wpg:grpSpPr>
                      <a:xfrm>
                        <a:off x="0" y="0"/>
                        <a:ext cx="6016625" cy="1518285"/>
                        <a:chOff x="0" y="-259103"/>
                        <a:chExt cx="6066452" cy="1531555"/>
                      </a:xfrm>
                    </wpg:grpSpPr>
                    <pic:pic xmlns:pic="http://schemas.openxmlformats.org/drawingml/2006/picture">
                      <pic:nvPicPr>
                        <pic:cNvPr id="3" name="Picture 3" descr="A picture containing text&#10;&#10;Description automatically generated"/>
                        <pic:cNvPicPr>
                          <a:picLocks noChangeAspect="1"/>
                        </pic:cNvPicPr>
                      </pic:nvPicPr>
                      <pic:blipFill rotWithShape="1">
                        <a:blip r:embed="rId1"/>
                        <a:srcRect l="-1" r="50985"/>
                        <a:stretch/>
                      </pic:blipFill>
                      <pic:spPr bwMode="auto">
                        <a:xfrm>
                          <a:off x="0" y="-259103"/>
                          <a:ext cx="3099460" cy="1531533"/>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descr="A picture containing text&#10;&#10;Description automatically generated"/>
                        <pic:cNvPicPr>
                          <a:picLocks noChangeAspect="1"/>
                        </pic:cNvPicPr>
                      </pic:nvPicPr>
                      <pic:blipFill rotWithShape="1">
                        <a:blip r:embed="rId1"/>
                        <a:srcRect l="56276" r="3996"/>
                        <a:stretch/>
                      </pic:blipFill>
                      <pic:spPr bwMode="auto">
                        <a:xfrm>
                          <a:off x="3765259" y="-175974"/>
                          <a:ext cx="2301193" cy="1448426"/>
                        </a:xfrm>
                        <a:prstGeom prst="rect">
                          <a:avLst/>
                        </a:prstGeom>
                        <a:ln>
                          <a:noFill/>
                        </a:ln>
                        <a:extLst>
                          <a:ext uri="{53640926-AAD7-44D8-BBD7-CCE9431645EC}">
                            <a14:shadowObscured xmlns:a14="http://schemas.microsoft.com/office/drawing/2010/main"/>
                          </a:ext>
                        </a:extLst>
                      </pic:spPr>
                    </pic:pic>
                  </wpg:wgp>
                </a:graphicData>
              </a:graphic>
            </wp:inline>
          </w:drawing>
        </mc:Choice>
        <mc:Fallback xmlns:arto="http://schemas.microsoft.com/office/word/2006/arto">
          <w:pict>
            <v:group w14:anchorId="1C1D8D8D" id="Group 1" o:spid="_x0000_s1026" style="width:473.75pt;height:119.55pt;mso-position-horizontal-relative:char;mso-position-vertical-relative:line" coordorigin=",-2591" coordsize="60664,1531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w7n3Vtf&#10;ZOCyO6N57kwO0dtYinNXltxbnrKegoaWJeWkqKurkip4I1H1Z3UD+vv3XuqHPlj/AMKKfhX0Scnt&#10;3pSHPfKPfdIjRRtsxv4ZteKcfRJ9x1sEjVKWIYSY2ir4W5XzI17WCE9e61m/lZ/PP+fvyefI4eg7&#10;JXoLr2tDQLsno4S4mZ4tTafvNwNLLuCokaNgkqxVdPSygX+0W5Hu4QDr3VPdTU1NbU1FZWVE9XWV&#10;c71NVVVLtJJLJIxd5JHclnd2JLMSSSSSb+79e6w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APyB+U3x4+K+1TvP5B9vbK6twjqxoF3HVqK2vZAWaLGYuAT&#10;ZPKThQSYqSCaQAFitgSPUr17rWU+Xv8AwpzoaZsptT4UdRfxJ1vTw9u91o8cFwyhpcftiinSeRGT&#10;UYZq2thZW0mWgYAoXAnr17rWQ+SHzI+T3y5zw3B8iO6N6dlyw1X3mOwuUqFp8NQyaXTXjsFQpS4f&#10;HvokZS1PTRsykh2a593Ap17os/vf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q+Wf8AMN+Inwmxnn7/AO38HgNyT0n3eI64&#10;wYbK7mrlKs0Rhw1EJamCCYqVSqq/tqPV6WqV97Ar17rVL+Y3/ClT5BdnNk9p/EXZdD8f9mzI9Ku/&#10;t1LTZnd9QhKESwROsuCwhZNaPGI8lKLrJDWxOABcJ69e61zOweyOwe2d15PfXaG9919h7zzUvlyu&#10;6d6V9Vkq+c3JAkqquWWZlW5Crq0oOFAHHtwCnXukX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Uo/PT+aZjOif&#10;kf0L8Y+qMhisjuOt7g2tL8htwNomjw+36jLUX3GAgJJjjy+SopDJUStf7OlKKEaap10sac1c8rtd&#10;5BY25BYyxfUNx0Rl1qg/pMOJ/CPmcZ6fd0+6FN7h8rbxzbvKSJAm2bgNmhFVa6vUt5dNw3mYIpFC&#10;oo/tZamoWOkl13uS+sC+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Zm3Ht5GZH&#10;z2GR0Yq6NVQAgjgggvcEH20ZkH4l/aOlAtZT+B/95P8Am64/3l25/wA9BhP/ADrg/wCvnv3jp/Ev&#10;7R176SX+B/8AeT/m6k0uaw9dKIKLLYysnKlhDSzxSPYfU6Ucmw/Puyyq+AQfsI6q9vJGKsrAepBA&#10;/mOnL3fpn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&#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&#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o33wC7JPUnzU+Mu+mIWloe38RhcrI&#10;W06KDM1AwuQkvaxMdDkJWCmwYjSWUHUBDyne/u/craXyEyA/6VzoP8mPUIfeU5V/rpyDv23/AIm2&#10;24mjFK1ltU+qjH5yQKK+Va0NKdfRS95f9fMN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mpqmoo6iCso55qWrpZkqaWqpnZJI5EYMkkbqQyOjAFWBBBAIN/ewSpqMEcD03NClwjRyKGVgVZ&#10;WAKspFCCDUEEGhBwR19MLpzsCh7Y6j6u7Rxkqz4/sbrzDb5o5FUpePK46mrlujBWjYCexQgMpBVg&#10;CCBmlt12L+3inXhJGjj/AGyhv8vXyh878tycm71f7RMKPZXt1aOKg91vM8RyCQfgwQSDxBp0JHtb&#10;0F+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fY&#10;/k8dkv2V/L26HnqpopclsqjyfW2QWIg+NcNlKunoEYDlX/hJpGIPJ1X+hHvKr28vfrdogJ4oGjP+&#10;0Ygf8Zp185H33uVRyp7mbwqAhLp4L5K+ZureOSQj5eN4oH2U8urOPY26xO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&#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ts/wDCc7se&#10;LJdL/IbqV5mNTs7szHdgQxPf/M7hxYx50E8FVl22SwH6TICf1i8/ez14Htri380kWT8pF0/9Y+uL&#10;f96Fys1pv+zb0B23NhNZkj+OyuDNn5kXwoTxAp5dbG/uYuuXf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vn/AOE+HYs+2/l5&#10;v7r6WeJMZ2V01WSJAxIZ8jhchQVdKV5swShmr7ra/IYMApDSp7SXhh3CSHykhP8AvSMpH8i3XOb+&#10;8w5XXdOSrLcwCZLHc41r5CG6hmjev2yJDQ1+VDUEblPvIzrhh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2Qv5FvwI3zlexcB83d8NkdqbK2YmSx/UmMZPHPuGsr8fWYevyDa+Uw1JSVk8KMFvVVLHQ6x0&#10;ziWZPa7lSWSZdzlqqJqEQ85CylCf9KASPmfkM8sf7wv7x+32m2Te3+3aLi6uTA+5SVqlnHDNFcxx&#10;CnGd3iRmFf0oxkFpBo2zvc+dcZe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oo&#10;1R8bo852nuLO5h1p9kz5AZeno6Vws1VNOFmngOm5gp1nZwzCzFbLHpJLJzcv/uLQ82+4e5b1ubKm&#10;xy3C3kdvE+ma7nnVZZompmKETGTUVIZlIWPRlkyEh96G2vYbe1txqvVjMTOwqkSISitn4nKBaDgD&#10;UtXgxr6Kio8bSU9Bj6WnoqGkhWClpKVFjjjRRZURFAVVA/AHvopte122yW0dnZxRwQQoscUMSLHF&#10;FGgoqoqAKqgCgAAA6gK5upL2RpZmZ3clmdiWZmPEknJPUr2v6Y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3f+Vb/AC08380d+x9g9iUtfhvj&#10;dsHMINy5CMmKbcdfDolG38dJ+pYSCpyFSnMMDeGJkqZkkhkHkXktuZJfGmBFvGe48DIwzoHy/iPk&#10;MDJqMJvvhfett/Yjbjte1sku+XkR8BD3LYwtVfqZRwLcfAjOGca3BjQq+8HgcDhNrYTEba21icdg&#10;dvbfxkGGweExEMdPS0lJTRrDT01NBEqxwwQxIqIigKqgAAAe8m4olgUIgCqoCqoFAABQAAcAOvn8&#10;3HcZ93uJLq6keaaZ3lllkYvJJI7Fmd2YkszEkkkkkmp6dvbnSP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sf/lx/y89+fOntCOKW&#10;HKba6J2dkI37S7FiULYaRKmFxDSo0VRmqxCt+HjooH+6qAb08FUMeTuUJeaJ/NYEP6sn89K14sf2&#10;KMnyBxZ+9J95rbvu87QSpjn3e6Q/u+yJr56TcThSCsCGtMhpnHhoRSR497nrXrfZPUGw9q9Zdcbf&#10;odrbI2VhocFt3B48EJDBCtgWdi0k08rXkmmkZpZpWeWV3kdmOUtlZRbdEsEKhUQBVUeQH+E+ZJyT&#10;k56+dzmnmi/513G43bdJnuLq6laaeZ+Lu5rgCgVR8KooCooCqAoAC49quiD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0e/wCAvwQ7I+c/bVLt&#10;TAxV23+s9u1MNZ2n2V4Q0GLo2JYU1MZLR1GXrVQpSwXNvVPKogikPsU8qcrTc0XAjSqxrQyyUwq+&#10;g9WPkPzOAesdPvI/eL2v7vWyteXBSa/nVl2+x1UaeQY1vTKwRkgyPiuEU62HW+P0d0d1l8c+sttd&#10;R9R7apNr7L2vSeGkpIfVNUTNY1FdXVBAkq6+rkGued7s7Gw0oqquVG2bZBs8C29uoVFGB5k+ZJ8y&#10;fM9fOrz/AM/7t7n7tPvW9TtcXVw1WY4VFHwxxrwSNB2oi4A+dSRa9r+gZ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mjLbfwOfiMGdwmIzUBUKYctTQ1KWDBwNMyOLB1Df64B+o9tyQ&#10;pNh1DfaAf8PS+x3S62ttVtNLC3rFI8Z4U4oR5Gn2Y6jYjaW1dvsXwO2dv4RixctiKKmpiSV0k3hj&#10;TkrwT+Rx9PdY7eOH4FVfsUD/AADp6/32+3UUurieby/VlkkwDX8bHzz9vSg9vdFX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Ip/M6/wC3fPy//wDEFZz/ANxj7IOaf+SfP/pP8o6yb+5h/wBPX5V/6XVl/wBXR182r3j9&#10;19hvVkv8oH/t5L8UP/D7rP8A3RZb2e8s/wDJQg/5qD/L1h39/wD/AOnO8z/88UP/AGm2vX0W/eQf&#10;XyN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J/94v9fdR0JvSn/M5epP8AxJuB/wDdrSe7JxH2&#10;joFe5X/Kubr/ANK2+/7RZevqZ+8nuviM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iKfzOv+3fPy/8A/EFZ&#10;z/3GPsg5p/5J8/8ApP8AKOsm/uYf9PX5V/6XVl/1dHXzaveP3X2G9WS/ygf+3kvxQ/8AD7rP/dFl&#10;vZ7yz/yUIP8AmoP8vWHf3/8A/pzvM/8AzxQ/9ptr19Fv3kH18jf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yf/AHi/191HQm9Kf8zl6k/8Sbgf/drSe7JxH2joFe5X/Kubr/0rb7/tFl6+pn7ye6+I&#10;z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fL0/2V35M/wDeOvev/oI7g/8Arf7xo+jm/wB9v/vLf5uvtZ/17uS/+j/s&#10;v/c1sf8Arf0IvT/xn+R9D231bXV3x+7uo6Kj7GwlVWVlVtTPRxRRR5OleSSSR6AIkaICzMxAUAkk&#10;Ae7JZTVH6b8R+Fv83QP9wvebk+62Dc4ot92Z3fb71URdzsmZma2kAVQJySSTQAZJwOvpje8levjW&#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VQ98/yavh98kO3d7929oVHbuR31v8A&#10;yUeSztRjs9FT04MFNBRU0NPAMc3igpqSmihjUsxCIupmNyZT2H3h3nlu0jsrUwrFECFBiDHuYsSS&#10;TkksSft6g/mr7vPLPOm4TbnuEU73E5UyMLiRAdCLGoCqQAAqKB9manPSm+Mf8o/4dfE3tfHd0dZ4&#10;HeeT3xhMXV43A1W+cnHk4KB61FhmrKSH7ODxV32xkgWXUSsM8ygXcEJuZvdjeebLU2V1IgiZlZhG&#10;mgtpyAxBytaGnqAfLpXyX7Cctcg3y7jt9u4nRHRHlleXRrFCyhydLaarqGdLMODHqzj3GvUy9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&#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&#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tY/8AnWfzV5Nkwbj+G/xv3Ho3hXU7&#10;4nvXsfCzMHxFPKiF9t4qoiIH8SqonK5GdW/yOImjS9XJOaKGPcbnn6bVt1m3ecTSA/CD+BT/ABH8&#10;R8h28a6ep/3GPuijmBoeduZ4a2qMJNqspFBFy6kgXMyt/oSEVgQj9Vv1T+kqibUf9wN12R6tU/kl&#10;/wDbzr4zf+Tn/wC++3X7HHtv/wAlq3/5vf8AViXrEf79n/Tqt8/6lv8A3d9v63/PeVHXzr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&#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&#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oJO9+6dmfHXqPe/dXYf8W/uX19i0zG4D&#10;goFqasQvUQ0wMMDSQiVhJOpI1j03IuRYmuybPNzBdxWdvp8SVtKajpWtCcnNOHRLzFv9vytYzbjd&#10;lhDbxmSUqpZgi8SAMmnoM9VP/wDQQJ8AP+O3dP8A6Dcf/wBc/cq/6wXMP8MH/OYf5uoI/wCCu5N/&#10;5SLj/slm/wA3Xv8AoIE+AH/Hbun/ANBuP/65+/f6wXMP8MH/ADmH+br3/BXcm/8AKRcf9ks3+bq7&#10;GhrIshRUdfT6xBXUsdZCJBZtEqB11AE2Nm55PuF2XQSD5Gn7Osj0YOAw8wD+3qV7r1b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WOaGKoilgnijn&#10;gnjaGaGZQyOjAqysrAhlYGxB4I4PvRFcHqyOYyGUkEEEEGhBGQQR59MX90dqf88xt7/zipv+vXtv&#10;wE/hX9g6X/vi7/3/ADf85H/6C69/dHan/PMbe/8AOKm/69e/eAn8K/sHXv3xd/7/AJv+cj/9BdP0&#10;cccMccUUaRRRII4oowFVVUWVVUWAUAWAHAHtwCnSBmLkkkkk1JOSSeufvfVe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qu3+bN/27p+VX&#10;/iP4f/dvjfcge1f/ACsNj/zXH/HW6iv3w/5VHdv+eKX/AAdfPJ99EOuNfXvfuvdfUq2r/wAextz/&#10;ALUNH/7jx++Wk/xt/pj/AIeu8Vv/AGa/6Vf8A6fvbXT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ajX/ClP/mavxb/8R9uL/wB2&#10;WP8AeWn3av8Ace//AOakH/HZeuf/AN9r/cjaP+ad7/x6261nPeTnWC/VyX8hz/t4tsD/AMR/ur/3&#10;UTe4X9+/+Vef/mvB/wAePWUH3Rf+VuH/ADxXP+GLre294L9dSO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qbP58n/AG7q39/4kHav/u2i9zB7Ff8AKyQf805/+rTdY8/e&#10;m/5Uq9/5qWn/AGlQ9aJXvPDrk70IHU3/ADNTrT/xIGG/92NN7K98/wBwrj/mhL/1bboTclf8lmw/&#10;57bX/q+nX1CPfMPruF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qu3+bN/27p+VX/iP4f/AHb433IHtX/ysNj/AM1x/wAdbqK/&#10;fD/lUd2/54pf8HXzyffRDrjX1737r3X1Ktq/8extz/tQ0f8A7jx++Wk/xt/pj/h67xW/9mv+lX/A&#10;On7210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Wo1/wpT/AOZq/Fv/AMR9uL/3ZY/3lp92r/ce/wD+akH/AB2Xrn/99r/cjaP+&#10;ad7/AMetutZz3k51gv1cl/Ic/wC3i2wP/Ef7q/8AdRN7hf37/wCVef8A5rwf8ePWUH3Rf+VuH/PF&#10;c/4Yut7b3gv11I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ps/nyf&#10;9u6t/f8AiQdq/wDu2i9zB7Ff8rJB/wA05/8Aq03WPP3pv+VKvf8Ampaf9pUPWiV7zw65O9CB1N/z&#10;NTrT/wASBhv/AHY03sr3z/cK4/5oS/8AVtuhNyV/yWbD/nttf+r6dfUI98w+u4X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uf/AD3/AOXL8pPnluD40V/xz2ttzcVN&#10;1lh910e7Hz2ZoMUYpMtPgHoxEK2WMzh1x82opcJZb/qHu6tp691r/wD/AEDx/wAzr/n2XXf/AKGG&#10;D/8Aqn3bWOvde/6B4/5nX/Psuu//AEMMH/8AVPv2sde62hv5HHwp79+DXxw7U62+Q2Awm3t1bq7u&#10;n3xhqXBZOkykT4+TA4OgWR5qOSRI5PuaGUaGIawDfRh7oxr17q6r3X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ghqqaoeojp6mCeSkm+3qkhdWMcmkNokCklH0sDY2NiDaxHvQYHh5cervE0YBY&#10;EBhVagiorSo9RUdZ/e+qde9+691737r3Xvfuvde9+691737r3Xvfuvde9+691737r3Xvfuvde9+6&#10;91gqqqloaeasramCjpKaMy1FVVOsccaDks7uQqqPySQB70zBRU4HqenIomnYIgLMTQKoJJJ8gBkn&#10;rP7303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o1ZRUeRppKPIUlLXUk1vNS1kaSxvpYOupHD&#10;K2llBFxwQCOR7917pHYTq/rPbVYMjtzrvYu38gtgtdhMRj6SYWYMLSwU8bizAEc8EA/X37r3S6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klkNgbEyzpJldk7RybxavG+QxtH&#10;MV1EFtJkhYjUQL2+tufbD2sUnxIp+1Qf8nRtb79fWgIiuJ0rSuiaRa0+xh054rbe3cEqJhMBhcOs&#10;UZiiXFUsFOFRjqZVEMaWUtyQOCefd0hSL4VA+wAf4Okt1uNxfEmaWSQk1Ot2ep4V7ienr250j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A picture containing text&#10;&#10;Description automatically generated" style="position:absolute;top:-2591;width:30994;height:15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">
                <v:imagedata r:id="rId2" o:title="A picture containing text&#10;&#10;Description automatically generated" cropleft="-1f" cropright="33414f"/>
              </v:shape>
              <v:shape id="Picture 6" o:spid="_x0000_s1028" type="#_x0000_t75" alt="A picture containing text&#10;&#10;Description automatically generated" style="position:absolute;left:37652;top:-1759;width:23012;height:14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">
                <v:imagedata r:id="rId2" o:title="A picture containing text&#10;&#10;Description automatically generated" cropleft="36881f" cropright="2619f"/>
              </v:shape>
              <w10:anchorlock/>
            </v:group>
          </w:pict>
        </mc:Fallback>
      </mc:AlternateContent>
    </w:r>
  </w:p>
  <w:p w14:paraId="64F08C70" w14:textId="77777777" w:rsidR="00A85B01" w:rsidRDefault="00A85B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52CF"/>
    <w:multiLevelType w:val="hybridMultilevel"/>
    <w:tmpl w:val="3CA4CBE6"/>
    <w:lvl w:ilvl="0" w:tplc="1622669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D791F"/>
    <w:multiLevelType w:val="multilevel"/>
    <w:tmpl w:val="D01A0E2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 w15:restartNumberingAfterBreak="0">
    <w:nsid w:val="04961D6F"/>
    <w:multiLevelType w:val="hybridMultilevel"/>
    <w:tmpl w:val="DAB4C85E"/>
    <w:lvl w:ilvl="0" w:tplc="269EC806">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5BA712F"/>
    <w:multiLevelType w:val="hybridMultilevel"/>
    <w:tmpl w:val="CD7EE6BE"/>
    <w:lvl w:ilvl="0" w:tplc="04070001">
      <w:start w:val="1"/>
      <w:numFmt w:val="bullet"/>
      <w:lvlText w:val=""/>
      <w:lvlJc w:val="left"/>
      <w:pPr>
        <w:ind w:left="284" w:hanging="284"/>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2200A9B"/>
    <w:multiLevelType w:val="hybridMultilevel"/>
    <w:tmpl w:val="F89ACA44"/>
    <w:lvl w:ilvl="0" w:tplc="5320679C">
      <w:start w:val="1"/>
      <w:numFmt w:val="bullet"/>
      <w:lvlText w:val=""/>
      <w:lvlJc w:val="left"/>
      <w:pPr>
        <w:ind w:left="567" w:hanging="283"/>
      </w:pPr>
      <w:rPr>
        <w:rFonts w:ascii="Wingdings" w:hAnsi="Wingdings" w:hint="default"/>
        <w:color w:val="C80F0F"/>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F0B0D9E"/>
    <w:multiLevelType w:val="hybridMultilevel"/>
    <w:tmpl w:val="0A98A8BA"/>
    <w:lvl w:ilvl="0" w:tplc="19FACDA6">
      <w:start w:val="5"/>
      <w:numFmt w:val="bullet"/>
      <w:lvlText w:val="-"/>
      <w:lvlJc w:val="left"/>
      <w:pPr>
        <w:ind w:left="720" w:hanging="360"/>
      </w:pPr>
      <w:rPr>
        <w:rFonts w:ascii="Calibri" w:eastAsia="Times New Roman"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04E0EAA"/>
    <w:multiLevelType w:val="hybridMultilevel"/>
    <w:tmpl w:val="630407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0C750F"/>
    <w:multiLevelType w:val="hybridMultilevel"/>
    <w:tmpl w:val="22A8D03C"/>
    <w:lvl w:ilvl="0" w:tplc="38C2DFC8">
      <w:start w:val="1"/>
      <w:numFmt w:val="bullet"/>
      <w:lvlText w:val=""/>
      <w:lvlJc w:val="left"/>
      <w:pPr>
        <w:ind w:left="284" w:hanging="284"/>
      </w:pPr>
      <w:rPr>
        <w:rFonts w:ascii="Wingdings" w:hAnsi="Wingdings" w:hint="default"/>
        <w:color w:val="C80F0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13F33DD"/>
    <w:multiLevelType w:val="hybridMultilevel"/>
    <w:tmpl w:val="A9D038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44545D"/>
    <w:multiLevelType w:val="hybridMultilevel"/>
    <w:tmpl w:val="8116C2D8"/>
    <w:lvl w:ilvl="0" w:tplc="01C88EBC">
      <w:start w:val="1"/>
      <w:numFmt w:val="bullet"/>
      <w:lvlText w:val="-"/>
      <w:lvlJc w:val="left"/>
      <w:pPr>
        <w:ind w:left="284" w:hanging="284"/>
      </w:pPr>
      <w:rPr>
        <w:rFonts w:ascii="Arial" w:hAnsi="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6776E09"/>
    <w:multiLevelType w:val="hybridMultilevel"/>
    <w:tmpl w:val="544A1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0474C"/>
    <w:multiLevelType w:val="hybridMultilevel"/>
    <w:tmpl w:val="DFF0BA12"/>
    <w:lvl w:ilvl="0" w:tplc="0407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CFE43FC"/>
    <w:multiLevelType w:val="multilevel"/>
    <w:tmpl w:val="E87EA8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3859B6"/>
    <w:multiLevelType w:val="hybridMultilevel"/>
    <w:tmpl w:val="B3069BA8"/>
    <w:lvl w:ilvl="0" w:tplc="5320679C">
      <w:start w:val="1"/>
      <w:numFmt w:val="bullet"/>
      <w:lvlText w:val=""/>
      <w:lvlJc w:val="left"/>
      <w:pPr>
        <w:ind w:left="1004" w:hanging="360"/>
      </w:pPr>
      <w:rPr>
        <w:rFonts w:ascii="Wingdings" w:hAnsi="Wingdings" w:hint="default"/>
        <w:color w:val="C80F0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F1F034B"/>
    <w:multiLevelType w:val="hybridMultilevel"/>
    <w:tmpl w:val="76A41476"/>
    <w:lvl w:ilvl="0" w:tplc="11EC06D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7B4E39"/>
    <w:multiLevelType w:val="hybridMultilevel"/>
    <w:tmpl w:val="7136B26E"/>
    <w:lvl w:ilvl="0" w:tplc="5320679C">
      <w:start w:val="1"/>
      <w:numFmt w:val="bullet"/>
      <w:lvlText w:val=""/>
      <w:lvlJc w:val="left"/>
      <w:pPr>
        <w:ind w:left="720" w:hanging="360"/>
      </w:pPr>
      <w:rPr>
        <w:rFonts w:ascii="Wingdings" w:hAnsi="Wingdings" w:hint="default"/>
        <w:color w:val="C80F0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5C2400"/>
    <w:multiLevelType w:val="hybridMultilevel"/>
    <w:tmpl w:val="B20E6DB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7" w15:restartNumberingAfterBreak="0">
    <w:nsid w:val="48FD5978"/>
    <w:multiLevelType w:val="hybridMultilevel"/>
    <w:tmpl w:val="579C6A34"/>
    <w:lvl w:ilvl="0" w:tplc="67EC483E">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CF69E1"/>
    <w:multiLevelType w:val="hybridMultilevel"/>
    <w:tmpl w:val="3456342E"/>
    <w:lvl w:ilvl="0" w:tplc="5320679C">
      <w:start w:val="1"/>
      <w:numFmt w:val="bullet"/>
      <w:lvlText w:val=""/>
      <w:lvlJc w:val="left"/>
      <w:pPr>
        <w:ind w:left="720" w:hanging="360"/>
      </w:pPr>
      <w:rPr>
        <w:rFonts w:ascii="Wingdings" w:hAnsi="Wingdings" w:hint="default"/>
        <w:color w:val="C80F0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506606"/>
    <w:multiLevelType w:val="hybridMultilevel"/>
    <w:tmpl w:val="828E1F02"/>
    <w:lvl w:ilvl="0" w:tplc="38C2DFC8">
      <w:start w:val="1"/>
      <w:numFmt w:val="bullet"/>
      <w:lvlText w:val=""/>
      <w:lvlJc w:val="left"/>
      <w:pPr>
        <w:ind w:left="284" w:hanging="284"/>
      </w:pPr>
      <w:rPr>
        <w:rFonts w:ascii="Wingdings" w:hAnsi="Wingdings" w:hint="default"/>
        <w:color w:val="C80F0F"/>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CC12632"/>
    <w:multiLevelType w:val="hybridMultilevel"/>
    <w:tmpl w:val="16F4044E"/>
    <w:lvl w:ilvl="0" w:tplc="5320679C">
      <w:start w:val="1"/>
      <w:numFmt w:val="bullet"/>
      <w:lvlText w:val=""/>
      <w:lvlJc w:val="left"/>
      <w:pPr>
        <w:ind w:left="1004" w:hanging="360"/>
      </w:pPr>
      <w:rPr>
        <w:rFonts w:ascii="Wingdings" w:hAnsi="Wingdings" w:hint="default"/>
        <w:color w:val="C80F0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6EC544AB"/>
    <w:multiLevelType w:val="hybridMultilevel"/>
    <w:tmpl w:val="07B61E1E"/>
    <w:lvl w:ilvl="0" w:tplc="760067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C27857"/>
    <w:multiLevelType w:val="hybridMultilevel"/>
    <w:tmpl w:val="D44A9F3C"/>
    <w:lvl w:ilvl="0" w:tplc="16A2AEA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972916"/>
    <w:multiLevelType w:val="hybridMultilevel"/>
    <w:tmpl w:val="56B4AB30"/>
    <w:lvl w:ilvl="0" w:tplc="87B6EBDE">
      <w:start w:val="1"/>
      <w:numFmt w:val="decimal"/>
      <w:lvlText w:val="%1."/>
      <w:lvlJc w:val="left"/>
      <w:pPr>
        <w:ind w:left="284" w:hanging="284"/>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471244969">
    <w:abstractNumId w:val="21"/>
  </w:num>
  <w:num w:numId="2" w16cid:durableId="196238525">
    <w:abstractNumId w:val="0"/>
  </w:num>
  <w:num w:numId="3" w16cid:durableId="217670744">
    <w:abstractNumId w:val="10"/>
  </w:num>
  <w:num w:numId="4" w16cid:durableId="38600831">
    <w:abstractNumId w:val="11"/>
  </w:num>
  <w:num w:numId="5" w16cid:durableId="476145915">
    <w:abstractNumId w:val="8"/>
  </w:num>
  <w:num w:numId="6" w16cid:durableId="504516501">
    <w:abstractNumId w:val="11"/>
  </w:num>
  <w:num w:numId="7" w16cid:durableId="1375227561">
    <w:abstractNumId w:val="6"/>
  </w:num>
  <w:num w:numId="8" w16cid:durableId="1245991711">
    <w:abstractNumId w:val="23"/>
  </w:num>
  <w:num w:numId="9" w16cid:durableId="7694250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3024093">
    <w:abstractNumId w:val="3"/>
  </w:num>
  <w:num w:numId="11" w16cid:durableId="2090425243">
    <w:abstractNumId w:val="9"/>
  </w:num>
  <w:num w:numId="12" w16cid:durableId="1736006349">
    <w:abstractNumId w:val="7"/>
  </w:num>
  <w:num w:numId="13" w16cid:durableId="509877847">
    <w:abstractNumId w:val="19"/>
  </w:num>
  <w:num w:numId="14" w16cid:durableId="141973670">
    <w:abstractNumId w:val="4"/>
  </w:num>
  <w:num w:numId="15" w16cid:durableId="1766996865">
    <w:abstractNumId w:val="5"/>
  </w:num>
  <w:num w:numId="16" w16cid:durableId="1751652850">
    <w:abstractNumId w:val="17"/>
  </w:num>
  <w:num w:numId="17" w16cid:durableId="404688417">
    <w:abstractNumId w:val="12"/>
  </w:num>
  <w:num w:numId="18" w16cid:durableId="1347246174">
    <w:abstractNumId w:val="14"/>
  </w:num>
  <w:num w:numId="19" w16cid:durableId="853306956">
    <w:abstractNumId w:val="2"/>
  </w:num>
  <w:num w:numId="20" w16cid:durableId="2078018314">
    <w:abstractNumId w:val="13"/>
  </w:num>
  <w:num w:numId="21" w16cid:durableId="225801366">
    <w:abstractNumId w:val="20"/>
  </w:num>
  <w:num w:numId="22" w16cid:durableId="416053901">
    <w:abstractNumId w:val="15"/>
  </w:num>
  <w:num w:numId="23" w16cid:durableId="813838000">
    <w:abstractNumId w:val="18"/>
  </w:num>
  <w:num w:numId="24" w16cid:durableId="1327827874">
    <w:abstractNumId w:val="1"/>
  </w:num>
  <w:num w:numId="25" w16cid:durableId="9086144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NDUyNTYwtjA3sjBR0lEKTi0uzszPAykwrgUAp25VoywAAAA="/>
  </w:docVars>
  <w:rsids>
    <w:rsidRoot w:val="00770D54"/>
    <w:rsid w:val="00001098"/>
    <w:rsid w:val="00001367"/>
    <w:rsid w:val="00012DC1"/>
    <w:rsid w:val="00016E7E"/>
    <w:rsid w:val="00016F09"/>
    <w:rsid w:val="00017FDA"/>
    <w:rsid w:val="00031857"/>
    <w:rsid w:val="00033FAE"/>
    <w:rsid w:val="00044D84"/>
    <w:rsid w:val="00051E2B"/>
    <w:rsid w:val="00053CF8"/>
    <w:rsid w:val="000551C1"/>
    <w:rsid w:val="00055A55"/>
    <w:rsid w:val="00057920"/>
    <w:rsid w:val="00077A59"/>
    <w:rsid w:val="0008002B"/>
    <w:rsid w:val="0008032D"/>
    <w:rsid w:val="00081923"/>
    <w:rsid w:val="00082C30"/>
    <w:rsid w:val="0009448B"/>
    <w:rsid w:val="00094CC5"/>
    <w:rsid w:val="000A605A"/>
    <w:rsid w:val="000B25A3"/>
    <w:rsid w:val="000B4571"/>
    <w:rsid w:val="000C6793"/>
    <w:rsid w:val="000C720B"/>
    <w:rsid w:val="000D1B4C"/>
    <w:rsid w:val="000E333C"/>
    <w:rsid w:val="000E3696"/>
    <w:rsid w:val="000E477A"/>
    <w:rsid w:val="000E490C"/>
    <w:rsid w:val="000F06DF"/>
    <w:rsid w:val="000F11FF"/>
    <w:rsid w:val="000F1D5B"/>
    <w:rsid w:val="000F2A9F"/>
    <w:rsid w:val="000F3391"/>
    <w:rsid w:val="000F3FF1"/>
    <w:rsid w:val="000F428E"/>
    <w:rsid w:val="000F4564"/>
    <w:rsid w:val="001044CA"/>
    <w:rsid w:val="00104601"/>
    <w:rsid w:val="00105A0A"/>
    <w:rsid w:val="001072AE"/>
    <w:rsid w:val="001106A2"/>
    <w:rsid w:val="00113777"/>
    <w:rsid w:val="00116AFA"/>
    <w:rsid w:val="001204FD"/>
    <w:rsid w:val="00120D48"/>
    <w:rsid w:val="00123784"/>
    <w:rsid w:val="0013108A"/>
    <w:rsid w:val="00134252"/>
    <w:rsid w:val="001364A2"/>
    <w:rsid w:val="001434FE"/>
    <w:rsid w:val="00147825"/>
    <w:rsid w:val="00150BE2"/>
    <w:rsid w:val="00152673"/>
    <w:rsid w:val="00152B20"/>
    <w:rsid w:val="001546D7"/>
    <w:rsid w:val="00154791"/>
    <w:rsid w:val="00160840"/>
    <w:rsid w:val="0016189E"/>
    <w:rsid w:val="0016312D"/>
    <w:rsid w:val="001633A0"/>
    <w:rsid w:val="00163894"/>
    <w:rsid w:val="00170245"/>
    <w:rsid w:val="001814A9"/>
    <w:rsid w:val="00181983"/>
    <w:rsid w:val="00183A10"/>
    <w:rsid w:val="0018497D"/>
    <w:rsid w:val="0019071F"/>
    <w:rsid w:val="001931AF"/>
    <w:rsid w:val="00196295"/>
    <w:rsid w:val="001A05A8"/>
    <w:rsid w:val="001A5F67"/>
    <w:rsid w:val="001A6ECB"/>
    <w:rsid w:val="001B1BBF"/>
    <w:rsid w:val="001B363C"/>
    <w:rsid w:val="001B4243"/>
    <w:rsid w:val="001B67A2"/>
    <w:rsid w:val="001B71BA"/>
    <w:rsid w:val="001C076C"/>
    <w:rsid w:val="001C1EB2"/>
    <w:rsid w:val="001C257B"/>
    <w:rsid w:val="001C2D13"/>
    <w:rsid w:val="001C67A7"/>
    <w:rsid w:val="001D5882"/>
    <w:rsid w:val="001D7F19"/>
    <w:rsid w:val="001E0ABC"/>
    <w:rsid w:val="001E31BC"/>
    <w:rsid w:val="001E6440"/>
    <w:rsid w:val="001F1FB9"/>
    <w:rsid w:val="001F6E03"/>
    <w:rsid w:val="0020361B"/>
    <w:rsid w:val="002057FB"/>
    <w:rsid w:val="002073E2"/>
    <w:rsid w:val="00211C4F"/>
    <w:rsid w:val="00215523"/>
    <w:rsid w:val="0021629C"/>
    <w:rsid w:val="0021658C"/>
    <w:rsid w:val="00224240"/>
    <w:rsid w:val="002255FF"/>
    <w:rsid w:val="0022722C"/>
    <w:rsid w:val="00233825"/>
    <w:rsid w:val="00234139"/>
    <w:rsid w:val="00237645"/>
    <w:rsid w:val="002472FB"/>
    <w:rsid w:val="002504E2"/>
    <w:rsid w:val="002523FA"/>
    <w:rsid w:val="00255AEB"/>
    <w:rsid w:val="00256869"/>
    <w:rsid w:val="002607A3"/>
    <w:rsid w:val="00260A9D"/>
    <w:rsid w:val="00267F96"/>
    <w:rsid w:val="002722F8"/>
    <w:rsid w:val="00276B28"/>
    <w:rsid w:val="00285412"/>
    <w:rsid w:val="00286D54"/>
    <w:rsid w:val="00295702"/>
    <w:rsid w:val="00296877"/>
    <w:rsid w:val="002B55E4"/>
    <w:rsid w:val="002B6E52"/>
    <w:rsid w:val="002C041F"/>
    <w:rsid w:val="002C0F74"/>
    <w:rsid w:val="002C149A"/>
    <w:rsid w:val="002C3068"/>
    <w:rsid w:val="002D0236"/>
    <w:rsid w:val="002E2E98"/>
    <w:rsid w:val="002E6591"/>
    <w:rsid w:val="002E6BBF"/>
    <w:rsid w:val="002E78B5"/>
    <w:rsid w:val="002E7A6A"/>
    <w:rsid w:val="002F2A1E"/>
    <w:rsid w:val="002F4052"/>
    <w:rsid w:val="002F6300"/>
    <w:rsid w:val="003026E5"/>
    <w:rsid w:val="0030339A"/>
    <w:rsid w:val="00316173"/>
    <w:rsid w:val="003163D9"/>
    <w:rsid w:val="00316E92"/>
    <w:rsid w:val="00317355"/>
    <w:rsid w:val="003315BC"/>
    <w:rsid w:val="0033657A"/>
    <w:rsid w:val="0033704C"/>
    <w:rsid w:val="00345B72"/>
    <w:rsid w:val="00346198"/>
    <w:rsid w:val="003502B3"/>
    <w:rsid w:val="00353794"/>
    <w:rsid w:val="00364A9F"/>
    <w:rsid w:val="00381001"/>
    <w:rsid w:val="003813FA"/>
    <w:rsid w:val="00391D2A"/>
    <w:rsid w:val="003929E2"/>
    <w:rsid w:val="00394081"/>
    <w:rsid w:val="00397B2B"/>
    <w:rsid w:val="003A1B75"/>
    <w:rsid w:val="003A3275"/>
    <w:rsid w:val="003A3281"/>
    <w:rsid w:val="003A3FDA"/>
    <w:rsid w:val="003A743A"/>
    <w:rsid w:val="003B05CA"/>
    <w:rsid w:val="003B2C45"/>
    <w:rsid w:val="003B5C0E"/>
    <w:rsid w:val="003C07E5"/>
    <w:rsid w:val="003C4A53"/>
    <w:rsid w:val="003C572F"/>
    <w:rsid w:val="003C7C81"/>
    <w:rsid w:val="003D0685"/>
    <w:rsid w:val="003D09A8"/>
    <w:rsid w:val="003D178A"/>
    <w:rsid w:val="003D6B2E"/>
    <w:rsid w:val="003D7EC5"/>
    <w:rsid w:val="003E0349"/>
    <w:rsid w:val="003E035C"/>
    <w:rsid w:val="003E1BFC"/>
    <w:rsid w:val="003F3B07"/>
    <w:rsid w:val="003F4C09"/>
    <w:rsid w:val="0041153E"/>
    <w:rsid w:val="004130E3"/>
    <w:rsid w:val="004154A9"/>
    <w:rsid w:val="004164D4"/>
    <w:rsid w:val="0042033B"/>
    <w:rsid w:val="0042309D"/>
    <w:rsid w:val="00424055"/>
    <w:rsid w:val="0042530B"/>
    <w:rsid w:val="00425E5E"/>
    <w:rsid w:val="004260F1"/>
    <w:rsid w:val="00427E29"/>
    <w:rsid w:val="0043024F"/>
    <w:rsid w:val="004310A3"/>
    <w:rsid w:val="004323D0"/>
    <w:rsid w:val="00432FE0"/>
    <w:rsid w:val="004369D5"/>
    <w:rsid w:val="004437A6"/>
    <w:rsid w:val="00455A4D"/>
    <w:rsid w:val="00455B02"/>
    <w:rsid w:val="00462114"/>
    <w:rsid w:val="0046439A"/>
    <w:rsid w:val="004649D0"/>
    <w:rsid w:val="0046782E"/>
    <w:rsid w:val="004720AB"/>
    <w:rsid w:val="00472AED"/>
    <w:rsid w:val="00476A2E"/>
    <w:rsid w:val="0047792F"/>
    <w:rsid w:val="00477A69"/>
    <w:rsid w:val="00486280"/>
    <w:rsid w:val="00491D40"/>
    <w:rsid w:val="00492E71"/>
    <w:rsid w:val="00497DFE"/>
    <w:rsid w:val="004A048A"/>
    <w:rsid w:val="004A1C0B"/>
    <w:rsid w:val="004A4FAD"/>
    <w:rsid w:val="004A5F22"/>
    <w:rsid w:val="004A7E49"/>
    <w:rsid w:val="004B4B71"/>
    <w:rsid w:val="004C00EA"/>
    <w:rsid w:val="004C79A3"/>
    <w:rsid w:val="004D048D"/>
    <w:rsid w:val="004D4794"/>
    <w:rsid w:val="004E4039"/>
    <w:rsid w:val="004F18B4"/>
    <w:rsid w:val="004F1CF7"/>
    <w:rsid w:val="004F77D2"/>
    <w:rsid w:val="004F7D70"/>
    <w:rsid w:val="005102C3"/>
    <w:rsid w:val="00514CB7"/>
    <w:rsid w:val="00521D31"/>
    <w:rsid w:val="005307E8"/>
    <w:rsid w:val="00537051"/>
    <w:rsid w:val="005409BA"/>
    <w:rsid w:val="00541770"/>
    <w:rsid w:val="005417BE"/>
    <w:rsid w:val="00546E88"/>
    <w:rsid w:val="00550F53"/>
    <w:rsid w:val="00555FCF"/>
    <w:rsid w:val="00561259"/>
    <w:rsid w:val="00562C73"/>
    <w:rsid w:val="005668CE"/>
    <w:rsid w:val="00571ADD"/>
    <w:rsid w:val="00585000"/>
    <w:rsid w:val="00596679"/>
    <w:rsid w:val="005A2B6E"/>
    <w:rsid w:val="005A344D"/>
    <w:rsid w:val="005A3BB4"/>
    <w:rsid w:val="005A5C38"/>
    <w:rsid w:val="005B0B15"/>
    <w:rsid w:val="005B73BF"/>
    <w:rsid w:val="005B75B8"/>
    <w:rsid w:val="005C4611"/>
    <w:rsid w:val="005C49FA"/>
    <w:rsid w:val="005C4D26"/>
    <w:rsid w:val="005C76A8"/>
    <w:rsid w:val="005D4D85"/>
    <w:rsid w:val="005D535E"/>
    <w:rsid w:val="005D54E5"/>
    <w:rsid w:val="005D6C57"/>
    <w:rsid w:val="005D6F84"/>
    <w:rsid w:val="005E09B1"/>
    <w:rsid w:val="005E2D71"/>
    <w:rsid w:val="005F7580"/>
    <w:rsid w:val="006008FF"/>
    <w:rsid w:val="0060159F"/>
    <w:rsid w:val="00601E76"/>
    <w:rsid w:val="006027B0"/>
    <w:rsid w:val="006029B7"/>
    <w:rsid w:val="00602DF7"/>
    <w:rsid w:val="006049F6"/>
    <w:rsid w:val="0060609D"/>
    <w:rsid w:val="00606165"/>
    <w:rsid w:val="00606C6B"/>
    <w:rsid w:val="00607025"/>
    <w:rsid w:val="006078A6"/>
    <w:rsid w:val="00610C15"/>
    <w:rsid w:val="006200B5"/>
    <w:rsid w:val="00620C20"/>
    <w:rsid w:val="0062769E"/>
    <w:rsid w:val="00631F00"/>
    <w:rsid w:val="00635539"/>
    <w:rsid w:val="006402F0"/>
    <w:rsid w:val="0064159C"/>
    <w:rsid w:val="00644855"/>
    <w:rsid w:val="00656F47"/>
    <w:rsid w:val="00657C31"/>
    <w:rsid w:val="0066585B"/>
    <w:rsid w:val="00673348"/>
    <w:rsid w:val="00674821"/>
    <w:rsid w:val="00676A70"/>
    <w:rsid w:val="00677AF4"/>
    <w:rsid w:val="00677D4C"/>
    <w:rsid w:val="006831B0"/>
    <w:rsid w:val="00683D3A"/>
    <w:rsid w:val="006874CE"/>
    <w:rsid w:val="006A04F7"/>
    <w:rsid w:val="006A057D"/>
    <w:rsid w:val="006A3307"/>
    <w:rsid w:val="006A4189"/>
    <w:rsid w:val="006A5D7D"/>
    <w:rsid w:val="006B17DF"/>
    <w:rsid w:val="006B416C"/>
    <w:rsid w:val="006B4805"/>
    <w:rsid w:val="006B5C94"/>
    <w:rsid w:val="006C08DC"/>
    <w:rsid w:val="006C097E"/>
    <w:rsid w:val="006C3CD2"/>
    <w:rsid w:val="006C4CD5"/>
    <w:rsid w:val="006C5A20"/>
    <w:rsid w:val="006C634E"/>
    <w:rsid w:val="006C718B"/>
    <w:rsid w:val="006D2990"/>
    <w:rsid w:val="006D2D93"/>
    <w:rsid w:val="006D761A"/>
    <w:rsid w:val="006E7DDC"/>
    <w:rsid w:val="006F0E58"/>
    <w:rsid w:val="006F262A"/>
    <w:rsid w:val="006F316B"/>
    <w:rsid w:val="006F5B12"/>
    <w:rsid w:val="007017AA"/>
    <w:rsid w:val="00702E19"/>
    <w:rsid w:val="00702E2D"/>
    <w:rsid w:val="00704DB5"/>
    <w:rsid w:val="007159DF"/>
    <w:rsid w:val="0071750D"/>
    <w:rsid w:val="00717E21"/>
    <w:rsid w:val="00722304"/>
    <w:rsid w:val="00724A14"/>
    <w:rsid w:val="007256CC"/>
    <w:rsid w:val="00727AE0"/>
    <w:rsid w:val="00732598"/>
    <w:rsid w:val="00736E44"/>
    <w:rsid w:val="0074425D"/>
    <w:rsid w:val="00745338"/>
    <w:rsid w:val="00745C18"/>
    <w:rsid w:val="00752284"/>
    <w:rsid w:val="00752F16"/>
    <w:rsid w:val="0076017E"/>
    <w:rsid w:val="00760E3E"/>
    <w:rsid w:val="00761D16"/>
    <w:rsid w:val="00762B88"/>
    <w:rsid w:val="007678D3"/>
    <w:rsid w:val="00770D54"/>
    <w:rsid w:val="00772C25"/>
    <w:rsid w:val="00783A04"/>
    <w:rsid w:val="00784A48"/>
    <w:rsid w:val="00786E8F"/>
    <w:rsid w:val="00790B2C"/>
    <w:rsid w:val="007917C3"/>
    <w:rsid w:val="00791F61"/>
    <w:rsid w:val="00794DD2"/>
    <w:rsid w:val="007959B6"/>
    <w:rsid w:val="007B221F"/>
    <w:rsid w:val="007B2867"/>
    <w:rsid w:val="007B5890"/>
    <w:rsid w:val="007B62E8"/>
    <w:rsid w:val="007C169F"/>
    <w:rsid w:val="007C397F"/>
    <w:rsid w:val="007C3B37"/>
    <w:rsid w:val="007C5888"/>
    <w:rsid w:val="007C7FF8"/>
    <w:rsid w:val="007D10D0"/>
    <w:rsid w:val="007D1C63"/>
    <w:rsid w:val="007D474F"/>
    <w:rsid w:val="007D6EDD"/>
    <w:rsid w:val="007E13F4"/>
    <w:rsid w:val="007E1743"/>
    <w:rsid w:val="007E3F19"/>
    <w:rsid w:val="007E66E4"/>
    <w:rsid w:val="00800528"/>
    <w:rsid w:val="0080123F"/>
    <w:rsid w:val="008060A3"/>
    <w:rsid w:val="0080726C"/>
    <w:rsid w:val="00811FB6"/>
    <w:rsid w:val="0081664F"/>
    <w:rsid w:val="00816BEA"/>
    <w:rsid w:val="00820E78"/>
    <w:rsid w:val="00826548"/>
    <w:rsid w:val="00832D15"/>
    <w:rsid w:val="008331BC"/>
    <w:rsid w:val="00833599"/>
    <w:rsid w:val="008340F0"/>
    <w:rsid w:val="008452A3"/>
    <w:rsid w:val="00850198"/>
    <w:rsid w:val="00853F63"/>
    <w:rsid w:val="00854059"/>
    <w:rsid w:val="00855086"/>
    <w:rsid w:val="00861FA0"/>
    <w:rsid w:val="00867709"/>
    <w:rsid w:val="008727FE"/>
    <w:rsid w:val="0087603B"/>
    <w:rsid w:val="0087664A"/>
    <w:rsid w:val="00886C77"/>
    <w:rsid w:val="00887B2F"/>
    <w:rsid w:val="00887E53"/>
    <w:rsid w:val="00891AB9"/>
    <w:rsid w:val="008A42CC"/>
    <w:rsid w:val="008A7985"/>
    <w:rsid w:val="008B0310"/>
    <w:rsid w:val="008B52BB"/>
    <w:rsid w:val="008C46CE"/>
    <w:rsid w:val="008C6F8F"/>
    <w:rsid w:val="008C7EF3"/>
    <w:rsid w:val="008D0E74"/>
    <w:rsid w:val="008D2F8C"/>
    <w:rsid w:val="008E338D"/>
    <w:rsid w:val="008E3447"/>
    <w:rsid w:val="008E3CB9"/>
    <w:rsid w:val="008E676B"/>
    <w:rsid w:val="008E76D8"/>
    <w:rsid w:val="008F1F96"/>
    <w:rsid w:val="008F2784"/>
    <w:rsid w:val="008F4567"/>
    <w:rsid w:val="008F5B0B"/>
    <w:rsid w:val="008F7D7E"/>
    <w:rsid w:val="00900752"/>
    <w:rsid w:val="009021FF"/>
    <w:rsid w:val="00902CD3"/>
    <w:rsid w:val="00904325"/>
    <w:rsid w:val="00905723"/>
    <w:rsid w:val="009059A9"/>
    <w:rsid w:val="00907E9D"/>
    <w:rsid w:val="00913A23"/>
    <w:rsid w:val="00927836"/>
    <w:rsid w:val="009367EA"/>
    <w:rsid w:val="00937231"/>
    <w:rsid w:val="009376D9"/>
    <w:rsid w:val="009566BA"/>
    <w:rsid w:val="009579EC"/>
    <w:rsid w:val="00963123"/>
    <w:rsid w:val="00964EC2"/>
    <w:rsid w:val="00973EA8"/>
    <w:rsid w:val="00976EC6"/>
    <w:rsid w:val="00982751"/>
    <w:rsid w:val="009868A5"/>
    <w:rsid w:val="009A210D"/>
    <w:rsid w:val="009A41AB"/>
    <w:rsid w:val="009B057F"/>
    <w:rsid w:val="009B2145"/>
    <w:rsid w:val="009B3057"/>
    <w:rsid w:val="009C15B1"/>
    <w:rsid w:val="009D344B"/>
    <w:rsid w:val="009E107F"/>
    <w:rsid w:val="009E4CB7"/>
    <w:rsid w:val="009E4D1F"/>
    <w:rsid w:val="009F0145"/>
    <w:rsid w:val="009F277D"/>
    <w:rsid w:val="009F4A75"/>
    <w:rsid w:val="00A0459D"/>
    <w:rsid w:val="00A045AE"/>
    <w:rsid w:val="00A07C9F"/>
    <w:rsid w:val="00A10CCE"/>
    <w:rsid w:val="00A10F45"/>
    <w:rsid w:val="00A12BF7"/>
    <w:rsid w:val="00A145B2"/>
    <w:rsid w:val="00A162B2"/>
    <w:rsid w:val="00A20DF2"/>
    <w:rsid w:val="00A231B4"/>
    <w:rsid w:val="00A32633"/>
    <w:rsid w:val="00A3678F"/>
    <w:rsid w:val="00A40751"/>
    <w:rsid w:val="00A507E6"/>
    <w:rsid w:val="00A53581"/>
    <w:rsid w:val="00A53AE8"/>
    <w:rsid w:val="00A5611C"/>
    <w:rsid w:val="00A57A2C"/>
    <w:rsid w:val="00A644AD"/>
    <w:rsid w:val="00A734EB"/>
    <w:rsid w:val="00A83EB6"/>
    <w:rsid w:val="00A85B01"/>
    <w:rsid w:val="00AA5F3F"/>
    <w:rsid w:val="00AB4C96"/>
    <w:rsid w:val="00AB543A"/>
    <w:rsid w:val="00AB77C3"/>
    <w:rsid w:val="00AB7FB6"/>
    <w:rsid w:val="00AC08FC"/>
    <w:rsid w:val="00AC1CC3"/>
    <w:rsid w:val="00AC3859"/>
    <w:rsid w:val="00AC73F6"/>
    <w:rsid w:val="00AD1A64"/>
    <w:rsid w:val="00AD7CD5"/>
    <w:rsid w:val="00AE200E"/>
    <w:rsid w:val="00AE3757"/>
    <w:rsid w:val="00AE6720"/>
    <w:rsid w:val="00AF0DF2"/>
    <w:rsid w:val="00AF445F"/>
    <w:rsid w:val="00B000B3"/>
    <w:rsid w:val="00B01492"/>
    <w:rsid w:val="00B02F1B"/>
    <w:rsid w:val="00B101CD"/>
    <w:rsid w:val="00B11271"/>
    <w:rsid w:val="00B11DF1"/>
    <w:rsid w:val="00B17DFE"/>
    <w:rsid w:val="00B221F3"/>
    <w:rsid w:val="00B30B6F"/>
    <w:rsid w:val="00B37172"/>
    <w:rsid w:val="00B4146E"/>
    <w:rsid w:val="00B43C6C"/>
    <w:rsid w:val="00B44394"/>
    <w:rsid w:val="00B45E41"/>
    <w:rsid w:val="00B464ED"/>
    <w:rsid w:val="00B500FA"/>
    <w:rsid w:val="00B5149F"/>
    <w:rsid w:val="00B52491"/>
    <w:rsid w:val="00B57389"/>
    <w:rsid w:val="00B60756"/>
    <w:rsid w:val="00B60996"/>
    <w:rsid w:val="00B609A3"/>
    <w:rsid w:val="00B759B4"/>
    <w:rsid w:val="00B84CA0"/>
    <w:rsid w:val="00B951FC"/>
    <w:rsid w:val="00B95725"/>
    <w:rsid w:val="00B95E2C"/>
    <w:rsid w:val="00B97B83"/>
    <w:rsid w:val="00BA020B"/>
    <w:rsid w:val="00BA1893"/>
    <w:rsid w:val="00BA57A6"/>
    <w:rsid w:val="00BA6B37"/>
    <w:rsid w:val="00BB2A41"/>
    <w:rsid w:val="00BB30DF"/>
    <w:rsid w:val="00BB546F"/>
    <w:rsid w:val="00BC4714"/>
    <w:rsid w:val="00BC5984"/>
    <w:rsid w:val="00BD7114"/>
    <w:rsid w:val="00BE63F5"/>
    <w:rsid w:val="00BF2695"/>
    <w:rsid w:val="00BF55A9"/>
    <w:rsid w:val="00C01F5A"/>
    <w:rsid w:val="00C03262"/>
    <w:rsid w:val="00C076D8"/>
    <w:rsid w:val="00C21DC0"/>
    <w:rsid w:val="00C234DB"/>
    <w:rsid w:val="00C26500"/>
    <w:rsid w:val="00C33786"/>
    <w:rsid w:val="00C34175"/>
    <w:rsid w:val="00C3471F"/>
    <w:rsid w:val="00C4228E"/>
    <w:rsid w:val="00C43341"/>
    <w:rsid w:val="00C470D7"/>
    <w:rsid w:val="00C50C1C"/>
    <w:rsid w:val="00C51DA4"/>
    <w:rsid w:val="00C53F97"/>
    <w:rsid w:val="00C5541C"/>
    <w:rsid w:val="00C635F7"/>
    <w:rsid w:val="00C7054B"/>
    <w:rsid w:val="00C80303"/>
    <w:rsid w:val="00C83856"/>
    <w:rsid w:val="00C8404C"/>
    <w:rsid w:val="00C85BB0"/>
    <w:rsid w:val="00C908DB"/>
    <w:rsid w:val="00C9372C"/>
    <w:rsid w:val="00C94361"/>
    <w:rsid w:val="00CA162C"/>
    <w:rsid w:val="00CA1EEC"/>
    <w:rsid w:val="00CA5D2D"/>
    <w:rsid w:val="00CA7F93"/>
    <w:rsid w:val="00CB45D3"/>
    <w:rsid w:val="00CC0FD7"/>
    <w:rsid w:val="00CC5750"/>
    <w:rsid w:val="00CC70F5"/>
    <w:rsid w:val="00CD0396"/>
    <w:rsid w:val="00CE1A99"/>
    <w:rsid w:val="00CE5DED"/>
    <w:rsid w:val="00CF24E1"/>
    <w:rsid w:val="00CF439E"/>
    <w:rsid w:val="00CF6B35"/>
    <w:rsid w:val="00CF6D7C"/>
    <w:rsid w:val="00D023DE"/>
    <w:rsid w:val="00D128E0"/>
    <w:rsid w:val="00D12A18"/>
    <w:rsid w:val="00D26107"/>
    <w:rsid w:val="00D263B9"/>
    <w:rsid w:val="00D36103"/>
    <w:rsid w:val="00D42688"/>
    <w:rsid w:val="00D46A2D"/>
    <w:rsid w:val="00D475A6"/>
    <w:rsid w:val="00D51054"/>
    <w:rsid w:val="00D5119D"/>
    <w:rsid w:val="00D54827"/>
    <w:rsid w:val="00D60888"/>
    <w:rsid w:val="00D6417B"/>
    <w:rsid w:val="00D669A0"/>
    <w:rsid w:val="00D75172"/>
    <w:rsid w:val="00D77A56"/>
    <w:rsid w:val="00D8476D"/>
    <w:rsid w:val="00D927D0"/>
    <w:rsid w:val="00D92B04"/>
    <w:rsid w:val="00D9623B"/>
    <w:rsid w:val="00D965BF"/>
    <w:rsid w:val="00D96F08"/>
    <w:rsid w:val="00D97452"/>
    <w:rsid w:val="00DA064A"/>
    <w:rsid w:val="00DA3BF1"/>
    <w:rsid w:val="00DA3F23"/>
    <w:rsid w:val="00DA5041"/>
    <w:rsid w:val="00DA5D9C"/>
    <w:rsid w:val="00DA6394"/>
    <w:rsid w:val="00DA6C90"/>
    <w:rsid w:val="00DA7360"/>
    <w:rsid w:val="00DB005C"/>
    <w:rsid w:val="00DB0CF1"/>
    <w:rsid w:val="00DB188C"/>
    <w:rsid w:val="00DB2561"/>
    <w:rsid w:val="00DC09CD"/>
    <w:rsid w:val="00DC2782"/>
    <w:rsid w:val="00DC6EC0"/>
    <w:rsid w:val="00DD137E"/>
    <w:rsid w:val="00DD2565"/>
    <w:rsid w:val="00DE5260"/>
    <w:rsid w:val="00DF19BF"/>
    <w:rsid w:val="00DF3E68"/>
    <w:rsid w:val="00DF51CA"/>
    <w:rsid w:val="00DF75EB"/>
    <w:rsid w:val="00DF7F8D"/>
    <w:rsid w:val="00E01117"/>
    <w:rsid w:val="00E030B7"/>
    <w:rsid w:val="00E03EFB"/>
    <w:rsid w:val="00E06ADB"/>
    <w:rsid w:val="00E16FAC"/>
    <w:rsid w:val="00E21800"/>
    <w:rsid w:val="00E25F1B"/>
    <w:rsid w:val="00E25F4D"/>
    <w:rsid w:val="00E31809"/>
    <w:rsid w:val="00E32E4A"/>
    <w:rsid w:val="00E337E7"/>
    <w:rsid w:val="00E346EE"/>
    <w:rsid w:val="00E36A53"/>
    <w:rsid w:val="00E40014"/>
    <w:rsid w:val="00E44355"/>
    <w:rsid w:val="00E474F0"/>
    <w:rsid w:val="00E54CA7"/>
    <w:rsid w:val="00E551FF"/>
    <w:rsid w:val="00E60457"/>
    <w:rsid w:val="00E66CD5"/>
    <w:rsid w:val="00E66F82"/>
    <w:rsid w:val="00E70342"/>
    <w:rsid w:val="00E71C7C"/>
    <w:rsid w:val="00E74C5A"/>
    <w:rsid w:val="00E76698"/>
    <w:rsid w:val="00E76C28"/>
    <w:rsid w:val="00E76D1C"/>
    <w:rsid w:val="00E81159"/>
    <w:rsid w:val="00E81C1C"/>
    <w:rsid w:val="00E82610"/>
    <w:rsid w:val="00E86AD2"/>
    <w:rsid w:val="00E9087D"/>
    <w:rsid w:val="00E91FBB"/>
    <w:rsid w:val="00E97172"/>
    <w:rsid w:val="00EA107C"/>
    <w:rsid w:val="00EA1606"/>
    <w:rsid w:val="00EA3D53"/>
    <w:rsid w:val="00EA6075"/>
    <w:rsid w:val="00EA71FC"/>
    <w:rsid w:val="00EA7CC5"/>
    <w:rsid w:val="00EA7E5B"/>
    <w:rsid w:val="00EB1C2E"/>
    <w:rsid w:val="00EB7F26"/>
    <w:rsid w:val="00EC3694"/>
    <w:rsid w:val="00EC6199"/>
    <w:rsid w:val="00ED0F2F"/>
    <w:rsid w:val="00ED4113"/>
    <w:rsid w:val="00ED5B7F"/>
    <w:rsid w:val="00ED7C58"/>
    <w:rsid w:val="00EE0C47"/>
    <w:rsid w:val="00EE4A8A"/>
    <w:rsid w:val="00EE504E"/>
    <w:rsid w:val="00EF129D"/>
    <w:rsid w:val="00EF4E3B"/>
    <w:rsid w:val="00F04117"/>
    <w:rsid w:val="00F06A3F"/>
    <w:rsid w:val="00F07F0B"/>
    <w:rsid w:val="00F104BB"/>
    <w:rsid w:val="00F138DD"/>
    <w:rsid w:val="00F16E9D"/>
    <w:rsid w:val="00F225E7"/>
    <w:rsid w:val="00F27208"/>
    <w:rsid w:val="00F33173"/>
    <w:rsid w:val="00F34EAB"/>
    <w:rsid w:val="00F3655B"/>
    <w:rsid w:val="00F42D3E"/>
    <w:rsid w:val="00F45CD2"/>
    <w:rsid w:val="00F46D71"/>
    <w:rsid w:val="00F5098E"/>
    <w:rsid w:val="00F52B39"/>
    <w:rsid w:val="00F55447"/>
    <w:rsid w:val="00F573B7"/>
    <w:rsid w:val="00F64638"/>
    <w:rsid w:val="00F64843"/>
    <w:rsid w:val="00F7029B"/>
    <w:rsid w:val="00F7119D"/>
    <w:rsid w:val="00F736AA"/>
    <w:rsid w:val="00F75AAB"/>
    <w:rsid w:val="00F817D4"/>
    <w:rsid w:val="00F81CB4"/>
    <w:rsid w:val="00F833C3"/>
    <w:rsid w:val="00F85180"/>
    <w:rsid w:val="00F8759C"/>
    <w:rsid w:val="00F9535B"/>
    <w:rsid w:val="00FA0EC7"/>
    <w:rsid w:val="00FA5B9E"/>
    <w:rsid w:val="00FB3F22"/>
    <w:rsid w:val="00FB4907"/>
    <w:rsid w:val="00FB4954"/>
    <w:rsid w:val="00FB54FB"/>
    <w:rsid w:val="00FB6C35"/>
    <w:rsid w:val="00FB79D6"/>
    <w:rsid w:val="00FC44D3"/>
    <w:rsid w:val="00FC54AC"/>
    <w:rsid w:val="00FD16D9"/>
    <w:rsid w:val="00FD1AD8"/>
    <w:rsid w:val="00FD381A"/>
    <w:rsid w:val="00FD38B7"/>
    <w:rsid w:val="00FE02FC"/>
    <w:rsid w:val="00FE22EE"/>
    <w:rsid w:val="00FE3D72"/>
    <w:rsid w:val="00FE447F"/>
    <w:rsid w:val="00FF181A"/>
    <w:rsid w:val="0140A126"/>
    <w:rsid w:val="0183B481"/>
    <w:rsid w:val="04BC09E7"/>
    <w:rsid w:val="04D03131"/>
    <w:rsid w:val="0914B299"/>
    <w:rsid w:val="0A0DEEDA"/>
    <w:rsid w:val="0B3F857F"/>
    <w:rsid w:val="0BE6470E"/>
    <w:rsid w:val="0E2488B5"/>
    <w:rsid w:val="0F471D96"/>
    <w:rsid w:val="0F7CAB90"/>
    <w:rsid w:val="0FDD520D"/>
    <w:rsid w:val="11DC6B61"/>
    <w:rsid w:val="124CDD72"/>
    <w:rsid w:val="1327B4FA"/>
    <w:rsid w:val="14C8BAB2"/>
    <w:rsid w:val="1549A53A"/>
    <w:rsid w:val="1BD8721D"/>
    <w:rsid w:val="1D0545EE"/>
    <w:rsid w:val="2D92237D"/>
    <w:rsid w:val="34C65364"/>
    <w:rsid w:val="36BCC2EE"/>
    <w:rsid w:val="3A19DCDC"/>
    <w:rsid w:val="426722A9"/>
    <w:rsid w:val="484CBFC1"/>
    <w:rsid w:val="490451EB"/>
    <w:rsid w:val="54EF1ECE"/>
    <w:rsid w:val="574824FF"/>
    <w:rsid w:val="5B1A6341"/>
    <w:rsid w:val="5B1D4B0B"/>
    <w:rsid w:val="5B415305"/>
    <w:rsid w:val="5C41407E"/>
    <w:rsid w:val="5EDA1295"/>
    <w:rsid w:val="5FBEFE36"/>
    <w:rsid w:val="60B13EC3"/>
    <w:rsid w:val="6144DA5F"/>
    <w:rsid w:val="62212315"/>
    <w:rsid w:val="641B6B04"/>
    <w:rsid w:val="6A3B7B38"/>
    <w:rsid w:val="6BFFEB16"/>
    <w:rsid w:val="6D0606BE"/>
    <w:rsid w:val="7134142E"/>
    <w:rsid w:val="737271CC"/>
    <w:rsid w:val="7DFA77FF"/>
  </w:rsids>
  <m:mathPr>
    <m:mathFont m:val="Cambria Math"/>
    <m:brkBin m:val="before"/>
    <m:brkBinSub m:val="--"/>
    <m:smallFrac m:val="0"/>
    <m:dispDef/>
    <m:lMargin m:val="0"/>
    <m:rMargin m:val="0"/>
    <m:defJc m:val="centerGroup"/>
    <m:wrapIndent m:val="1440"/>
    <m:intLim m:val="subSup"/>
    <m:naryLim m:val="undOvr"/>
  </m:mathPr>
  <w:themeFontLang w:val="vi-V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4F6AD"/>
  <w15:chartTrackingRefBased/>
  <w15:docId w15:val="{DECCA868-EAB1-4D5B-BEB8-4E791D091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D54"/>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70D54"/>
    <w:pPr>
      <w:tabs>
        <w:tab w:val="center" w:pos="4320"/>
        <w:tab w:val="right" w:pos="8640"/>
      </w:tabs>
    </w:pPr>
  </w:style>
  <w:style w:type="character" w:customStyle="1" w:styleId="HeaderChar">
    <w:name w:val="Header Char"/>
    <w:basedOn w:val="DefaultParagraphFont"/>
    <w:link w:val="Header"/>
    <w:uiPriority w:val="99"/>
    <w:rsid w:val="00770D54"/>
    <w:rPr>
      <w:rFonts w:ascii="Times New Roman" w:eastAsia="Times New Roman" w:hAnsi="Times New Roman" w:cs="Times New Roman"/>
      <w:sz w:val="20"/>
      <w:szCs w:val="20"/>
      <w:lang w:val="en-US"/>
    </w:rPr>
  </w:style>
  <w:style w:type="paragraph" w:styleId="Footer">
    <w:name w:val="footer"/>
    <w:basedOn w:val="Normal"/>
    <w:link w:val="FooterChar"/>
    <w:rsid w:val="00770D54"/>
    <w:pPr>
      <w:tabs>
        <w:tab w:val="center" w:pos="4320"/>
        <w:tab w:val="right" w:pos="8640"/>
      </w:tabs>
    </w:pPr>
  </w:style>
  <w:style w:type="character" w:customStyle="1" w:styleId="FooterChar">
    <w:name w:val="Footer Char"/>
    <w:basedOn w:val="DefaultParagraphFont"/>
    <w:link w:val="Footer"/>
    <w:rsid w:val="00770D54"/>
    <w:rPr>
      <w:rFonts w:ascii="Times New Roman" w:eastAsia="Times New Roman" w:hAnsi="Times New Roman" w:cs="Times New Roman"/>
      <w:sz w:val="20"/>
      <w:szCs w:val="20"/>
      <w:lang w:val="en-US"/>
    </w:rPr>
  </w:style>
  <w:style w:type="paragraph" w:styleId="BodyText3">
    <w:name w:val="Body Text 3"/>
    <w:basedOn w:val="Normal"/>
    <w:link w:val="BodyText3Char"/>
    <w:rsid w:val="00770D54"/>
    <w:pPr>
      <w:spacing w:after="120"/>
    </w:pPr>
    <w:rPr>
      <w:sz w:val="16"/>
      <w:szCs w:val="16"/>
    </w:rPr>
  </w:style>
  <w:style w:type="character" w:customStyle="1" w:styleId="BodyText3Char">
    <w:name w:val="Body Text 3 Char"/>
    <w:basedOn w:val="DefaultParagraphFont"/>
    <w:link w:val="BodyText3"/>
    <w:rsid w:val="00770D54"/>
    <w:rPr>
      <w:rFonts w:ascii="Times New Roman" w:eastAsia="Times New Roman" w:hAnsi="Times New Roman" w:cs="Times New Roman"/>
      <w:sz w:val="16"/>
      <w:szCs w:val="16"/>
      <w:lang w:val="en-US"/>
    </w:rPr>
  </w:style>
  <w:style w:type="paragraph" w:styleId="ListParagraph">
    <w:name w:val="List Paragraph"/>
    <w:aliases w:val="List,Number list Paragraph,List 1st degree"/>
    <w:basedOn w:val="Normal"/>
    <w:link w:val="ListParagraphChar"/>
    <w:uiPriority w:val="34"/>
    <w:qFormat/>
    <w:rsid w:val="004310A3"/>
    <w:pPr>
      <w:ind w:left="720"/>
      <w:contextualSpacing/>
    </w:pPr>
  </w:style>
  <w:style w:type="table" w:styleId="TableGrid">
    <w:name w:val="Table Grid"/>
    <w:basedOn w:val="TableNormal"/>
    <w:uiPriority w:val="39"/>
    <w:rsid w:val="004A4FAD"/>
    <w:pPr>
      <w:spacing w:after="0" w:line="240" w:lineRule="auto"/>
    </w:pPr>
    <w:rPr>
      <w:rFonts w:ascii="Arial" w:hAnsi="Arial"/>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Char,Number list Paragraph Char,List 1st degree Char"/>
    <w:link w:val="ListParagraph"/>
    <w:uiPriority w:val="34"/>
    <w:rsid w:val="00C51DA4"/>
    <w:rPr>
      <w:rFonts w:ascii="Times New Roman" w:eastAsia="Times New Roman" w:hAnsi="Times New Roman" w:cs="Times New Roman"/>
      <w:sz w:val="20"/>
      <w:szCs w:val="20"/>
      <w:lang w:val="en-US"/>
    </w:rPr>
  </w:style>
  <w:style w:type="character" w:styleId="Hyperlink">
    <w:name w:val="Hyperlink"/>
    <w:basedOn w:val="DefaultParagraphFont"/>
    <w:uiPriority w:val="99"/>
    <w:unhideWhenUsed/>
    <w:rsid w:val="00E54CA7"/>
    <w:rPr>
      <w:color w:val="0563C1" w:themeColor="hyperlink"/>
      <w:u w:val="single"/>
    </w:rPr>
  </w:style>
  <w:style w:type="character" w:styleId="UnresolvedMention">
    <w:name w:val="Unresolved Mention"/>
    <w:basedOn w:val="DefaultParagraphFont"/>
    <w:uiPriority w:val="99"/>
    <w:semiHidden/>
    <w:unhideWhenUsed/>
    <w:rsid w:val="00E54CA7"/>
    <w:rPr>
      <w:color w:val="605E5C"/>
      <w:shd w:val="clear" w:color="auto" w:fill="E1DFDD"/>
    </w:rPr>
  </w:style>
  <w:style w:type="paragraph" w:styleId="BalloonText">
    <w:name w:val="Balloon Text"/>
    <w:basedOn w:val="Normal"/>
    <w:link w:val="BalloonTextChar"/>
    <w:uiPriority w:val="99"/>
    <w:semiHidden/>
    <w:unhideWhenUsed/>
    <w:rsid w:val="00B014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492"/>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A10CCE"/>
    <w:rPr>
      <w:sz w:val="16"/>
      <w:szCs w:val="16"/>
    </w:rPr>
  </w:style>
  <w:style w:type="paragraph" w:styleId="CommentText">
    <w:name w:val="annotation text"/>
    <w:basedOn w:val="Normal"/>
    <w:link w:val="CommentTextChar"/>
    <w:uiPriority w:val="99"/>
    <w:semiHidden/>
    <w:unhideWhenUsed/>
    <w:rsid w:val="00A10CCE"/>
  </w:style>
  <w:style w:type="character" w:customStyle="1" w:styleId="CommentTextChar">
    <w:name w:val="Comment Text Char"/>
    <w:basedOn w:val="DefaultParagraphFont"/>
    <w:link w:val="CommentText"/>
    <w:uiPriority w:val="99"/>
    <w:semiHidden/>
    <w:rsid w:val="00A10CCE"/>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10CCE"/>
    <w:rPr>
      <w:b/>
      <w:bCs/>
    </w:rPr>
  </w:style>
  <w:style w:type="character" w:customStyle="1" w:styleId="CommentSubjectChar">
    <w:name w:val="Comment Subject Char"/>
    <w:basedOn w:val="CommentTextChar"/>
    <w:link w:val="CommentSubject"/>
    <w:uiPriority w:val="99"/>
    <w:semiHidden/>
    <w:rsid w:val="00A10CCE"/>
    <w:rPr>
      <w:rFonts w:ascii="Times New Roman" w:eastAsia="Times New Roman" w:hAnsi="Times New Roman" w:cs="Times New Roman"/>
      <w:b/>
      <w:bCs/>
      <w:sz w:val="20"/>
      <w:szCs w:val="20"/>
      <w:lang w:val="en-US"/>
    </w:rPr>
  </w:style>
  <w:style w:type="paragraph" w:customStyle="1" w:styleId="paragraph">
    <w:name w:val="paragraph"/>
    <w:basedOn w:val="Normal"/>
    <w:rsid w:val="00D669A0"/>
    <w:pPr>
      <w:spacing w:before="100" w:beforeAutospacing="1" w:after="100" w:afterAutospacing="1"/>
    </w:pPr>
    <w:rPr>
      <w:sz w:val="24"/>
      <w:szCs w:val="24"/>
      <w:lang w:eastAsia="en-GB"/>
    </w:rPr>
  </w:style>
  <w:style w:type="character" w:customStyle="1" w:styleId="normaltextrun">
    <w:name w:val="normaltextrun"/>
    <w:basedOn w:val="DefaultParagraphFont"/>
    <w:rsid w:val="00D669A0"/>
  </w:style>
  <w:style w:type="character" w:customStyle="1" w:styleId="eop">
    <w:name w:val="eop"/>
    <w:basedOn w:val="DefaultParagraphFont"/>
    <w:rsid w:val="00D669A0"/>
  </w:style>
  <w:style w:type="character" w:customStyle="1" w:styleId="viiyi">
    <w:name w:val="viiyi"/>
    <w:basedOn w:val="DefaultParagraphFont"/>
    <w:rsid w:val="008331BC"/>
  </w:style>
  <w:style w:type="character" w:customStyle="1" w:styleId="jlqj4b">
    <w:name w:val="jlqj4b"/>
    <w:basedOn w:val="DefaultParagraphFont"/>
    <w:rsid w:val="008331BC"/>
  </w:style>
  <w:style w:type="paragraph" w:styleId="Revision">
    <w:name w:val="Revision"/>
    <w:hidden/>
    <w:uiPriority w:val="99"/>
    <w:semiHidden/>
    <w:rsid w:val="00237645"/>
    <w:pPr>
      <w:spacing w:after="0" w:line="240" w:lineRule="auto"/>
    </w:pPr>
    <w:rPr>
      <w:rFonts w:ascii="Times New Roman" w:eastAsia="Times New Roman" w:hAnsi="Times New Roman" w:cs="Times New Roman"/>
      <w:sz w:val="20"/>
      <w:szCs w:val="20"/>
      <w:lang w:val="en-US"/>
    </w:rPr>
  </w:style>
  <w:style w:type="paragraph" w:customStyle="1" w:styleId="gmail-m319962779706946975msolistparagraph">
    <w:name w:val="gmail-m_319962779706946975msolistparagraph"/>
    <w:basedOn w:val="Normal"/>
    <w:rsid w:val="00A734EB"/>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8796">
      <w:bodyDiv w:val="1"/>
      <w:marLeft w:val="0"/>
      <w:marRight w:val="0"/>
      <w:marTop w:val="0"/>
      <w:marBottom w:val="0"/>
      <w:divBdr>
        <w:top w:val="none" w:sz="0" w:space="0" w:color="auto"/>
        <w:left w:val="none" w:sz="0" w:space="0" w:color="auto"/>
        <w:bottom w:val="none" w:sz="0" w:space="0" w:color="auto"/>
        <w:right w:val="none" w:sz="0" w:space="0" w:color="auto"/>
      </w:divBdr>
    </w:div>
    <w:div w:id="64035005">
      <w:bodyDiv w:val="1"/>
      <w:marLeft w:val="0"/>
      <w:marRight w:val="0"/>
      <w:marTop w:val="0"/>
      <w:marBottom w:val="0"/>
      <w:divBdr>
        <w:top w:val="none" w:sz="0" w:space="0" w:color="auto"/>
        <w:left w:val="none" w:sz="0" w:space="0" w:color="auto"/>
        <w:bottom w:val="none" w:sz="0" w:space="0" w:color="auto"/>
        <w:right w:val="none" w:sz="0" w:space="0" w:color="auto"/>
      </w:divBdr>
    </w:div>
    <w:div w:id="64492236">
      <w:bodyDiv w:val="1"/>
      <w:marLeft w:val="0"/>
      <w:marRight w:val="0"/>
      <w:marTop w:val="0"/>
      <w:marBottom w:val="0"/>
      <w:divBdr>
        <w:top w:val="none" w:sz="0" w:space="0" w:color="auto"/>
        <w:left w:val="none" w:sz="0" w:space="0" w:color="auto"/>
        <w:bottom w:val="none" w:sz="0" w:space="0" w:color="auto"/>
        <w:right w:val="none" w:sz="0" w:space="0" w:color="auto"/>
      </w:divBdr>
    </w:div>
    <w:div w:id="233667626">
      <w:bodyDiv w:val="1"/>
      <w:marLeft w:val="0"/>
      <w:marRight w:val="0"/>
      <w:marTop w:val="0"/>
      <w:marBottom w:val="0"/>
      <w:divBdr>
        <w:top w:val="none" w:sz="0" w:space="0" w:color="auto"/>
        <w:left w:val="none" w:sz="0" w:space="0" w:color="auto"/>
        <w:bottom w:val="none" w:sz="0" w:space="0" w:color="auto"/>
        <w:right w:val="none" w:sz="0" w:space="0" w:color="auto"/>
      </w:divBdr>
    </w:div>
    <w:div w:id="299194991">
      <w:bodyDiv w:val="1"/>
      <w:marLeft w:val="0"/>
      <w:marRight w:val="0"/>
      <w:marTop w:val="0"/>
      <w:marBottom w:val="0"/>
      <w:divBdr>
        <w:top w:val="none" w:sz="0" w:space="0" w:color="auto"/>
        <w:left w:val="none" w:sz="0" w:space="0" w:color="auto"/>
        <w:bottom w:val="none" w:sz="0" w:space="0" w:color="auto"/>
        <w:right w:val="none" w:sz="0" w:space="0" w:color="auto"/>
      </w:divBdr>
    </w:div>
    <w:div w:id="418791311">
      <w:bodyDiv w:val="1"/>
      <w:marLeft w:val="0"/>
      <w:marRight w:val="0"/>
      <w:marTop w:val="0"/>
      <w:marBottom w:val="0"/>
      <w:divBdr>
        <w:top w:val="none" w:sz="0" w:space="0" w:color="auto"/>
        <w:left w:val="none" w:sz="0" w:space="0" w:color="auto"/>
        <w:bottom w:val="none" w:sz="0" w:space="0" w:color="auto"/>
        <w:right w:val="none" w:sz="0" w:space="0" w:color="auto"/>
      </w:divBdr>
    </w:div>
    <w:div w:id="737939908">
      <w:bodyDiv w:val="1"/>
      <w:marLeft w:val="0"/>
      <w:marRight w:val="0"/>
      <w:marTop w:val="0"/>
      <w:marBottom w:val="0"/>
      <w:divBdr>
        <w:top w:val="none" w:sz="0" w:space="0" w:color="auto"/>
        <w:left w:val="none" w:sz="0" w:space="0" w:color="auto"/>
        <w:bottom w:val="none" w:sz="0" w:space="0" w:color="auto"/>
        <w:right w:val="none" w:sz="0" w:space="0" w:color="auto"/>
      </w:divBdr>
    </w:div>
    <w:div w:id="915549146">
      <w:bodyDiv w:val="1"/>
      <w:marLeft w:val="0"/>
      <w:marRight w:val="0"/>
      <w:marTop w:val="0"/>
      <w:marBottom w:val="0"/>
      <w:divBdr>
        <w:top w:val="none" w:sz="0" w:space="0" w:color="auto"/>
        <w:left w:val="none" w:sz="0" w:space="0" w:color="auto"/>
        <w:bottom w:val="none" w:sz="0" w:space="0" w:color="auto"/>
        <w:right w:val="none" w:sz="0" w:space="0" w:color="auto"/>
      </w:divBdr>
    </w:div>
    <w:div w:id="200023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3B1D1878DB1335499DDB13F3A4C3009B" ma:contentTypeVersion="13" ma:contentTypeDescription="Ein neues Dokument erstellen." ma:contentTypeScope="" ma:versionID="724ba3e275960b7a17f0aa8946763831">
  <xsd:schema xmlns:xsd="http://www.w3.org/2001/XMLSchema" xmlns:xs="http://www.w3.org/2001/XMLSchema" xmlns:p="http://schemas.microsoft.com/office/2006/metadata/properties" xmlns:ns2="388ba771-cdb3-4ab4-b105-079ba08c4720" xmlns:ns3="eabf0ec1-5846-45d3-901d-efa415327165" targetNamespace="http://schemas.microsoft.com/office/2006/metadata/properties" ma:root="true" ma:fieldsID="5c10853183b00ab00ae7cc5814277f6b" ns2:_="" ns3:_="">
    <xsd:import namespace="388ba771-cdb3-4ab4-b105-079ba08c4720"/>
    <xsd:import namespace="eabf0ec1-5846-45d3-901d-efa4153271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ba771-cdb3-4ab4-b105-079ba08c4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bf0ec1-5846-45d3-901d-efa415327165"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3800B4-591C-4DDD-84C2-E98B562595D1}">
  <ds:schemaRefs>
    <ds:schemaRef ds:uri="http://schemas.openxmlformats.org/officeDocument/2006/bibliography"/>
  </ds:schemaRefs>
</ds:datastoreItem>
</file>

<file path=customXml/itemProps2.xml><?xml version="1.0" encoding="utf-8"?>
<ds:datastoreItem xmlns:ds="http://schemas.openxmlformats.org/officeDocument/2006/customXml" ds:itemID="{3A5176E9-6F89-4B8F-BC82-7477C0B2BA06}"/>
</file>

<file path=customXml/itemProps3.xml><?xml version="1.0" encoding="utf-8"?>
<ds:datastoreItem xmlns:ds="http://schemas.openxmlformats.org/officeDocument/2006/customXml" ds:itemID="{604FA31A-BF8B-42FB-9512-C10CD94E05BD}">
  <ds:schemaRefs>
    <ds:schemaRef ds:uri="http://schemas.microsoft.com/office/2006/metadata/properties"/>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http://purl.org/dc/terms/"/>
    <ds:schemaRef ds:uri="eabf0ec1-5846-45d3-901d-efa415327165"/>
    <ds:schemaRef ds:uri="388ba771-cdb3-4ab4-b105-079ba08c4720"/>
    <ds:schemaRef ds:uri="http://www.w3.org/XML/1998/namespace"/>
    <ds:schemaRef ds:uri="http://purl.org/dc/dcmitype/"/>
  </ds:schemaRefs>
</ds:datastoreItem>
</file>

<file path=customXml/itemProps4.xml><?xml version="1.0" encoding="utf-8"?>
<ds:datastoreItem xmlns:ds="http://schemas.openxmlformats.org/officeDocument/2006/customXml" ds:itemID="{2FFE7EC3-B91E-4E27-9E8E-34103EBFD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CharactersWithSpaces>
  <SharedDoc>false</SharedDoc>
  <HLinks>
    <vt:vector size="6" baseType="variant">
      <vt:variant>
        <vt:i4>6422536</vt:i4>
      </vt:variant>
      <vt:variant>
        <vt:i4>0</vt:i4>
      </vt:variant>
      <vt:variant>
        <vt:i4>0</vt:i4>
      </vt:variant>
      <vt:variant>
        <vt:i4>5</vt:i4>
      </vt:variant>
      <vt:variant>
        <vt:lpwstr>https://eur01.safelinks.protection.outlook.com/ap/t-59584e83/?url=https%3A%2F%2Fteams.microsoft.com%2Fl%2Fmeetup-join%2F19%253ameeting_ZjM4YjBkZDYtMzk3ZC00MTdjLWIwYzQtMTIwNzYzOTFhNmQ1%2540thread.v2%2F0%3Fcontext%3D%257b%2522Tid%2522%253a%25225bbab28c-def3-4604-8822-5e707da8dba8%2522%252c%2522Oid%2522%253a%252289e1cf01-be0d-4824-becf-a394f7e762e9%2522%257d&amp;data=05%7C01%7Cquan.vopham%40giz.de%7Cbbba564acdfa4266fe6708da370e3b77%7C5bbab28cdef3460488225e707da8dba8%7C0%7C0%7C637882831500166740%7CUnknown%7CTWFpbGZsb3d8eyJWIjoiMC4wLjAwMDAiLCJQIjoiV2luMzIiLCJBTiI6Ik1haWwiLCJXVCI6Mn0%3D%7C3000%7C%7C%7C&amp;sdata=N3TfPX089wSbX1Ov78nDbv6GXBobE0eLeQPkRTAV1KE%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Schenk</dc:creator>
  <cp:keywords/>
  <dc:description/>
  <cp:lastModifiedBy>Pham Xuan, Hoan GIZ VN</cp:lastModifiedBy>
  <cp:revision>33</cp:revision>
  <dcterms:created xsi:type="dcterms:W3CDTF">2022-05-14T16:35:00Z</dcterms:created>
  <dcterms:modified xsi:type="dcterms:W3CDTF">2022-05-25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1D1878DB1335499DDB13F3A4C3009B</vt:lpwstr>
  </property>
</Properties>
</file>